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739D1" w14:textId="2982EED7" w:rsidR="000D7CBA" w:rsidRDefault="000A6657" w:rsidP="00996B3A">
      <w:pPr>
        <w:pStyle w:val="Heading1"/>
        <w:spacing w:before="0" w:line="240" w:lineRule="auto"/>
        <w:rPr>
          <w:rFonts w:ascii="Times New Roman" w:hAnsi="Times New Roman"/>
          <w:b w:val="0"/>
          <w:bCs/>
          <w:szCs w:val="24"/>
        </w:rPr>
      </w:pPr>
      <w:r w:rsidRPr="00255F3F">
        <w:rPr>
          <w:rFonts w:ascii="Times New Roman" w:hAnsi="Times New Roman"/>
          <w:b w:val="0"/>
          <w:bCs/>
          <w:noProof/>
          <w:szCs w:val="24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C76651B" wp14:editId="5AAF2B3A">
                <wp:simplePos x="0" y="0"/>
                <wp:positionH relativeFrom="column">
                  <wp:posOffset>-447675</wp:posOffset>
                </wp:positionH>
                <wp:positionV relativeFrom="paragraph">
                  <wp:posOffset>0</wp:posOffset>
                </wp:positionV>
                <wp:extent cx="6821170" cy="1352550"/>
                <wp:effectExtent l="0" t="0" r="17780" b="19050"/>
                <wp:wrapSquare wrapText="bothSides"/>
                <wp:docPr id="9" name="Group 9" descr="P1#y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21170" cy="1352550"/>
                          <a:chOff x="0" y="0"/>
                          <a:chExt cx="6821170" cy="1352550"/>
                        </a:xfrm>
                      </wpg:grpSpPr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0"/>
                            <a:ext cx="6802120" cy="1352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9525">
                            <a:solidFill>
                              <a:schemeClr val="bg1">
                                <a:lumMod val="8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673451" w14:textId="77777777" w:rsidR="000406B7" w:rsidRDefault="000406B7" w:rsidP="000406B7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0" y="57150"/>
                            <a:ext cx="3875953" cy="628023"/>
                            <a:chOff x="0" y="0"/>
                            <a:chExt cx="3877056" cy="649224"/>
                          </a:xfrm>
                        </wpg:grpSpPr>
                        <wps:wsp>
                          <wps:cNvPr id="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77056" cy="649224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F87D70F" w14:textId="77777777" w:rsidR="000406B7" w:rsidRDefault="000406B7" w:rsidP="000406B7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" name="Picture 1" descr="1colorELCA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5250" y="66675"/>
                              <a:ext cx="3648075" cy="476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bg1"/>
                              </a:solidFill>
                            </a:ln>
                          </pic:spPr>
                        </pic:pic>
                      </wpg:grpSp>
                      <wps:wsp>
                        <wps:cNvPr id="7" name="Text Box 7"/>
                        <wps:cNvSpPr txBox="1"/>
                        <wps:spPr>
                          <a:xfrm>
                            <a:off x="95250" y="804672"/>
                            <a:ext cx="6725920" cy="5478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165CFF9" w14:textId="77777777" w:rsidR="00355F0C" w:rsidRDefault="00355F0C" w:rsidP="00977589">
                              <w:pPr>
                                <w:spacing w:line="264" w:lineRule="auto"/>
                                <w:jc w:val="right"/>
                                <w:rPr>
                                  <w:rFonts w:ascii="Century Gothic" w:hAnsi="Century Gothic"/>
                                  <w:b/>
                                  <w:sz w:val="26"/>
                                  <w:szCs w:val="26"/>
                                </w:rPr>
                              </w:pPr>
                            </w:p>
                            <w:p w14:paraId="6C6CD711" w14:textId="7CAF0869" w:rsidR="00235E28" w:rsidRPr="00235E28" w:rsidRDefault="00A717BE" w:rsidP="00977589">
                              <w:pPr>
                                <w:spacing w:line="264" w:lineRule="auto"/>
                                <w:jc w:val="right"/>
                                <w:rPr>
                                  <w:rFonts w:ascii="Century Gothic" w:hAnsi="Century Gothic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26"/>
                                  <w:szCs w:val="26"/>
                                </w:rPr>
                                <w:t>Worship Resources for the Day of Racial Heal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76651B" id="Group 9" o:spid="_x0000_s1026" alt="P1#y1" style="position:absolute;margin-left:-35.25pt;margin-top:0;width:537.1pt;height:106.5pt;z-index:251658240" coordsize="68211,135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90;width:68021;height:135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" fillcolor="#d8d8d8 [2732]" strokecolor="#d8d8d8 [2732]">
                  <v:textbox>
                    <w:txbxContent>
                      <w:p w14:paraId="00673451" w14:textId="77777777" w:rsidR="000406B7" w:rsidRDefault="000406B7" w:rsidP="000406B7"/>
                    </w:txbxContent>
                  </v:textbox>
                </v:shape>
                <v:group id="Group 6" o:spid="_x0000_s1028" style="position:absolute;top:571;width:38759;height:6280" coordsize="38770,6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Text Box 2" o:spid="_x0000_s1029" type="#_x0000_t202" style="position:absolute;width:38770;height:6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" fillcolor="white [3212]" strokecolor="white [3212]">
                    <v:textbox>
                      <w:txbxContent>
                        <w:p w14:paraId="6F87D70F" w14:textId="77777777" w:rsidR="000406B7" w:rsidRDefault="000406B7" w:rsidP="000406B7"/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30" type="#_x0000_t75" alt="1colorELCA" style="position:absolute;left:952;top:666;width:36481;height:4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" stroked="t" strokecolor="white [3212]">
                    <v:imagedata r:id="rId12" o:title="1colorELCA"/>
                    <v:path arrowok="t"/>
                  </v:shape>
                </v:group>
                <v:shape id="Text Box 7" o:spid="_x0000_s1031" type="#_x0000_t202" style="position:absolute;left:952;top:8046;width:67259;height:54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3165CFF9" w14:textId="77777777" w:rsidR="00355F0C" w:rsidRDefault="00355F0C" w:rsidP="00977589">
                        <w:pPr>
                          <w:spacing w:line="264" w:lineRule="auto"/>
                          <w:jc w:val="right"/>
                          <w:rPr>
                            <w:rFonts w:ascii="Century Gothic" w:hAnsi="Century Gothic"/>
                            <w:b/>
                            <w:sz w:val="26"/>
                            <w:szCs w:val="26"/>
                          </w:rPr>
                        </w:pPr>
                      </w:p>
                      <w:p w14:paraId="6C6CD711" w14:textId="7CAF0869" w:rsidR="00235E28" w:rsidRPr="00235E28" w:rsidRDefault="00A717BE" w:rsidP="00977589">
                        <w:pPr>
                          <w:spacing w:line="264" w:lineRule="auto"/>
                          <w:jc w:val="right"/>
                          <w:rPr>
                            <w:rFonts w:ascii="Century Gothic" w:hAnsi="Century Gothic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Century Gothic" w:hAnsi="Century Gothic"/>
                            <w:b/>
                            <w:sz w:val="26"/>
                            <w:szCs w:val="26"/>
                          </w:rPr>
                          <w:t>Worship Resources for the Day of Racial Healin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6128FB">
        <w:rPr>
          <w:rFonts w:ascii="Times New Roman" w:hAnsi="Times New Roman"/>
          <w:b w:val="0"/>
          <w:bCs/>
          <w:szCs w:val="24"/>
        </w:rPr>
        <w:t xml:space="preserve"> </w:t>
      </w:r>
    </w:p>
    <w:p w14:paraId="5E773F23" w14:textId="77777777" w:rsidR="00C2301A" w:rsidRPr="004F3E7F" w:rsidRDefault="00C2301A" w:rsidP="00C2301A">
      <w:pPr>
        <w:spacing w:line="240" w:lineRule="auto"/>
      </w:pPr>
    </w:p>
    <w:p w14:paraId="3F38B0FC" w14:textId="2C2121B0" w:rsidR="00D60409" w:rsidRPr="0045730A" w:rsidRDefault="001053AD" w:rsidP="00996B3A">
      <w:pPr>
        <w:spacing w:line="240" w:lineRule="auto"/>
        <w:rPr>
          <w:rFonts w:eastAsia="Calibri" w:cs="Times New Roman"/>
          <w:i/>
          <w:iCs/>
          <w:sz w:val="24"/>
          <w:szCs w:val="24"/>
        </w:rPr>
      </w:pPr>
      <w:r w:rsidRPr="0045730A">
        <w:rPr>
          <w:rFonts w:eastAsia="Calibri" w:cs="Times New Roman"/>
          <w:i/>
          <w:iCs/>
          <w:sz w:val="24"/>
          <w:szCs w:val="24"/>
        </w:rPr>
        <w:t>A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part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adoptio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A6255C" w:rsidRPr="0045730A">
        <w:rPr>
          <w:rFonts w:eastAsia="Calibri" w:cs="Times New Roman"/>
          <w:i/>
          <w:iCs/>
          <w:sz w:val="24"/>
          <w:szCs w:val="24"/>
        </w:rPr>
        <w:t>“</w:t>
      </w:r>
      <w:hyperlink r:id="rId13" w:history="1">
        <w:r w:rsidR="00A6255C" w:rsidRPr="0045730A">
          <w:rPr>
            <w:rStyle w:val="Hyperlink"/>
            <w:i/>
            <w:iCs/>
          </w:rPr>
          <w:t>Declaration</w:t>
        </w:r>
        <w:r w:rsidR="006128FB" w:rsidRPr="0045730A">
          <w:rPr>
            <w:rStyle w:val="Hyperlink"/>
            <w:i/>
            <w:iCs/>
          </w:rPr>
          <w:t xml:space="preserve"> </w:t>
        </w:r>
        <w:r w:rsidR="00A6255C" w:rsidRPr="0045730A">
          <w:rPr>
            <w:rStyle w:val="Hyperlink"/>
            <w:i/>
            <w:iCs/>
          </w:rPr>
          <w:t>of</w:t>
        </w:r>
        <w:r w:rsidR="006128FB" w:rsidRPr="0045730A">
          <w:rPr>
            <w:rStyle w:val="Hyperlink"/>
            <w:i/>
            <w:iCs/>
          </w:rPr>
          <w:t xml:space="preserve"> </w:t>
        </w:r>
        <w:r w:rsidR="00A6255C" w:rsidRPr="0045730A">
          <w:rPr>
            <w:rStyle w:val="Hyperlink"/>
            <w:i/>
            <w:iCs/>
          </w:rPr>
          <w:t>the</w:t>
        </w:r>
        <w:r w:rsidR="006128FB" w:rsidRPr="0045730A">
          <w:rPr>
            <w:rStyle w:val="Hyperlink"/>
            <w:i/>
            <w:iCs/>
          </w:rPr>
          <w:t xml:space="preserve"> </w:t>
        </w:r>
        <w:r w:rsidR="00A6255C" w:rsidRPr="0045730A">
          <w:rPr>
            <w:rStyle w:val="Hyperlink"/>
            <w:i/>
            <w:iCs/>
          </w:rPr>
          <w:t>Evangelical</w:t>
        </w:r>
        <w:r w:rsidR="006128FB" w:rsidRPr="0045730A">
          <w:rPr>
            <w:rStyle w:val="Hyperlink"/>
            <w:i/>
            <w:iCs/>
          </w:rPr>
          <w:t xml:space="preserve"> </w:t>
        </w:r>
        <w:r w:rsidR="00A6255C" w:rsidRPr="0045730A">
          <w:rPr>
            <w:rStyle w:val="Hyperlink"/>
            <w:i/>
            <w:iCs/>
          </w:rPr>
          <w:t>Lutheran</w:t>
        </w:r>
        <w:r w:rsidR="006128FB" w:rsidRPr="0045730A">
          <w:rPr>
            <w:rStyle w:val="Hyperlink"/>
            <w:i/>
            <w:iCs/>
          </w:rPr>
          <w:t xml:space="preserve"> </w:t>
        </w:r>
        <w:r w:rsidR="00A6255C" w:rsidRPr="0045730A">
          <w:rPr>
            <w:rStyle w:val="Hyperlink"/>
            <w:i/>
            <w:iCs/>
          </w:rPr>
          <w:t>Church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in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America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to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the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People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of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African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Descent</w:t>
        </w:r>
      </w:hyperlink>
      <w:r w:rsidR="0020270C" w:rsidRPr="0045730A">
        <w:rPr>
          <w:rFonts w:eastAsia="Calibri" w:cs="Times New Roman"/>
          <w:i/>
          <w:iCs/>
          <w:sz w:val="24"/>
          <w:szCs w:val="24"/>
        </w:rPr>
        <w:t>,”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a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0270C" w:rsidRPr="0045730A">
        <w:rPr>
          <w:rFonts w:eastAsia="Calibri" w:cs="Times New Roman"/>
          <w:i/>
          <w:iCs/>
          <w:sz w:val="24"/>
          <w:szCs w:val="24"/>
        </w:rPr>
        <w:t>request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0270C" w:rsidRPr="0045730A">
        <w:rPr>
          <w:rFonts w:eastAsia="Calibri" w:cs="Times New Roman"/>
          <w:i/>
          <w:iCs/>
          <w:sz w:val="24"/>
          <w:szCs w:val="24"/>
        </w:rPr>
        <w:t>wa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0270C" w:rsidRPr="0045730A">
        <w:rPr>
          <w:rFonts w:eastAsia="Calibri" w:cs="Times New Roman"/>
          <w:i/>
          <w:iCs/>
          <w:sz w:val="24"/>
          <w:szCs w:val="24"/>
        </w:rPr>
        <w:t>mad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0270C" w:rsidRPr="0045730A">
        <w:rPr>
          <w:rFonts w:eastAsia="Calibri" w:cs="Times New Roman"/>
          <w:i/>
          <w:iCs/>
          <w:sz w:val="24"/>
          <w:szCs w:val="24"/>
        </w:rPr>
        <w:t>to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nam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a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Repentanc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for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congregations,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synods,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an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churchwid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organizatio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to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observ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annually.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name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i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Tues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i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Januar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following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national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observanc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Marti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Luther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King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Jr.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Day.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Thi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4B258D" w:rsidRPr="0045730A">
        <w:rPr>
          <w:rFonts w:eastAsia="Calibri" w:cs="Times New Roman"/>
          <w:i/>
          <w:iCs/>
          <w:sz w:val="24"/>
          <w:szCs w:val="24"/>
        </w:rPr>
        <w:t>Tues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i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alread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observe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b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several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organization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a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64176A" w:rsidRPr="0045730A">
        <w:rPr>
          <w:rFonts w:eastAsia="Calibri" w:cs="Times New Roman"/>
          <w:i/>
          <w:iCs/>
          <w:sz w:val="24"/>
          <w:szCs w:val="24"/>
        </w:rPr>
        <w:t>t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National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Racial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Healing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64176A" w:rsidRPr="0045730A">
        <w:rPr>
          <w:rFonts w:eastAsia="Calibri" w:cs="Times New Roman"/>
          <w:i/>
          <w:iCs/>
          <w:sz w:val="24"/>
          <w:szCs w:val="24"/>
        </w:rPr>
        <w:t>which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564029" w:rsidRPr="0045730A">
        <w:rPr>
          <w:rFonts w:eastAsia="Calibri" w:cs="Times New Roman"/>
          <w:i/>
          <w:iCs/>
          <w:sz w:val="24"/>
          <w:szCs w:val="24"/>
        </w:rPr>
        <w:t>o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riginate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i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2017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under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W.K.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Kellogg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Foundation’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Truth,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Racial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Healing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an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Transformatio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efforts</w:t>
      </w:r>
      <w:r w:rsidR="0064176A" w:rsidRPr="0045730A">
        <w:rPr>
          <w:rFonts w:eastAsia="Calibri" w:cs="Times New Roman"/>
          <w:i/>
          <w:iCs/>
          <w:sz w:val="24"/>
          <w:szCs w:val="24"/>
        </w:rPr>
        <w:t>.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Sinc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repentanc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i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on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way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w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work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towar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such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healing,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you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ar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encourage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to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us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an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adapt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thes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resource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i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your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context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to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mark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thi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repentanc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an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healing.</w:t>
      </w:r>
    </w:p>
    <w:p w14:paraId="1CA2957D" w14:textId="77777777" w:rsidR="00564029" w:rsidRPr="00800CCB" w:rsidDel="005F22FF" w:rsidRDefault="00564029" w:rsidP="00996B3A">
      <w:pPr>
        <w:spacing w:line="240" w:lineRule="auto"/>
        <w:rPr>
          <w:rFonts w:cs="Times New Roman"/>
          <w:i/>
          <w:iCs/>
          <w:sz w:val="24"/>
          <w:szCs w:val="24"/>
        </w:rPr>
      </w:pPr>
    </w:p>
    <w:p w14:paraId="0255F39D" w14:textId="10A2E072" w:rsidR="008E7639" w:rsidRPr="0045730A" w:rsidDel="005F22FF" w:rsidRDefault="00C43CDE" w:rsidP="00996B3A">
      <w:pPr>
        <w:spacing w:line="240" w:lineRule="auto"/>
        <w:rPr>
          <w:i/>
          <w:iCs/>
          <w:sz w:val="24"/>
          <w:szCs w:val="24"/>
        </w:rPr>
      </w:pPr>
      <w:r w:rsidRPr="0045730A">
        <w:rPr>
          <w:i/>
          <w:iCs/>
          <w:sz w:val="24"/>
          <w:szCs w:val="24"/>
        </w:rPr>
        <w:t>These</w:t>
      </w:r>
      <w:r w:rsidR="006128FB" w:rsidRPr="0045730A">
        <w:rPr>
          <w:i/>
          <w:iCs/>
          <w:sz w:val="24"/>
          <w:szCs w:val="24"/>
        </w:rPr>
        <w:t xml:space="preserve"> </w:t>
      </w:r>
      <w:r w:rsidR="004B6B23">
        <w:rPr>
          <w:i/>
          <w:iCs/>
          <w:sz w:val="24"/>
          <w:szCs w:val="24"/>
        </w:rPr>
        <w:t xml:space="preserve">worship </w:t>
      </w:r>
      <w:r w:rsidR="00B74EB6" w:rsidRPr="0045730A" w:rsidDel="005F22FF">
        <w:rPr>
          <w:i/>
          <w:iCs/>
          <w:sz w:val="24"/>
          <w:szCs w:val="24"/>
        </w:rPr>
        <w:t>elements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could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be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integrated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into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a</w:t>
      </w:r>
      <w:r w:rsidR="006128FB" w:rsidRPr="0045730A">
        <w:rPr>
          <w:i/>
          <w:iCs/>
          <w:sz w:val="24"/>
          <w:szCs w:val="24"/>
        </w:rPr>
        <w:t xml:space="preserve"> </w:t>
      </w:r>
      <w:r w:rsidR="00D57EBF">
        <w:rPr>
          <w:i/>
          <w:sz w:val="24"/>
          <w:szCs w:val="24"/>
        </w:rPr>
        <w:t>worshiping community’s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primary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weekly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service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of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Holy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Communion</w:t>
      </w:r>
      <w:r w:rsidR="006128FB" w:rsidRPr="0045730A">
        <w:rPr>
          <w:i/>
          <w:iCs/>
          <w:sz w:val="24"/>
          <w:szCs w:val="24"/>
        </w:rPr>
        <w:t xml:space="preserve"> </w:t>
      </w:r>
      <w:r w:rsidR="00791ED8" w:rsidRPr="0045730A">
        <w:rPr>
          <w:i/>
          <w:iCs/>
          <w:sz w:val="24"/>
          <w:szCs w:val="24"/>
        </w:rPr>
        <w:t>or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Service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of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the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Word</w:t>
      </w:r>
      <w:r w:rsidR="00791ED8" w:rsidRPr="0045730A">
        <w:rPr>
          <w:i/>
          <w:iCs/>
          <w:sz w:val="24"/>
          <w:szCs w:val="24"/>
        </w:rPr>
        <w:t>,</w:t>
      </w:r>
      <w:r w:rsidR="006128FB" w:rsidRPr="0045730A">
        <w:rPr>
          <w:i/>
          <w:iCs/>
          <w:sz w:val="24"/>
          <w:szCs w:val="24"/>
        </w:rPr>
        <w:t xml:space="preserve"> </w:t>
      </w:r>
      <w:r w:rsidRPr="0045730A">
        <w:rPr>
          <w:i/>
          <w:iCs/>
          <w:sz w:val="24"/>
          <w:szCs w:val="24"/>
        </w:rPr>
        <w:t>or</w:t>
      </w:r>
      <w:r w:rsidR="006128FB" w:rsidRPr="0045730A">
        <w:rPr>
          <w:i/>
          <w:iCs/>
          <w:sz w:val="24"/>
          <w:szCs w:val="24"/>
        </w:rPr>
        <w:t xml:space="preserve"> </w:t>
      </w:r>
      <w:r w:rsidR="008B5B61" w:rsidRPr="0045730A">
        <w:rPr>
          <w:i/>
          <w:iCs/>
          <w:sz w:val="24"/>
          <w:szCs w:val="24"/>
        </w:rPr>
        <w:t>a</w:t>
      </w:r>
      <w:r w:rsidR="001F2B0A" w:rsidRPr="0045730A">
        <w:rPr>
          <w:i/>
          <w:iCs/>
          <w:sz w:val="24"/>
          <w:szCs w:val="24"/>
        </w:rPr>
        <w:t>s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part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of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a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special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prayer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service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to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mark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this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day</w:t>
      </w:r>
      <w:r w:rsidR="00BE5EC6" w:rsidRPr="0045730A">
        <w:rPr>
          <w:i/>
          <w:iCs/>
          <w:sz w:val="24"/>
          <w:szCs w:val="24"/>
        </w:rPr>
        <w:t>.</w:t>
      </w:r>
      <w:r w:rsidR="006128FB" w:rsidRPr="0045730A">
        <w:rPr>
          <w:i/>
          <w:iCs/>
          <w:sz w:val="24"/>
          <w:szCs w:val="24"/>
        </w:rPr>
        <w:t xml:space="preserve"> </w:t>
      </w:r>
    </w:p>
    <w:p w14:paraId="3ED0C918" w14:textId="439089F4" w:rsidR="008E7639" w:rsidRDefault="008E7639" w:rsidP="00996B3A">
      <w:pPr>
        <w:spacing w:line="240" w:lineRule="auto"/>
        <w:rPr>
          <w:i/>
          <w:iCs/>
          <w:sz w:val="24"/>
          <w:szCs w:val="24"/>
        </w:rPr>
      </w:pPr>
    </w:p>
    <w:p w14:paraId="43842B11" w14:textId="77777777" w:rsidR="004B6B23" w:rsidRPr="00800CCB" w:rsidDel="005F22FF" w:rsidRDefault="004B6B23" w:rsidP="00996B3A">
      <w:pPr>
        <w:spacing w:line="240" w:lineRule="auto"/>
        <w:rPr>
          <w:i/>
          <w:iCs/>
          <w:sz w:val="24"/>
          <w:szCs w:val="24"/>
        </w:rPr>
      </w:pPr>
    </w:p>
    <w:p w14:paraId="06E869A5" w14:textId="4A2D895C" w:rsidR="002A7D1C" w:rsidRPr="008B5B61" w:rsidRDefault="00B05369" w:rsidP="00996B3A">
      <w:pPr>
        <w:spacing w:line="240" w:lineRule="auto"/>
        <w:rPr>
          <w:rFonts w:cs="Times New Roman"/>
          <w:i/>
          <w:iCs/>
          <w:sz w:val="24"/>
          <w:szCs w:val="24"/>
        </w:rPr>
      </w:pPr>
      <w:r w:rsidRPr="008B5B6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8B5B61">
        <w:rPr>
          <w:rFonts w:cs="Times New Roman"/>
          <w:i/>
          <w:iCs/>
          <w:sz w:val="24"/>
          <w:szCs w:val="24"/>
        </w:rPr>
        <w:t>following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8B5B61">
        <w:rPr>
          <w:rFonts w:cs="Times New Roman"/>
          <w:i/>
          <w:iCs/>
          <w:sz w:val="24"/>
          <w:szCs w:val="24"/>
        </w:rPr>
        <w:t>confessional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8B5B61">
        <w:rPr>
          <w:rFonts w:cs="Times New Roman"/>
          <w:i/>
          <w:iCs/>
          <w:sz w:val="24"/>
          <w:szCs w:val="24"/>
        </w:rPr>
        <w:t>litanie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8B5B61">
        <w:rPr>
          <w:rFonts w:cs="Times New Roman"/>
          <w:i/>
          <w:iCs/>
          <w:sz w:val="24"/>
          <w:szCs w:val="24"/>
        </w:rPr>
        <w:t>ma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b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use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a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par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of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a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gathering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rit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936229" w:rsidRPr="008B5B61">
        <w:rPr>
          <w:rFonts w:cs="Times New Roman"/>
          <w:i/>
          <w:iCs/>
          <w:sz w:val="24"/>
          <w:szCs w:val="24"/>
        </w:rPr>
        <w:t>a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anothe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appropriat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tim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in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service.</w:t>
      </w:r>
    </w:p>
    <w:p w14:paraId="1239A0EB" w14:textId="77777777" w:rsidR="002A7D1C" w:rsidRPr="00EE2CD5" w:rsidRDefault="002A7D1C" w:rsidP="00996B3A">
      <w:pPr>
        <w:spacing w:line="240" w:lineRule="auto"/>
        <w:rPr>
          <w:rFonts w:cs="Times New Roman"/>
          <w:sz w:val="24"/>
          <w:szCs w:val="24"/>
        </w:rPr>
      </w:pPr>
    </w:p>
    <w:p w14:paraId="5AA7ADEA" w14:textId="290DDB26" w:rsidR="00C00146" w:rsidRDefault="00140559" w:rsidP="00996B3A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140559">
        <w:rPr>
          <w:rFonts w:ascii="Century Gothic" w:hAnsi="Century Gothic" w:cs="Times New Roman"/>
          <w:b/>
          <w:bCs/>
          <w:sz w:val="24"/>
          <w:szCs w:val="24"/>
        </w:rPr>
        <w:t>Confessing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Racism: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A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Lament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for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the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Church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</w:p>
    <w:p w14:paraId="1BF2E13B" w14:textId="77777777" w:rsidR="00FE4FAF" w:rsidRPr="00A0485C" w:rsidRDefault="00FE4FAF" w:rsidP="00996B3A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3F7E25FC" w14:textId="106B2262" w:rsid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EE2CD5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nfes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ndemn</w:t>
      </w:r>
      <w:r w:rsidR="006128FB">
        <w:rPr>
          <w:rFonts w:cs="Times New Roman"/>
          <w:sz w:val="24"/>
          <w:szCs w:val="24"/>
        </w:rPr>
        <w:t xml:space="preserve"> </w:t>
      </w:r>
      <w:r w:rsidR="00075953">
        <w:rPr>
          <w:rFonts w:cs="Times New Roman"/>
          <w:sz w:val="24"/>
          <w:szCs w:val="24"/>
        </w:rPr>
        <w:t>racist</w:t>
      </w:r>
      <w:r w:rsidR="006128FB">
        <w:rPr>
          <w:rFonts w:cs="Times New Roman"/>
          <w:sz w:val="24"/>
          <w:szCs w:val="24"/>
        </w:rPr>
        <w:t xml:space="preserve"> </w:t>
      </w:r>
      <w:r w:rsidR="00075953">
        <w:rPr>
          <w:rFonts w:cs="Times New Roman"/>
          <w:sz w:val="24"/>
          <w:szCs w:val="24"/>
        </w:rPr>
        <w:t>rhetoric</w:t>
      </w:r>
      <w:r w:rsidR="006128FB">
        <w:rPr>
          <w:rFonts w:cs="Times New Roman"/>
          <w:sz w:val="24"/>
          <w:szCs w:val="24"/>
        </w:rPr>
        <w:t xml:space="preserve"> </w:t>
      </w:r>
      <w:r w:rsidR="00075953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deolog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hit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upremacy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ercy.</w:t>
      </w:r>
    </w:p>
    <w:p w14:paraId="25A55701" w14:textId="06145A4E" w:rsidR="00C00146" w:rsidRPr="00EE2CD5" w:rsidRDefault="00C00146" w:rsidP="00996B3A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728EC02D" w14:textId="77777777" w:rsidR="00A0485C" w:rsidRPr="00A0485C" w:rsidRDefault="00A0485C" w:rsidP="00A0485C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C64D184" w14:textId="00B5A8BF" w:rsid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EE2CD5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nfess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epent</w:t>
      </w:r>
      <w:r w:rsidR="00075953">
        <w:rPr>
          <w:rFonts w:cs="Times New Roman"/>
          <w:sz w:val="24"/>
          <w:szCs w:val="24"/>
        </w:rPr>
        <w:t>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epudiat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im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he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i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ee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ilen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fac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justice</w:t>
      </w:r>
      <w:r w:rsidR="00D56E5E">
        <w:rPr>
          <w:rFonts w:cs="Times New Roman"/>
          <w:sz w:val="24"/>
          <w:szCs w:val="24"/>
        </w:rPr>
        <w:t>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ercy.</w:t>
      </w:r>
    </w:p>
    <w:p w14:paraId="6129E410" w14:textId="0CC677B8" w:rsidR="00C00146" w:rsidRP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2726E97A" w14:textId="77777777" w:rsidR="00A0485C" w:rsidRPr="00A0485C" w:rsidRDefault="00A0485C" w:rsidP="00A0485C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B9B94C7" w14:textId="5D7FD655" w:rsidR="00976261" w:rsidRDefault="00075953" w:rsidP="00996B3A">
      <w:p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</w:t>
      </w:r>
      <w:r w:rsidR="00C00146" w:rsidRPr="00EE2CD5">
        <w:rPr>
          <w:rFonts w:cs="Times New Roman"/>
          <w:sz w:val="24"/>
          <w:szCs w:val="24"/>
        </w:rPr>
        <w:t>acism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deeply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ingrained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ELCA</w:t>
      </w:r>
      <w:r>
        <w:rPr>
          <w:rFonts w:cs="Times New Roman"/>
          <w:sz w:val="24"/>
          <w:szCs w:val="24"/>
        </w:rPr>
        <w:t>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predominantly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whit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church</w:t>
      </w:r>
      <w:r w:rsidR="00C00146" w:rsidRPr="00EE2CD5">
        <w:rPr>
          <w:rFonts w:cs="Times New Roman"/>
          <w:sz w:val="24"/>
          <w:szCs w:val="24"/>
        </w:rPr>
        <w:t>.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deeply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embedded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individual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congregation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whose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member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continue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foster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stereotype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support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polic</w:t>
      </w:r>
      <w:r w:rsidR="00A46B5A">
        <w:rPr>
          <w:rFonts w:cs="Times New Roman"/>
          <w:sz w:val="24"/>
          <w:szCs w:val="24"/>
        </w:rPr>
        <w:t>i</w:t>
      </w:r>
      <w:r w:rsidR="00C00146" w:rsidRPr="00EE2CD5">
        <w:rPr>
          <w:rFonts w:cs="Times New Roman"/>
          <w:sz w:val="24"/>
          <w:szCs w:val="24"/>
        </w:rPr>
        <w:t>e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actively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hurt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color</w:t>
      </w:r>
      <w:r w:rsidR="00D56E5E">
        <w:rPr>
          <w:rFonts w:cs="Times New Roman"/>
          <w:sz w:val="24"/>
          <w:szCs w:val="24"/>
        </w:rPr>
        <w:t>.</w:t>
      </w:r>
      <w:r w:rsidR="006128FB">
        <w:rPr>
          <w:rFonts w:cs="Times New Roman"/>
          <w:sz w:val="24"/>
          <w:szCs w:val="24"/>
        </w:rPr>
        <w:t xml:space="preserve"> </w:t>
      </w:r>
      <w:r w:rsidR="00C0014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="00C00146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="00C00146">
        <w:rPr>
          <w:rFonts w:cs="Times New Roman"/>
          <w:sz w:val="24"/>
          <w:szCs w:val="24"/>
        </w:rPr>
        <w:t>mercy.</w:t>
      </w:r>
    </w:p>
    <w:p w14:paraId="32EABDD4" w14:textId="3122375D" w:rsidR="00C00146" w:rsidRP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7C79072F" w14:textId="77777777" w:rsidR="00A0485C" w:rsidRPr="00A0485C" w:rsidRDefault="00A0485C" w:rsidP="00A0485C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12E3793E" w14:textId="0BCA5667" w:rsid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EE2CD5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declar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nslavemen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lack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odi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emov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digenou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eopl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stablishe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075953">
        <w:rPr>
          <w:rFonts w:cs="Times New Roman"/>
          <w:sz w:val="24"/>
          <w:szCs w:val="24"/>
        </w:rPr>
        <w:t>United</w:t>
      </w:r>
      <w:r w:rsidR="006128FB">
        <w:rPr>
          <w:rFonts w:cs="Times New Roman"/>
          <w:sz w:val="24"/>
          <w:szCs w:val="24"/>
        </w:rPr>
        <w:t xml:space="preserve"> </w:t>
      </w:r>
      <w:r w:rsidR="00075953">
        <w:rPr>
          <w:rFonts w:cs="Times New Roman"/>
          <w:sz w:val="24"/>
          <w:szCs w:val="24"/>
        </w:rPr>
        <w:t>States</w:t>
      </w:r>
      <w:r w:rsidRPr="00EE2CD5">
        <w:rPr>
          <w:rFonts w:cs="Times New Roman"/>
          <w:sz w:val="24"/>
          <w:szCs w:val="24"/>
        </w:rPr>
        <w:t>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ruth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i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natio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i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</w:t>
      </w:r>
      <w:r w:rsidR="006128FB">
        <w:rPr>
          <w:rFonts w:cs="Times New Roman"/>
          <w:sz w:val="24"/>
          <w:szCs w:val="24"/>
        </w:rPr>
        <w:t xml:space="preserve"> </w:t>
      </w:r>
      <w:r w:rsidR="00A048CF" w:rsidRPr="00EE2CD5">
        <w:rPr>
          <w:rFonts w:cs="Times New Roman"/>
          <w:sz w:val="24"/>
          <w:szCs w:val="24"/>
        </w:rPr>
        <w:t>ha</w:t>
      </w:r>
      <w:r w:rsidR="00A048CF">
        <w:rPr>
          <w:rFonts w:cs="Times New Roman"/>
          <w:sz w:val="24"/>
          <w:szCs w:val="24"/>
        </w:rPr>
        <w:t>v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ye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full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mbrace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ercy.</w:t>
      </w:r>
    </w:p>
    <w:p w14:paraId="0F3818EA" w14:textId="29D08097" w:rsidR="00C00146" w:rsidRP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1DE0CF34" w14:textId="77777777" w:rsidR="00A0485C" w:rsidRPr="00A0485C" w:rsidRDefault="00A0485C" w:rsidP="00A0485C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27F0EF43" w14:textId="2C25F34E" w:rsid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EE2CD5">
        <w:rPr>
          <w:rFonts w:cs="Times New Roman"/>
          <w:sz w:val="24"/>
          <w:szCs w:val="24"/>
        </w:rPr>
        <w:t>Roote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lavery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704BD049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manifeste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histor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Jim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row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olicies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egregation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error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lynching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xtrajudici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killing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law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nforcement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disproportionat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carceratio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lor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ercy.</w:t>
      </w:r>
    </w:p>
    <w:p w14:paraId="756D479B" w14:textId="2B8A3B46" w:rsidR="005754C2" w:rsidRP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44646D35" w14:textId="0E7A338C" w:rsid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EE2CD5">
        <w:rPr>
          <w:rFonts w:cs="Times New Roman"/>
          <w:sz w:val="24"/>
          <w:szCs w:val="24"/>
        </w:rPr>
        <w:lastRenderedPageBreak/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lamen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F0286D">
        <w:rPr>
          <w:rFonts w:cs="Times New Roman"/>
          <w:sz w:val="24"/>
          <w:szCs w:val="24"/>
        </w:rPr>
        <w:t>i</w:t>
      </w:r>
      <w:r w:rsidR="00F0286D" w:rsidRPr="00EE2CD5">
        <w:rPr>
          <w:rFonts w:cs="Times New Roman"/>
          <w:sz w:val="24"/>
          <w:szCs w:val="24"/>
        </w:rPr>
        <w:t>nstitution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="00B10C6D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discriminator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reatmen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rocess;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equitabl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mpensatio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lerg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lor;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egregation;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divestmen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lack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mmuniti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ngregations;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ystemic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olic</w:t>
      </w:r>
      <w:r w:rsidR="00B10C6D">
        <w:rPr>
          <w:rFonts w:cs="Times New Roman"/>
          <w:sz w:val="24"/>
          <w:szCs w:val="24"/>
        </w:rPr>
        <w:t>i</w:t>
      </w:r>
      <w:r w:rsidRPr="00EE2CD5">
        <w:rPr>
          <w:rFonts w:cs="Times New Roman"/>
          <w:sz w:val="24"/>
          <w:szCs w:val="24"/>
        </w:rPr>
        <w:t>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rganization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ractices;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failur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full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clud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gift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leadership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orship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tyl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="008750EF">
        <w:rPr>
          <w:rFonts w:cs="Times New Roman"/>
          <w:sz w:val="24"/>
          <w:szCs w:val="24"/>
        </w:rPr>
        <w:t>b</w:t>
      </w:r>
      <w:r w:rsidRPr="00EE2CD5">
        <w:rPr>
          <w:rFonts w:cs="Times New Roman"/>
          <w:sz w:val="24"/>
          <w:szCs w:val="24"/>
        </w:rPr>
        <w:t>lack</w:t>
      </w:r>
      <w:r w:rsidR="006128FB">
        <w:rPr>
          <w:rFonts w:cs="Times New Roman"/>
          <w:sz w:val="24"/>
          <w:szCs w:val="24"/>
        </w:rPr>
        <w:t xml:space="preserve"> </w:t>
      </w:r>
      <w:r w:rsidR="00B10C6D">
        <w:rPr>
          <w:rFonts w:cs="Times New Roman"/>
          <w:sz w:val="24"/>
          <w:szCs w:val="24"/>
        </w:rPr>
        <w:t>people</w:t>
      </w:r>
      <w:r w:rsidRPr="00EE2CD5">
        <w:rPr>
          <w:rFonts w:cs="Times New Roman"/>
          <w:sz w:val="24"/>
          <w:szCs w:val="24"/>
        </w:rPr>
        <w:t>,</w:t>
      </w:r>
      <w:r w:rsidR="006128FB">
        <w:rPr>
          <w:rFonts w:cs="Times New Roman"/>
          <w:sz w:val="24"/>
          <w:szCs w:val="24"/>
        </w:rPr>
        <w:t xml:space="preserve"> </w:t>
      </w:r>
      <w:r w:rsidR="008750EF">
        <w:rPr>
          <w:rFonts w:cs="Times New Roman"/>
          <w:sz w:val="24"/>
          <w:szCs w:val="24"/>
        </w:rPr>
        <w:t>i</w:t>
      </w:r>
      <w:r w:rsidRPr="00EE2CD5">
        <w:rPr>
          <w:rFonts w:cs="Times New Roman"/>
          <w:sz w:val="24"/>
          <w:szCs w:val="24"/>
        </w:rPr>
        <w:t>ndigenous</w:t>
      </w:r>
      <w:r w:rsidR="006128FB">
        <w:rPr>
          <w:rFonts w:cs="Times New Roman"/>
          <w:sz w:val="24"/>
          <w:szCs w:val="24"/>
        </w:rPr>
        <w:t xml:space="preserve"> </w:t>
      </w:r>
      <w:r w:rsidR="00B10C6D">
        <w:rPr>
          <w:rFonts w:cs="Times New Roman"/>
          <w:sz w:val="24"/>
          <w:szCs w:val="24"/>
        </w:rPr>
        <w:t>people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="008750EF">
        <w:rPr>
          <w:rFonts w:cs="Times New Roman"/>
          <w:sz w:val="24"/>
          <w:szCs w:val="24"/>
        </w:rPr>
        <w:t>p</w:t>
      </w:r>
      <w:r w:rsidRPr="00EE2CD5">
        <w:rPr>
          <w:rFonts w:cs="Times New Roman"/>
          <w:sz w:val="24"/>
          <w:szCs w:val="24"/>
        </w:rPr>
        <w:t>eopl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="008750EF">
        <w:rPr>
          <w:rFonts w:cs="Times New Roman"/>
          <w:sz w:val="24"/>
          <w:szCs w:val="24"/>
        </w:rPr>
        <w:t>c</w:t>
      </w:r>
      <w:r w:rsidRPr="00EE2CD5">
        <w:rPr>
          <w:rFonts w:cs="Times New Roman"/>
          <w:sz w:val="24"/>
          <w:szCs w:val="24"/>
        </w:rPr>
        <w:t>olor</w:t>
      </w:r>
      <w:r w:rsidR="00D56E5E">
        <w:rPr>
          <w:rFonts w:cs="Times New Roman"/>
          <w:sz w:val="24"/>
          <w:szCs w:val="24"/>
        </w:rPr>
        <w:t>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ercy.</w:t>
      </w:r>
    </w:p>
    <w:p w14:paraId="501BBA32" w14:textId="34C1D128" w:rsidR="00C00146" w:rsidRP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3FB85888" w14:textId="77777777" w:rsidR="00A0485C" w:rsidRPr="00A0485C" w:rsidRDefault="00A0485C" w:rsidP="00A0485C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C87DD11" w14:textId="33BB7EE5" w:rsidR="00C00146" w:rsidRPr="00DF577B" w:rsidRDefault="00C00146" w:rsidP="00996B3A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EE2CD5">
        <w:rPr>
          <w:rFonts w:cs="Times New Roman"/>
          <w:sz w:val="24"/>
          <w:szCs w:val="24"/>
        </w:rPr>
        <w:t>Confession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mpt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romis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ithou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meaningfu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ctions</w:t>
      </w:r>
      <w:r w:rsidR="00964F36">
        <w:rPr>
          <w:rFonts w:cs="Times New Roman"/>
          <w:sz w:val="24"/>
          <w:szCs w:val="24"/>
        </w:rPr>
        <w:t>—</w:t>
      </w:r>
      <w:r w:rsidRPr="00EE2CD5">
        <w:rPr>
          <w:rFonts w:cs="Times New Roman"/>
          <w:sz w:val="24"/>
          <w:szCs w:val="24"/>
        </w:rPr>
        <w:t>action</w:t>
      </w:r>
      <w:r w:rsidR="00205C4D">
        <w:rPr>
          <w:rFonts w:cs="Times New Roman"/>
          <w:sz w:val="24"/>
          <w:szCs w:val="24"/>
        </w:rPr>
        <w:t>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grounde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rayer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ducation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oul-searching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epentance</w:t>
      </w:r>
      <w:r w:rsidR="00D56E5E">
        <w:rPr>
          <w:rFonts w:cs="Times New Roman"/>
          <w:sz w:val="24"/>
          <w:szCs w:val="24"/>
        </w:rPr>
        <w:t>.</w:t>
      </w:r>
      <w:r w:rsidR="006128FB">
        <w:rPr>
          <w:rFonts w:cs="Times New Roman"/>
          <w:sz w:val="24"/>
          <w:szCs w:val="24"/>
        </w:rPr>
        <w:t xml:space="preserve"> </w:t>
      </w:r>
      <w:r w:rsidR="00300AB9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sin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separates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another.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Though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trust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reconciled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God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Christ’s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death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resurrection,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seek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such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life-giving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reconciliation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another.</w:t>
      </w:r>
      <w:r w:rsidR="006128FB">
        <w:rPr>
          <w:rFonts w:cs="Times New Roman"/>
          <w:sz w:val="24"/>
          <w:szCs w:val="24"/>
        </w:rPr>
        <w:t xml:space="preserve"> </w:t>
      </w:r>
      <w:r w:rsidR="00232BE7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epent,</w:t>
      </w:r>
      <w:r w:rsidR="006128FB">
        <w:rPr>
          <w:rFonts w:cs="Times New Roman"/>
          <w:sz w:val="24"/>
          <w:szCs w:val="24"/>
        </w:rPr>
        <w:t xml:space="preserve"> </w:t>
      </w:r>
      <w:r w:rsidR="008C2CA1">
        <w:rPr>
          <w:rFonts w:cs="Times New Roman"/>
          <w:sz w:val="24"/>
          <w:szCs w:val="24"/>
        </w:rPr>
        <w:t>let</w:t>
      </w:r>
      <w:r w:rsidR="006128FB">
        <w:rPr>
          <w:rFonts w:cs="Times New Roman"/>
          <w:sz w:val="24"/>
          <w:szCs w:val="24"/>
        </w:rPr>
        <w:t xml:space="preserve"> </w:t>
      </w:r>
      <w:r w:rsidR="008C2CA1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no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ur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ack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deologi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romot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hit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upremacy.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rus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Go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a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mak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ing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new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b/>
          <w:bCs/>
          <w:sz w:val="24"/>
          <w:szCs w:val="24"/>
        </w:rPr>
        <w:t>Amen.</w:t>
      </w:r>
    </w:p>
    <w:p w14:paraId="0338CB1E" w14:textId="77777777" w:rsidR="00C00146" w:rsidRDefault="00C00146" w:rsidP="00996B3A">
      <w:pPr>
        <w:spacing w:line="240" w:lineRule="auto"/>
        <w:rPr>
          <w:rFonts w:cs="Times New Roman"/>
          <w:sz w:val="24"/>
          <w:szCs w:val="24"/>
        </w:rPr>
      </w:pPr>
    </w:p>
    <w:p w14:paraId="094B6549" w14:textId="77777777" w:rsidR="001024BB" w:rsidRDefault="001024BB" w:rsidP="00996B3A">
      <w:pPr>
        <w:spacing w:line="240" w:lineRule="auto"/>
        <w:rPr>
          <w:rFonts w:cs="Times New Roman"/>
          <w:sz w:val="24"/>
          <w:szCs w:val="24"/>
        </w:rPr>
      </w:pPr>
    </w:p>
    <w:p w14:paraId="69AF419F" w14:textId="08A907C1" w:rsidR="001024BB" w:rsidRDefault="001024BB" w:rsidP="001024BB">
      <w:pPr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 w:rsidRPr="001024BB">
        <w:rPr>
          <w:rFonts w:ascii="Century Gothic" w:hAnsi="Century Gothic" w:cs="Times New Roman"/>
          <w:b/>
          <w:bCs/>
          <w:sz w:val="24"/>
          <w:szCs w:val="24"/>
        </w:rPr>
        <w:t>Lamenting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024BB">
        <w:rPr>
          <w:rFonts w:ascii="Century Gothic" w:hAnsi="Century Gothic" w:cs="Times New Roman"/>
          <w:b/>
          <w:bCs/>
          <w:sz w:val="24"/>
          <w:szCs w:val="24"/>
        </w:rPr>
        <w:t>Racism</w:t>
      </w:r>
    </w:p>
    <w:p w14:paraId="3024025F" w14:textId="77777777" w:rsidR="001024BB" w:rsidRPr="00247ECE" w:rsidRDefault="001024BB" w:rsidP="001024BB">
      <w:pPr>
        <w:spacing w:line="240" w:lineRule="auto"/>
        <w:rPr>
          <w:rFonts w:ascii="Century Gothic" w:hAnsi="Century Gothic" w:cs="Times New Roman"/>
          <w:b/>
          <w:bCs/>
          <w:sz w:val="16"/>
          <w:szCs w:val="16"/>
        </w:rPr>
      </w:pPr>
    </w:p>
    <w:p w14:paraId="03755B77" w14:textId="2D400622" w:rsidR="001024BB" w:rsidRPr="00316501" w:rsidRDefault="001024BB" w:rsidP="001024BB">
      <w:pPr>
        <w:spacing w:line="240" w:lineRule="auto"/>
        <w:rPr>
          <w:rFonts w:cs="Times New Roman"/>
          <w:i/>
          <w:iCs/>
          <w:sz w:val="24"/>
          <w:szCs w:val="24"/>
        </w:rPr>
      </w:pPr>
      <w:r w:rsidRPr="00316501">
        <w:rPr>
          <w:rFonts w:cs="Times New Roman"/>
          <w:i/>
          <w:iCs/>
          <w:sz w:val="24"/>
          <w:szCs w:val="24"/>
        </w:rPr>
        <w:t>Thi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lamen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n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praye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ma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b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use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in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preparation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f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work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f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faithful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listening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in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discussion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roun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racism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n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racial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reconciliation,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n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the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ppropriat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imes.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naming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f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communities,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situations,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n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experience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ma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b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dapte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f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contex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ccasion.</w:t>
      </w:r>
    </w:p>
    <w:p w14:paraId="48428A85" w14:textId="5E8E5C9C" w:rsidR="001024BB" w:rsidRPr="00247ECE" w:rsidRDefault="006128FB" w:rsidP="001024BB">
      <w:pPr>
        <w:spacing w:line="240" w:lineRule="auto"/>
        <w:rPr>
          <w:rFonts w:cs="Times New Roman"/>
          <w:i/>
          <w:iCs/>
          <w:sz w:val="16"/>
          <w:szCs w:val="16"/>
        </w:rPr>
      </w:pPr>
      <w:r>
        <w:rPr>
          <w:rFonts w:cs="Times New Roman"/>
          <w:i/>
          <w:iCs/>
          <w:sz w:val="16"/>
          <w:szCs w:val="16"/>
        </w:rPr>
        <w:t xml:space="preserve"> </w:t>
      </w:r>
    </w:p>
    <w:p w14:paraId="3BC8E330" w14:textId="71655035" w:rsidR="001024BB" w:rsidRPr="00316501" w:rsidRDefault="001024BB" w:rsidP="001024BB">
      <w:pPr>
        <w:spacing w:line="240" w:lineRule="auto"/>
        <w:rPr>
          <w:rFonts w:cs="Times New Roman"/>
          <w:i/>
          <w:iCs/>
          <w:sz w:val="24"/>
          <w:szCs w:val="24"/>
        </w:rPr>
      </w:pPr>
      <w:r w:rsidRPr="00316501">
        <w:rPr>
          <w:rFonts w:cs="Times New Roman"/>
          <w:i/>
          <w:iCs/>
          <w:sz w:val="24"/>
          <w:szCs w:val="24"/>
        </w:rPr>
        <w:t>Peopl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f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col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ma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p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f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silenc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during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part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f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hi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lamen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o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contemplat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community’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words.</w:t>
      </w:r>
    </w:p>
    <w:p w14:paraId="24C07E3B" w14:textId="118EDDAA" w:rsidR="001024BB" w:rsidRPr="001024BB" w:rsidRDefault="006128FB" w:rsidP="001024BB">
      <w:p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14:paraId="07B77674" w14:textId="76A4FDA3" w:rsidR="001024BB" w:rsidRPr="0045730A" w:rsidRDefault="001024BB" w:rsidP="001024BB">
      <w:pPr>
        <w:spacing w:line="240" w:lineRule="auto"/>
        <w:rPr>
          <w:rFonts w:cs="Times New Roman"/>
          <w:i/>
          <w:iCs/>
          <w:sz w:val="24"/>
          <w:szCs w:val="24"/>
        </w:rPr>
      </w:pPr>
      <w:r w:rsidRPr="0045730A">
        <w:rPr>
          <w:rFonts w:cs="Times New Roman"/>
          <w:i/>
          <w:iCs/>
          <w:sz w:val="24"/>
          <w:szCs w:val="24"/>
        </w:rPr>
        <w:t>A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leade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introduces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a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gathering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lament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in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these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o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simila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words.</w:t>
      </w:r>
    </w:p>
    <w:p w14:paraId="2447EB87" w14:textId="78C80501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rt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lor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ractur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m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lationships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eni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o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eation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men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a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cogniz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r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us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.</w:t>
      </w:r>
    </w:p>
    <w:p w14:paraId="76235409" w14:textId="1E8F4452" w:rsidR="001024BB" w:rsidRPr="001024BB" w:rsidRDefault="006128FB" w:rsidP="001024BB">
      <w:p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14:paraId="445BCDBD" w14:textId="3BE318D4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Noth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eparat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(Roman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8:35-39)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rac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re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fficul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ork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cogniz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ment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.</w:t>
      </w:r>
    </w:p>
    <w:p w14:paraId="10F097DE" w14:textId="3163CFA5" w:rsidR="001024BB" w:rsidRPr="001024BB" w:rsidRDefault="006128FB" w:rsidP="001024BB">
      <w:p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14:paraId="78FEC8B5" w14:textId="24935CC5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ar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od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rist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c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quity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airness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justice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av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eat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race-fill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pac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lationships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av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ead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war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oot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ntinu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fec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ody.</w:t>
      </w:r>
    </w:p>
    <w:p w14:paraId="6166B645" w14:textId="6796A4D8" w:rsidR="001024BB" w:rsidRPr="001024BB" w:rsidRDefault="006128FB" w:rsidP="001024BB">
      <w:p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14:paraId="3C6B7246" w14:textId="04578E64" w:rsidR="001024BB" w:rsidRPr="0045730A" w:rsidRDefault="001024BB" w:rsidP="001024BB">
      <w:pPr>
        <w:spacing w:line="240" w:lineRule="auto"/>
        <w:rPr>
          <w:rFonts w:cs="Times New Roman"/>
          <w:i/>
          <w:iCs/>
          <w:sz w:val="24"/>
          <w:szCs w:val="24"/>
        </w:rPr>
      </w:pPr>
      <w:r w:rsidRPr="0045730A">
        <w:rPr>
          <w:rFonts w:cs="Times New Roman"/>
          <w:i/>
          <w:iCs/>
          <w:sz w:val="24"/>
          <w:szCs w:val="24"/>
        </w:rPr>
        <w:t>A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leade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invites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those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gathered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into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lament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and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praye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in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these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o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simila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words.</w:t>
      </w:r>
    </w:p>
    <w:p w14:paraId="010BAEEA" w14:textId="28A3DAF0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o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m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amily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l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xperienc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oth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terpersona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ggressio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tructura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ppressio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stea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bundan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ife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cogniz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men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r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us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fric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escen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;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meric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di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laska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Nati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;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digeno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nada;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rab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Midd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aster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;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si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acific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slande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;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tinx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3842056D" w14:textId="5AA54D5D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h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lamen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3A931F20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A3C33BB" w14:textId="53189BEC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ssign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notio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m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eing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eat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w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vi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mage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judg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eautifu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versit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law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rtificia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tandards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229989D7" w14:textId="0A5CEB8E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h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lamen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0AA5D28C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59A012A" w14:textId="5DD72BAC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nguag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mag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ay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quat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lack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ark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r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in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ai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lcom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reasur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arknes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o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eation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602B8C6F" w14:textId="2BC42611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h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lamen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67716384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6A63C69" w14:textId="5D81607D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lastRenderedPageBreak/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ccept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ractic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urch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ociet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rivileg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itenes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ve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versit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quity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ee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plici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ow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ntinu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xclud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r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lor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62688A12" w14:textId="39237584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h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lamen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692E11BD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29C12B68" w14:textId="40B0A404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Whe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ar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od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rts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o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od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rts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iste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rm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72AB0853" w14:textId="4355B7D8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open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heart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79BA0DAD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C74AC0B" w14:textId="261D8D76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flec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ail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teraction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lor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22F92B6B" w14:textId="6A61FB0B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open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heart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62C96173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3897AE36" w14:textId="49760ED7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conside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ee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augh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b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2E031B52" w14:textId="4D628F26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open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heart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398CB4ED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3B2BE673" w14:textId="5241B2ED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ntemplat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o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ef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ndone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1E34A80A" w14:textId="51C43D7A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open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heart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7D2FC12D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D111179" w14:textId="6C1AC443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b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eat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af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ibling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lor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12D859A7" w14:textId="399A77A6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open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heart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55E934EA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F37C1A0" w14:textId="4E7692C5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Hol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mercifu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commi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selv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othe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repar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i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im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isten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scovery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ra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nam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mad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e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rd.</w:t>
      </w:r>
    </w:p>
    <w:p w14:paraId="190C15AE" w14:textId="77777777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Amen.</w:t>
      </w:r>
    </w:p>
    <w:p w14:paraId="76E8859F" w14:textId="6F72EEC9" w:rsidR="2BD1EAC6" w:rsidRPr="0071292A" w:rsidRDefault="00D87B0A" w:rsidP="2BD1EAC6">
      <w:pPr>
        <w:spacing w:line="240" w:lineRule="auto"/>
        <w:rPr>
          <w:rFonts w:eastAsia="Calibri" w:cs="Arial"/>
          <w:i/>
          <w:iCs/>
        </w:rPr>
      </w:pPr>
      <w:r w:rsidRPr="0071292A">
        <w:rPr>
          <w:rFonts w:eastAsia="Calibri" w:cs="Arial"/>
          <w:i/>
          <w:iCs/>
        </w:rPr>
        <w:t>(All Creation Sings, p. 62</w:t>
      </w:r>
      <w:r w:rsidR="0071292A" w:rsidRPr="0071292A">
        <w:rPr>
          <w:rFonts w:eastAsia="Calibri" w:cs="Arial"/>
          <w:i/>
          <w:iCs/>
        </w:rPr>
        <w:t>)</w:t>
      </w:r>
    </w:p>
    <w:p w14:paraId="52FCC74D" w14:textId="77777777" w:rsidR="0049396A" w:rsidRDefault="0049396A" w:rsidP="00C2301A">
      <w:pPr>
        <w:spacing w:line="240" w:lineRule="auto"/>
        <w:rPr>
          <w:rFonts w:eastAsia="Calibri" w:cs="Arial"/>
          <w:sz w:val="24"/>
          <w:szCs w:val="24"/>
        </w:rPr>
      </w:pPr>
    </w:p>
    <w:p w14:paraId="4CD0E2F0" w14:textId="77777777" w:rsidR="0071292A" w:rsidRPr="0049396A" w:rsidRDefault="0071292A" w:rsidP="00C2301A">
      <w:pPr>
        <w:spacing w:line="240" w:lineRule="auto"/>
        <w:rPr>
          <w:rFonts w:eastAsia="Calibri" w:cs="Arial"/>
          <w:sz w:val="24"/>
          <w:szCs w:val="24"/>
        </w:rPr>
      </w:pPr>
    </w:p>
    <w:p w14:paraId="56C5A21D" w14:textId="495A12FB" w:rsidR="00CB3562" w:rsidRPr="00217B0B" w:rsidRDefault="00CB3562" w:rsidP="00C2301A">
      <w:pPr>
        <w:spacing w:line="240" w:lineRule="auto"/>
        <w:textAlignment w:val="baseline"/>
        <w:rPr>
          <w:rFonts w:ascii="Century Gothic" w:eastAsia="Times New Roman" w:hAnsi="Century Gothic" w:cs="Times New Roman"/>
          <w:b/>
          <w:bCs/>
          <w:sz w:val="24"/>
          <w:szCs w:val="24"/>
        </w:rPr>
      </w:pPr>
      <w:r w:rsidRPr="00217B0B">
        <w:rPr>
          <w:rFonts w:ascii="Century Gothic" w:eastAsia="Times New Roman" w:hAnsi="Century Gothic" w:cs="Times New Roman"/>
          <w:b/>
          <w:bCs/>
          <w:sz w:val="24"/>
          <w:szCs w:val="24"/>
        </w:rPr>
        <w:t>Prayer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217B0B">
        <w:rPr>
          <w:rFonts w:ascii="Century Gothic" w:eastAsia="Times New Roman" w:hAnsi="Century Gothic" w:cs="Times New Roman"/>
          <w:b/>
          <w:bCs/>
          <w:sz w:val="24"/>
          <w:szCs w:val="24"/>
        </w:rPr>
        <w:t>of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217B0B">
        <w:rPr>
          <w:rFonts w:ascii="Century Gothic" w:eastAsia="Times New Roman" w:hAnsi="Century Gothic" w:cs="Times New Roman"/>
          <w:b/>
          <w:bCs/>
          <w:sz w:val="24"/>
          <w:szCs w:val="24"/>
        </w:rPr>
        <w:t>Confession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</w:p>
    <w:p w14:paraId="12DBBBB8" w14:textId="77777777" w:rsidR="00217B0B" w:rsidRPr="00217B0B" w:rsidRDefault="00217B0B" w:rsidP="003009A6">
      <w:pPr>
        <w:spacing w:line="240" w:lineRule="auto"/>
        <w:textAlignment w:val="baseline"/>
        <w:rPr>
          <w:rFonts w:eastAsia="Times New Roman" w:cs="Times New Roman"/>
          <w:sz w:val="16"/>
          <w:szCs w:val="16"/>
        </w:rPr>
      </w:pPr>
    </w:p>
    <w:p w14:paraId="02250986" w14:textId="13183752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Creati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lov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o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earch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know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p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confes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inned: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u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p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all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betwe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selv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,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43645E1B" w14:textId="0C06C650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clos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ear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ifts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ail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respec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on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if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iv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creation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ar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liv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ings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quand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heritan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eneration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come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5AEEFBC9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E9BA7E2" w14:textId="33D3ACF5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inn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gains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ac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ther: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u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p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all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betwe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selv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neighbors,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5D5792B4" w14:textId="7834D0DB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giv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ear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gnoranc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rrogance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tain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b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racism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ai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respec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if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eoples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A259E1D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668A5AE" w14:textId="27B84B42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ow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ominat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aknes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manipulate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vad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responsibil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ail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confron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vil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rust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als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od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listen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i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romises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eni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ign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selv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ac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ther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all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eep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espair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espai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orgott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,</w:t>
      </w:r>
      <w:r w:rsidR="00BC2128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w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rom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ath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2348CA9A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9BA4383" w14:textId="6F13EEC3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Forgi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ur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ther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ay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ur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arth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4935A99" w14:textId="4021191F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Gi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bless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elp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Le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alk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re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love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roug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re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eacemaker,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24075CE0" w14:textId="40376206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on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Jes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Christ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747640D" w14:textId="19180B28" w:rsidR="00CB3562" w:rsidRPr="007366B0" w:rsidRDefault="00D957F6" w:rsidP="003009A6">
      <w:pPr>
        <w:spacing w:line="240" w:lineRule="auto"/>
        <w:rPr>
          <w:rFonts w:eastAsia="Calibri" w:cs="Arial"/>
          <w:i/>
          <w:iCs/>
          <w:sz w:val="20"/>
          <w:szCs w:val="20"/>
        </w:rPr>
      </w:pPr>
      <w:r w:rsidRPr="00830523">
        <w:rPr>
          <w:rFonts w:eastAsia="Times New Roman" w:cs="Times New Roman"/>
          <w:i/>
          <w:iCs/>
        </w:rPr>
        <w:t>(Book</w:t>
      </w:r>
      <w:r w:rsidR="006128FB" w:rsidRPr="00830523">
        <w:rPr>
          <w:rFonts w:eastAsia="Times New Roman" w:cs="Times New Roman"/>
          <w:i/>
          <w:iCs/>
        </w:rPr>
        <w:t xml:space="preserve"> </w:t>
      </w:r>
      <w:r w:rsidRPr="00830523">
        <w:rPr>
          <w:rFonts w:eastAsia="Times New Roman" w:cs="Times New Roman"/>
          <w:i/>
          <w:iCs/>
        </w:rPr>
        <w:t>of</w:t>
      </w:r>
      <w:r w:rsidR="006128FB" w:rsidRPr="00830523">
        <w:rPr>
          <w:rFonts w:eastAsia="Times New Roman" w:cs="Times New Roman"/>
          <w:i/>
          <w:iCs/>
        </w:rPr>
        <w:t xml:space="preserve"> </w:t>
      </w:r>
      <w:r w:rsidRPr="00830523">
        <w:rPr>
          <w:rFonts w:eastAsia="Times New Roman" w:cs="Times New Roman"/>
          <w:i/>
          <w:iCs/>
        </w:rPr>
        <w:t>Common</w:t>
      </w:r>
      <w:r w:rsidR="006128FB" w:rsidRPr="00830523">
        <w:rPr>
          <w:rFonts w:eastAsia="Times New Roman" w:cs="Times New Roman"/>
          <w:i/>
          <w:iCs/>
        </w:rPr>
        <w:t xml:space="preserve"> </w:t>
      </w:r>
      <w:r w:rsidRPr="00830523">
        <w:rPr>
          <w:rFonts w:eastAsia="Times New Roman" w:cs="Times New Roman"/>
          <w:i/>
          <w:iCs/>
        </w:rPr>
        <w:t>Worship</w:t>
      </w:r>
      <w:r w:rsidR="00830523" w:rsidRPr="00830523">
        <w:rPr>
          <w:rFonts w:eastAsia="Times New Roman" w:cs="Times New Roman"/>
          <w:i/>
          <w:iCs/>
        </w:rPr>
        <w:t>, Prayer of Confession #8</w:t>
      </w:r>
      <w:r w:rsidRPr="00830523">
        <w:rPr>
          <w:rFonts w:eastAsia="Times New Roman" w:cs="Times New Roman"/>
          <w:i/>
          <w:iCs/>
        </w:rPr>
        <w:t>,</w:t>
      </w:r>
      <w:r w:rsidR="006128FB" w:rsidRPr="00830523">
        <w:rPr>
          <w:rFonts w:eastAsia="Times New Roman" w:cs="Times New Roman"/>
          <w:i/>
          <w:iCs/>
        </w:rPr>
        <w:t xml:space="preserve"> </w:t>
      </w:r>
      <w:r w:rsidRPr="00830523">
        <w:rPr>
          <w:rFonts w:eastAsia="Times New Roman" w:cs="Times New Roman"/>
          <w:i/>
          <w:iCs/>
        </w:rPr>
        <w:t>p</w:t>
      </w:r>
      <w:r w:rsidR="007366B0" w:rsidRPr="00830523">
        <w:rPr>
          <w:rFonts w:eastAsia="Times New Roman" w:cs="Times New Roman"/>
          <w:i/>
          <w:iCs/>
        </w:rPr>
        <w:t>p</w:t>
      </w:r>
      <w:r w:rsidRPr="00830523">
        <w:rPr>
          <w:rFonts w:eastAsia="Times New Roman" w:cs="Times New Roman"/>
          <w:i/>
          <w:iCs/>
        </w:rPr>
        <w:t>.</w:t>
      </w:r>
      <w:r w:rsidR="006128FB" w:rsidRPr="00830523">
        <w:rPr>
          <w:rFonts w:eastAsia="Times New Roman" w:cs="Times New Roman"/>
          <w:i/>
          <w:iCs/>
        </w:rPr>
        <w:t xml:space="preserve"> </w:t>
      </w:r>
      <w:r w:rsidRPr="00830523">
        <w:rPr>
          <w:rFonts w:eastAsia="Times New Roman" w:cs="Times New Roman"/>
          <w:i/>
          <w:iCs/>
        </w:rPr>
        <w:t>609-610)</w:t>
      </w:r>
    </w:p>
    <w:p w14:paraId="24878138" w14:textId="77777777" w:rsidR="00CB3562" w:rsidRDefault="00CB3562" w:rsidP="003009A6">
      <w:pPr>
        <w:spacing w:line="240" w:lineRule="auto"/>
        <w:rPr>
          <w:rFonts w:eastAsia="Calibri" w:cs="Arial"/>
          <w:sz w:val="24"/>
          <w:szCs w:val="24"/>
        </w:rPr>
      </w:pPr>
    </w:p>
    <w:p w14:paraId="7A07EBC2" w14:textId="77777777" w:rsidR="006128FB" w:rsidRDefault="006128FB" w:rsidP="003009A6">
      <w:pPr>
        <w:spacing w:line="240" w:lineRule="auto"/>
        <w:rPr>
          <w:rFonts w:eastAsia="Calibri" w:cs="Arial"/>
          <w:sz w:val="24"/>
          <w:szCs w:val="24"/>
        </w:rPr>
      </w:pPr>
    </w:p>
    <w:p w14:paraId="374D60E3" w14:textId="77777777" w:rsidR="006128FB" w:rsidRDefault="006128FB" w:rsidP="003009A6">
      <w:pPr>
        <w:spacing w:line="240" w:lineRule="auto"/>
        <w:rPr>
          <w:rFonts w:eastAsia="Calibri" w:cs="Arial"/>
          <w:sz w:val="24"/>
          <w:szCs w:val="24"/>
        </w:rPr>
      </w:pPr>
    </w:p>
    <w:p w14:paraId="1BA528A8" w14:textId="77777777" w:rsidR="006128FB" w:rsidRPr="0049396A" w:rsidRDefault="006128FB" w:rsidP="003009A6">
      <w:pPr>
        <w:spacing w:line="240" w:lineRule="auto"/>
        <w:rPr>
          <w:rFonts w:eastAsia="Calibri" w:cs="Arial"/>
          <w:sz w:val="24"/>
          <w:szCs w:val="24"/>
        </w:rPr>
      </w:pPr>
    </w:p>
    <w:p w14:paraId="1C9E884C" w14:textId="4D77F8C4" w:rsidR="00615D72" w:rsidRDefault="52B039BF" w:rsidP="2BD1EAC6">
      <w:pPr>
        <w:pStyle w:val="Header"/>
        <w:rPr>
          <w:rFonts w:ascii="Century Gothic" w:hAnsi="Century Gothic" w:cs="Times New Roman"/>
          <w:b/>
          <w:bCs/>
          <w:sz w:val="24"/>
          <w:szCs w:val="24"/>
        </w:rPr>
      </w:pPr>
      <w:r w:rsidRPr="2BD1EAC6">
        <w:rPr>
          <w:rFonts w:ascii="Century Gothic" w:hAnsi="Century Gothic" w:cs="Times New Roman"/>
          <w:b/>
          <w:bCs/>
          <w:sz w:val="24"/>
          <w:szCs w:val="24"/>
        </w:rPr>
        <w:lastRenderedPageBreak/>
        <w:t>Intercessions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="006219D6">
        <w:rPr>
          <w:rFonts w:ascii="Century Gothic" w:hAnsi="Century Gothic" w:cs="Times New Roman"/>
          <w:b/>
          <w:bCs/>
          <w:sz w:val="24"/>
          <w:szCs w:val="24"/>
        </w:rPr>
        <w:t>and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="006219D6">
        <w:rPr>
          <w:rFonts w:ascii="Century Gothic" w:hAnsi="Century Gothic" w:cs="Times New Roman"/>
          <w:b/>
          <w:bCs/>
          <w:sz w:val="24"/>
          <w:szCs w:val="24"/>
        </w:rPr>
        <w:t>Prayers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to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Mark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the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Day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of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Racial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Healing</w:t>
      </w:r>
    </w:p>
    <w:p w14:paraId="3DE73B26" w14:textId="5D28C676" w:rsidR="00615D72" w:rsidRDefault="52B039BF" w:rsidP="2BD1EAC6">
      <w:pPr>
        <w:spacing w:line="240" w:lineRule="auto"/>
        <w:rPr>
          <w:rFonts w:cs="Times New Roman"/>
          <w:i/>
          <w:iCs/>
        </w:rPr>
      </w:pPr>
      <w:r w:rsidRPr="2BD1EAC6">
        <w:rPr>
          <w:rFonts w:cs="Times New Roman"/>
          <w:i/>
          <w:iCs/>
        </w:rPr>
        <w:t>On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or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mor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of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h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following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petitions</w:t>
      </w:r>
      <w:r w:rsidR="006128FB">
        <w:rPr>
          <w:rFonts w:cs="Times New Roman"/>
          <w:i/>
          <w:iCs/>
        </w:rPr>
        <w:t xml:space="preserve"> </w:t>
      </w:r>
      <w:r w:rsidR="006219D6">
        <w:rPr>
          <w:rFonts w:cs="Times New Roman"/>
          <w:i/>
          <w:iCs/>
        </w:rPr>
        <w:t>or</w:t>
      </w:r>
      <w:r w:rsidR="006128FB">
        <w:rPr>
          <w:rFonts w:cs="Times New Roman"/>
          <w:i/>
          <w:iCs/>
        </w:rPr>
        <w:t xml:space="preserve"> </w:t>
      </w:r>
      <w:r w:rsidR="006219D6">
        <w:rPr>
          <w:rFonts w:cs="Times New Roman"/>
          <w:i/>
          <w:iCs/>
        </w:rPr>
        <w:t>collects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could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b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included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as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part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of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h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prayers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of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intercession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in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Sunday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worship</w:t>
      </w:r>
      <w:r w:rsidR="00B35CF8">
        <w:rPr>
          <w:rFonts w:cs="Times New Roman"/>
          <w:i/>
          <w:iCs/>
        </w:rPr>
        <w:t>.</w:t>
      </w:r>
      <w:r w:rsidRPr="2BD1EAC6">
        <w:rPr>
          <w:rFonts w:cs="Times New Roman"/>
          <w:i/>
          <w:iCs/>
        </w:rPr>
        <w:t>.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hey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also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could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b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used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ogether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in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a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special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servic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o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mark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h</w:t>
      </w:r>
      <w:r w:rsidR="00B35CF8">
        <w:rPr>
          <w:rFonts w:cs="Times New Roman"/>
          <w:i/>
          <w:iCs/>
        </w:rPr>
        <w:t xml:space="preserve">is </w:t>
      </w:r>
      <w:r w:rsidR="003E212B">
        <w:rPr>
          <w:rFonts w:cs="Times New Roman"/>
          <w:i/>
          <w:iCs/>
        </w:rPr>
        <w:t>d</w:t>
      </w:r>
      <w:r w:rsidR="00B35CF8">
        <w:rPr>
          <w:rFonts w:cs="Times New Roman"/>
          <w:i/>
          <w:iCs/>
        </w:rPr>
        <w:t>ay</w:t>
      </w:r>
      <w:r w:rsidR="003E212B">
        <w:rPr>
          <w:rFonts w:cs="Times New Roman"/>
          <w:i/>
          <w:iCs/>
        </w:rPr>
        <w:t>.</w:t>
      </w:r>
    </w:p>
    <w:p w14:paraId="52EA6D47" w14:textId="029625B0" w:rsidR="00615D72" w:rsidRDefault="00615D72" w:rsidP="2BD1EAC6">
      <w:pPr>
        <w:spacing w:line="240" w:lineRule="auto"/>
        <w:rPr>
          <w:rFonts w:eastAsia="Calibri" w:cs="Arial"/>
        </w:rPr>
      </w:pPr>
    </w:p>
    <w:p w14:paraId="05E62C46" w14:textId="0D17C941" w:rsidR="00615D72" w:rsidRPr="00A92935" w:rsidRDefault="52B039BF" w:rsidP="2BD1EAC6">
      <w:pPr>
        <w:spacing w:line="240" w:lineRule="auto"/>
        <w:rPr>
          <w:rFonts w:cs="Times New Roman"/>
          <w:b/>
          <w:bCs/>
        </w:rPr>
      </w:pPr>
      <w:r w:rsidRPr="00A92935">
        <w:rPr>
          <w:rFonts w:cs="Times New Roman"/>
          <w:b/>
          <w:bCs/>
        </w:rPr>
        <w:t>For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the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nations</w:t>
      </w:r>
    </w:p>
    <w:p w14:paraId="1AEC0C36" w14:textId="321413B0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Migh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r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at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lagu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eaten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stroy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kill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oo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it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upremac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v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ak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ld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lea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i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ur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l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romise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r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pentan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tinu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nef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rejudi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tr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o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idd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vealed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l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at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ll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ir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p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ruth-tell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ling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e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ercy,</w:t>
      </w:r>
      <w:r w:rsidR="006128FB">
        <w:rPr>
          <w:rFonts w:cs="Times New Roman"/>
          <w:sz w:val="24"/>
          <w:szCs w:val="24"/>
        </w:rPr>
        <w:t xml:space="preserve"> </w:t>
      </w:r>
    </w:p>
    <w:p w14:paraId="34F4E999" w14:textId="6EB45AA8" w:rsidR="00615D72" w:rsidRDefault="52B039BF" w:rsidP="2BD1EAC6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recei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prayer.</w:t>
      </w:r>
    </w:p>
    <w:p w14:paraId="0C2182F7" w14:textId="77777777" w:rsidR="00615D72" w:rsidRDefault="00615D72" w:rsidP="2BD1EAC6">
      <w:pPr>
        <w:spacing w:line="240" w:lineRule="auto"/>
        <w:rPr>
          <w:rFonts w:cs="Times New Roman"/>
          <w:sz w:val="24"/>
          <w:szCs w:val="24"/>
        </w:rPr>
      </w:pPr>
    </w:p>
    <w:p w14:paraId="34AA8CF5" w14:textId="05097583" w:rsidR="00615D72" w:rsidRPr="00A92935" w:rsidRDefault="52B039BF" w:rsidP="2BD1EAC6">
      <w:pPr>
        <w:spacing w:line="240" w:lineRule="auto"/>
        <w:rPr>
          <w:rFonts w:cs="Times New Roman"/>
          <w:b/>
          <w:bCs/>
        </w:rPr>
      </w:pPr>
      <w:r w:rsidRPr="00A92935">
        <w:rPr>
          <w:rFonts w:cs="Times New Roman"/>
          <w:b/>
          <w:bCs/>
        </w:rPr>
        <w:t>For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those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who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are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oppressed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and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victimized</w:t>
      </w:r>
    </w:p>
    <w:p w14:paraId="0BB204B0" w14:textId="3458A193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Immanuel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mbra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f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tr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a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w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(</w:t>
      </w:r>
      <w:r w:rsidRPr="2BD1EAC6">
        <w:rPr>
          <w:rFonts w:cs="Times New Roman"/>
          <w:i/>
          <w:iCs/>
          <w:sz w:val="24"/>
          <w:szCs w:val="24"/>
        </w:rPr>
        <w:t>especiall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i/>
          <w:iCs/>
          <w:sz w:val="24"/>
          <w:szCs w:val="24"/>
        </w:rPr>
        <w:t>…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)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mbold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e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urag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ea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c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gain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ppress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(</w:t>
      </w:r>
      <w:r w:rsidRPr="2BD1EAC6">
        <w:rPr>
          <w:rFonts w:cs="Times New Roman"/>
          <w:i/>
          <w:iCs/>
          <w:sz w:val="24"/>
          <w:szCs w:val="24"/>
        </w:rPr>
        <w:t>especiall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i/>
          <w:iCs/>
          <w:sz w:val="24"/>
          <w:szCs w:val="24"/>
        </w:rPr>
        <w:t>…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)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usta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a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ffor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r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justi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(</w:t>
      </w:r>
      <w:r w:rsidRPr="2BD1EAC6">
        <w:rPr>
          <w:rFonts w:cs="Times New Roman"/>
          <w:i/>
          <w:iCs/>
          <w:sz w:val="24"/>
          <w:szCs w:val="24"/>
        </w:rPr>
        <w:t>especiall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i/>
          <w:iCs/>
          <w:sz w:val="24"/>
          <w:szCs w:val="24"/>
        </w:rPr>
        <w:t>…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)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mfor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ren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ep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ildren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ildr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parat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rent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mili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ris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kind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sto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p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s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ru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ach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pth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uffering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e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ercy,</w:t>
      </w:r>
      <w:r w:rsidR="006128FB">
        <w:rPr>
          <w:rFonts w:cs="Times New Roman"/>
          <w:sz w:val="24"/>
          <w:szCs w:val="24"/>
        </w:rPr>
        <w:t xml:space="preserve"> </w:t>
      </w:r>
    </w:p>
    <w:p w14:paraId="02C24B87" w14:textId="23DF4201" w:rsidR="00615D72" w:rsidRDefault="52B039BF" w:rsidP="2BD1EAC6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recei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prayer.</w:t>
      </w:r>
    </w:p>
    <w:p w14:paraId="7181F315" w14:textId="77777777" w:rsidR="002C1C3A" w:rsidRDefault="002C1C3A" w:rsidP="002C1C3A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</w:p>
    <w:p w14:paraId="2C7300F5" w14:textId="0A017518" w:rsidR="00043C6F" w:rsidRDefault="002C1C3A" w:rsidP="00043C6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d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w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mag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deem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n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ok</w:t>
      </w:r>
      <w:r w:rsidR="006128FB">
        <w:rPr>
          <w:rFonts w:cs="Times New Roman"/>
          <w:sz w:val="24"/>
          <w:szCs w:val="24"/>
        </w:rPr>
        <w:t xml:space="preserve"> </w:t>
      </w:r>
      <w:r w:rsidR="004750E0">
        <w:rPr>
          <w:rFonts w:cs="Times New Roman"/>
          <w:sz w:val="24"/>
          <w:szCs w:val="24"/>
        </w:rPr>
        <w:br/>
      </w:r>
      <w:r w:rsidRPr="2BD1EAC6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mpass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l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uma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mily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ak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w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rogan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tr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fect</w:t>
      </w:r>
      <w:r w:rsidR="006128FB">
        <w:rPr>
          <w:rFonts w:cs="Times New Roman"/>
          <w:sz w:val="24"/>
          <w:szCs w:val="24"/>
        </w:rPr>
        <w:t xml:space="preserve"> </w:t>
      </w:r>
      <w:r w:rsidR="004750E0">
        <w:rPr>
          <w:rFonts w:cs="Times New Roman"/>
          <w:sz w:val="24"/>
          <w:szCs w:val="24"/>
        </w:rPr>
        <w:br/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s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rea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w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all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parat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nit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ond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="004750E0">
        <w:rPr>
          <w:rFonts w:cs="Times New Roman"/>
          <w:sz w:val="24"/>
          <w:szCs w:val="24"/>
        </w:rPr>
        <w:br/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truggl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fusion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ccomplis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urpos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arth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o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ime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ve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at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r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rmon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ou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venl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n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r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ercy</w:t>
      </w:r>
      <w:r w:rsidR="009C0442">
        <w:rPr>
          <w:rFonts w:cs="Times New Roman"/>
          <w:sz w:val="24"/>
          <w:szCs w:val="24"/>
        </w:rPr>
        <w:t>,</w:t>
      </w:r>
      <w:r w:rsidR="006128FB">
        <w:rPr>
          <w:rFonts w:cs="Times New Roman"/>
          <w:sz w:val="24"/>
          <w:szCs w:val="24"/>
        </w:rPr>
        <w:t xml:space="preserve"> </w:t>
      </w:r>
    </w:p>
    <w:p w14:paraId="4972130B" w14:textId="4FC42997" w:rsidR="002C1C3A" w:rsidRPr="00043C6F" w:rsidRDefault="003E3208" w:rsidP="00043C6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h</w:t>
      </w:r>
      <w:r w:rsidR="002C1C3A" w:rsidRPr="2BD1EAC6">
        <w:rPr>
          <w:rFonts w:cs="Times New Roman"/>
          <w:b/>
          <w:bCs/>
          <w:sz w:val="24"/>
          <w:szCs w:val="24"/>
        </w:rPr>
        <w:t>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2C1C3A" w:rsidRPr="2BD1EAC6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2C1C3A" w:rsidRPr="2BD1EAC6">
        <w:rPr>
          <w:rFonts w:cs="Times New Roman"/>
          <w:b/>
          <w:bCs/>
          <w:sz w:val="24"/>
          <w:szCs w:val="24"/>
        </w:rPr>
        <w:t>prayer.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49396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49396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49396A" w:rsidRPr="0074406F">
        <w:rPr>
          <w:rFonts w:cs="Times New Roman"/>
          <w:i/>
          <w:iCs/>
        </w:rPr>
        <w:t>Worship,</w:t>
      </w:r>
      <w:r w:rsidR="006128FB">
        <w:rPr>
          <w:rFonts w:cs="Times New Roman"/>
          <w:i/>
          <w:iCs/>
        </w:rPr>
        <w:t xml:space="preserve"> </w:t>
      </w:r>
      <w:r w:rsidR="0049396A" w:rsidRPr="0074406F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49396A" w:rsidRPr="0074406F">
        <w:rPr>
          <w:rFonts w:cs="Times New Roman"/>
          <w:i/>
          <w:iCs/>
        </w:rPr>
        <w:t>79)</w:t>
      </w:r>
    </w:p>
    <w:p w14:paraId="38515AFF" w14:textId="77777777" w:rsidR="002C1C3A" w:rsidRDefault="002C1C3A" w:rsidP="002C1C3A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35BD48BA" w14:textId="519EB730" w:rsidR="003E3208" w:rsidRDefault="002C1C3A" w:rsidP="003E3208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ep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lationshi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urc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ak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ld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l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ew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y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justic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urc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ciety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spec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plif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umani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gni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ve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rson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p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ar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st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ear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xperienc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lor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p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outh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ea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b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justice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o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ther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acia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qui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clus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opl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r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ercy</w:t>
      </w:r>
      <w:r w:rsidR="009C0442">
        <w:rPr>
          <w:rFonts w:cs="Times New Roman"/>
          <w:sz w:val="24"/>
          <w:szCs w:val="24"/>
        </w:rPr>
        <w:t>,</w:t>
      </w:r>
    </w:p>
    <w:p w14:paraId="5F1F2D4C" w14:textId="14EB71E3" w:rsidR="002C1C3A" w:rsidRPr="003E3208" w:rsidRDefault="003E3208" w:rsidP="003E3208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  <w:r w:rsidRPr="003E3208">
        <w:rPr>
          <w:rFonts w:cs="Times New Roman"/>
          <w:b/>
          <w:bCs/>
          <w:sz w:val="24"/>
          <w:szCs w:val="24"/>
        </w:rPr>
        <w:t>h</w:t>
      </w:r>
      <w:r w:rsidR="002C1C3A" w:rsidRPr="2BD1EAC6">
        <w:rPr>
          <w:rFonts w:cs="Times New Roman"/>
          <w:b/>
          <w:bCs/>
          <w:sz w:val="24"/>
          <w:szCs w:val="24"/>
        </w:rPr>
        <w:t>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2C1C3A" w:rsidRPr="2BD1EAC6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2C1C3A" w:rsidRPr="2BD1EAC6">
        <w:rPr>
          <w:rFonts w:cs="Times New Roman"/>
          <w:b/>
          <w:bCs/>
          <w:sz w:val="24"/>
          <w:szCs w:val="24"/>
        </w:rPr>
        <w:t>prayer</w:t>
      </w:r>
    </w:p>
    <w:p w14:paraId="15BF1898" w14:textId="77777777" w:rsidR="002C1C3A" w:rsidRDefault="002C1C3A" w:rsidP="004750E0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7094512F" w14:textId="41746582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Social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justice</w:t>
      </w:r>
    </w:p>
    <w:p w14:paraId="41D3A19D" w14:textId="4B8AAD62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Gran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l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fe-giv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ir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o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ve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uma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arrier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vid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rumble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uspicion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sappear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tred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ea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vision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l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igh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usti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ac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n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rd.</w:t>
      </w:r>
      <w:r w:rsidR="006128FB">
        <w:rPr>
          <w:rFonts w:cs="Times New Roman"/>
          <w:sz w:val="24"/>
          <w:szCs w:val="24"/>
        </w:rPr>
        <w:t xml:space="preserve"> </w:t>
      </w:r>
      <w:r w:rsidRPr="003174FB">
        <w:rPr>
          <w:rFonts w:cs="Times New Roman"/>
          <w:b/>
          <w:bCs/>
          <w:sz w:val="24"/>
          <w:szCs w:val="24"/>
        </w:rPr>
        <w:t>Amen.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C5455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Worship,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79)</w:t>
      </w:r>
    </w:p>
    <w:p w14:paraId="5394D581" w14:textId="77777777" w:rsidR="00615D72" w:rsidRDefault="00615D72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48FBB56A" w14:textId="7556067A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Bitternes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ange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</w:p>
    <w:p w14:paraId="1D92897E" w14:textId="165BD687" w:rsidR="00615D72" w:rsidRPr="003174FB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sz w:val="24"/>
          <w:szCs w:val="24"/>
        </w:rPr>
        <w:t>Lor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ssault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roubl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fe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e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ater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g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eat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verwhel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o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e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ink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e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mpassion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l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liv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ger'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ow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v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ea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itt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ilen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urtfu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d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ea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ru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ve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vengean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how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nes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conciliation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how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o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mpassion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zea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giv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ris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avi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rd.</w:t>
      </w:r>
      <w:r w:rsidR="006128FB">
        <w:rPr>
          <w:rFonts w:cs="Times New Roman"/>
          <w:sz w:val="24"/>
          <w:szCs w:val="24"/>
        </w:rPr>
        <w:t xml:space="preserve"> </w:t>
      </w:r>
      <w:r w:rsidR="003174FB">
        <w:rPr>
          <w:rFonts w:cs="Times New Roman"/>
          <w:b/>
          <w:bCs/>
          <w:sz w:val="24"/>
          <w:szCs w:val="24"/>
        </w:rPr>
        <w:t>Amen.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Worship</w:t>
      </w:r>
      <w:r w:rsidR="00C872DD">
        <w:rPr>
          <w:rFonts w:cs="Times New Roman"/>
          <w:i/>
          <w:iCs/>
        </w:rPr>
        <w:t>:</w:t>
      </w:r>
      <w:r w:rsidR="006128FB">
        <w:rPr>
          <w:rFonts w:cs="Times New Roman"/>
          <w:i/>
          <w:iCs/>
        </w:rPr>
        <w:t xml:space="preserve"> </w:t>
      </w:r>
      <w:r w:rsidR="004F4987">
        <w:rPr>
          <w:rFonts w:cs="Times New Roman"/>
          <w:i/>
          <w:iCs/>
        </w:rPr>
        <w:t>Pastoral</w:t>
      </w:r>
      <w:r w:rsidR="006128FB">
        <w:rPr>
          <w:rFonts w:cs="Times New Roman"/>
          <w:i/>
          <w:iCs/>
        </w:rPr>
        <w:t xml:space="preserve"> </w:t>
      </w:r>
      <w:r w:rsidR="004F4987">
        <w:rPr>
          <w:rFonts w:cs="Times New Roman"/>
          <w:i/>
          <w:iCs/>
        </w:rPr>
        <w:t>Care,</w:t>
      </w:r>
      <w:r w:rsidR="006128FB">
        <w:rPr>
          <w:rFonts w:cs="Times New Roman"/>
          <w:i/>
          <w:iCs/>
        </w:rPr>
        <w:t xml:space="preserve"> </w:t>
      </w:r>
      <w:r w:rsidR="004F4987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4A05BA">
        <w:rPr>
          <w:rFonts w:cs="Times New Roman"/>
          <w:i/>
          <w:iCs/>
        </w:rPr>
        <w:t>359</w:t>
      </w:r>
      <w:r w:rsidR="00C5455A" w:rsidRPr="0074406F">
        <w:rPr>
          <w:rFonts w:cs="Times New Roman"/>
          <w:i/>
          <w:iCs/>
        </w:rPr>
        <w:t>)</w:t>
      </w:r>
    </w:p>
    <w:p w14:paraId="18B12157" w14:textId="62889A7E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lastRenderedPageBreak/>
        <w:t>Discouragemen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despai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</w:p>
    <w:p w14:paraId="2E5441F6" w14:textId="4EC24DDC" w:rsidR="00C5455A" w:rsidRPr="003174FB" w:rsidRDefault="52B039BF" w:rsidP="00C2301A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sz w:val="24"/>
          <w:szCs w:val="24"/>
        </w:rPr>
        <w:t>Go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mforter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fug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treng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lp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l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im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stres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nabl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d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ea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spell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nelines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as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xie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alm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p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awakened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l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ir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f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bo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rrow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a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gh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st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ris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avi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rd.</w:t>
      </w:r>
      <w:r w:rsidR="006128FB">
        <w:rPr>
          <w:rFonts w:cs="Times New Roman"/>
          <w:sz w:val="24"/>
          <w:szCs w:val="24"/>
        </w:rPr>
        <w:t xml:space="preserve"> </w:t>
      </w:r>
      <w:r w:rsidR="003174FB">
        <w:rPr>
          <w:rFonts w:cs="Times New Roman"/>
          <w:b/>
          <w:bCs/>
          <w:sz w:val="24"/>
          <w:szCs w:val="24"/>
        </w:rPr>
        <w:t>Amen.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C5455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Worship</w:t>
      </w:r>
      <w:r w:rsidR="00C872DD">
        <w:rPr>
          <w:rFonts w:cs="Times New Roman"/>
          <w:i/>
          <w:iCs/>
        </w:rPr>
        <w:t>:</w:t>
      </w:r>
      <w:r w:rsidR="006128FB">
        <w:rPr>
          <w:rFonts w:cs="Times New Roman"/>
          <w:i/>
          <w:iCs/>
        </w:rPr>
        <w:t xml:space="preserve"> </w:t>
      </w:r>
      <w:r w:rsidR="007431C7">
        <w:rPr>
          <w:rFonts w:cs="Times New Roman"/>
          <w:i/>
          <w:iCs/>
        </w:rPr>
        <w:t>Pastoral</w:t>
      </w:r>
      <w:r w:rsidR="006128FB">
        <w:rPr>
          <w:rFonts w:cs="Times New Roman"/>
          <w:i/>
          <w:iCs/>
        </w:rPr>
        <w:t xml:space="preserve"> </w:t>
      </w:r>
      <w:r w:rsidR="007431C7">
        <w:rPr>
          <w:rFonts w:cs="Times New Roman"/>
          <w:i/>
          <w:iCs/>
        </w:rPr>
        <w:t>Care,</w:t>
      </w:r>
      <w:r w:rsidR="006128FB">
        <w:rPr>
          <w:rFonts w:cs="Times New Roman"/>
          <w:i/>
          <w:iCs/>
        </w:rPr>
        <w:t xml:space="preserve"> </w:t>
      </w:r>
      <w:r w:rsidR="007431C7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7431C7">
        <w:rPr>
          <w:rFonts w:cs="Times New Roman"/>
          <w:i/>
          <w:iCs/>
        </w:rPr>
        <w:t>360</w:t>
      </w:r>
      <w:r w:rsidR="00C5455A" w:rsidRPr="0074406F">
        <w:rPr>
          <w:rFonts w:cs="Times New Roman"/>
          <w:i/>
          <w:iCs/>
        </w:rPr>
        <w:t>)</w:t>
      </w:r>
    </w:p>
    <w:p w14:paraId="025FBE88" w14:textId="77777777" w:rsidR="001956E8" w:rsidRDefault="001956E8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302104CF" w14:textId="2358888C" w:rsidR="001956E8" w:rsidRDefault="001956E8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Tim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>
        <w:rPr>
          <w:rFonts w:cs="Times New Roman"/>
          <w:b/>
          <w:bCs/>
          <w:sz w:val="24"/>
          <w:szCs w:val="24"/>
        </w:rPr>
        <w:t>of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>
        <w:rPr>
          <w:rFonts w:cs="Times New Roman"/>
          <w:b/>
          <w:bCs/>
          <w:sz w:val="24"/>
          <w:szCs w:val="24"/>
        </w:rPr>
        <w:t>conflic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>
        <w:rPr>
          <w:rFonts w:cs="Times New Roman"/>
          <w:b/>
          <w:bCs/>
          <w:sz w:val="24"/>
          <w:szCs w:val="24"/>
        </w:rPr>
        <w:t>crisi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>
        <w:rPr>
          <w:rFonts w:cs="Times New Roman"/>
          <w:b/>
          <w:bCs/>
          <w:sz w:val="24"/>
          <w:szCs w:val="24"/>
        </w:rPr>
        <w:t>disaster</w:t>
      </w:r>
    </w:p>
    <w:p w14:paraId="5BCC99DD" w14:textId="485A8AC2" w:rsidR="001956E8" w:rsidRPr="003174FB" w:rsidRDefault="001956E8" w:rsidP="001956E8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earfu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strict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urag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p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xie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fectio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dening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a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assuranc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mpossibiliti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l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ve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ndow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maginat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sistanc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stru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wis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inking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l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llumination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iri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aunt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aken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ar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ng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trengthen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reams.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these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things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ask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name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Christ,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Savior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Lord.</w:t>
      </w:r>
      <w:r w:rsidR="006128FB">
        <w:rPr>
          <w:rFonts w:cs="Times New Roman"/>
          <w:sz w:val="24"/>
          <w:szCs w:val="24"/>
        </w:rPr>
        <w:t xml:space="preserve"> </w:t>
      </w:r>
      <w:r w:rsidR="003174FB">
        <w:rPr>
          <w:rFonts w:cs="Times New Roman"/>
          <w:b/>
          <w:bCs/>
          <w:sz w:val="24"/>
          <w:szCs w:val="24"/>
        </w:rPr>
        <w:t>Amen.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C5455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Worship,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7</w:t>
      </w:r>
      <w:r w:rsidR="00C5455A">
        <w:rPr>
          <w:rFonts w:cs="Times New Roman"/>
          <w:i/>
          <w:iCs/>
        </w:rPr>
        <w:t>6</w:t>
      </w:r>
      <w:r w:rsidR="00C5455A" w:rsidRPr="0074406F">
        <w:rPr>
          <w:rFonts w:cs="Times New Roman"/>
          <w:i/>
          <w:iCs/>
        </w:rPr>
        <w:t>)</w:t>
      </w:r>
    </w:p>
    <w:p w14:paraId="7BFAB3B1" w14:textId="77777777" w:rsidR="001956E8" w:rsidRPr="001956E8" w:rsidRDefault="001956E8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</w:p>
    <w:p w14:paraId="008FFED2" w14:textId="01D76C14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A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praye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attributed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t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Francis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of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Assisi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</w:p>
    <w:p w14:paraId="162C6768" w14:textId="6833C1E3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i/>
        </w:rPr>
      </w:pPr>
      <w:r w:rsidRPr="2BD1EAC6">
        <w:rPr>
          <w:rFonts w:cs="Times New Roman"/>
          <w:sz w:val="24"/>
          <w:szCs w:val="24"/>
        </w:rPr>
        <w:t>Lor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k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strumen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ac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tr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e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w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jury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rdon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scor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nion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ub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ith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spair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p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arknes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ght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adnes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oy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o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uc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e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sol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sol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nderstoo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nderstand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iv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ceiv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rdon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rdoned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y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or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terna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fe.</w:t>
      </w:r>
      <w:r w:rsidR="006128FB">
        <w:rPr>
          <w:rFonts w:cs="Times New Roman"/>
          <w:sz w:val="24"/>
          <w:szCs w:val="24"/>
        </w:rPr>
        <w:t xml:space="preserve"> </w:t>
      </w:r>
      <w:r w:rsidR="00C5455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Worship,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C5455A">
        <w:rPr>
          <w:rFonts w:cs="Times New Roman"/>
          <w:i/>
          <w:iCs/>
        </w:rPr>
        <w:t>87</w:t>
      </w:r>
      <w:r w:rsidR="00C5455A" w:rsidRPr="0074406F">
        <w:rPr>
          <w:rFonts w:cs="Times New Roman"/>
          <w:i/>
          <w:iCs/>
        </w:rPr>
        <w:t>)</w:t>
      </w:r>
    </w:p>
    <w:p w14:paraId="3F689FC1" w14:textId="77777777" w:rsidR="00C872DD" w:rsidRDefault="00C872DD" w:rsidP="00C2301A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3E7E54DC" w14:textId="2D26C071" w:rsidR="00FB732B" w:rsidRDefault="00793892" w:rsidP="00C2301A">
      <w:pPr>
        <w:spacing w:line="240" w:lineRule="auto"/>
        <w:rPr>
          <w:rFonts w:ascii="TimesNewRomanPSMT" w:eastAsia="Times New Roman" w:hAnsi="TimesNewRomanPSMT" w:cs="Times New Roman"/>
        </w:rPr>
      </w:pPr>
      <w:r w:rsidRPr="00793892">
        <w:rPr>
          <w:rFonts w:ascii="TimesNewRomanPSMT" w:eastAsia="Times New Roman" w:hAnsi="TimesNewRomanPSMT" w:cs="Times New Roman"/>
          <w:b/>
          <w:bCs/>
          <w:sz w:val="24"/>
          <w:szCs w:val="24"/>
        </w:rPr>
        <w:t>Prejudice,</w:t>
      </w:r>
      <w:r w:rsidR="006128FB">
        <w:rPr>
          <w:rFonts w:ascii="TimesNewRomanPSMT" w:eastAsia="Times New Roman" w:hAnsi="TimesNewRomanPSMT" w:cs="Times New Roman"/>
          <w:b/>
          <w:bCs/>
          <w:sz w:val="24"/>
          <w:szCs w:val="24"/>
        </w:rPr>
        <w:t xml:space="preserve"> </w:t>
      </w:r>
      <w:r w:rsidRPr="00793892">
        <w:rPr>
          <w:rFonts w:ascii="TimesNewRomanPSMT" w:eastAsia="Times New Roman" w:hAnsi="TimesNewRomanPSMT" w:cs="Times New Roman"/>
          <w:b/>
          <w:bCs/>
          <w:sz w:val="24"/>
          <w:szCs w:val="24"/>
        </w:rPr>
        <w:t>racism</w:t>
      </w:r>
      <w:r>
        <w:rPr>
          <w:rFonts w:ascii="TimesNewRomanPSMT" w:eastAsia="Times New Roman" w:hAnsi="TimesNewRomanPSMT" w:cs="Times New Roman"/>
          <w:b/>
          <w:bCs/>
          <w:sz w:val="24"/>
          <w:szCs w:val="24"/>
        </w:rPr>
        <w:br/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God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you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or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l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humanit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bea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divin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imag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you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inte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everyon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liv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geth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i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harmonio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dignity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W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ra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l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eopl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wheth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urselv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thers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wh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uff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ruelti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racia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ethnic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rejudice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Gran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piri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ow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l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wh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r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ppressed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Giv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healing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victim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violenc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rotectio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vulnerabl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bused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bett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housing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worth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employmen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mistreated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ourag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earful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remed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rag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trength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arent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aregivers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hop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hildre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youth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urg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rivilege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i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ens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uperiority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lea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hurch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ociet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ost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ommuniti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equit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diversity;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rough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Jes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hrist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loving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avior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" w:eastAsia="Times New Roman" w:hAnsi="TimesNewRomanPS" w:cs="Times New Roman"/>
          <w:b/>
          <w:bCs/>
          <w:sz w:val="24"/>
          <w:szCs w:val="24"/>
        </w:rPr>
        <w:t>Amen.</w:t>
      </w:r>
      <w:r w:rsidR="006128FB">
        <w:rPr>
          <w:rFonts w:ascii="TimesNewRomanPS" w:eastAsia="Times New Roman" w:hAnsi="TimesNewRomanPS" w:cs="Times New Roman"/>
          <w:b/>
          <w:bCs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</w:rPr>
        <w:t>(</w:t>
      </w:r>
      <w:r w:rsidR="00FB732B" w:rsidRPr="00FB732B">
        <w:rPr>
          <w:rFonts w:ascii="TimesNewRomanPS" w:eastAsia="Times New Roman" w:hAnsi="TimesNewRomanPS" w:cs="Times New Roman"/>
          <w:i/>
          <w:iCs/>
        </w:rPr>
        <w:t>All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="00FB732B" w:rsidRPr="00FB732B">
        <w:rPr>
          <w:rFonts w:ascii="TimesNewRomanPS" w:eastAsia="Times New Roman" w:hAnsi="TimesNewRomanPS" w:cs="Times New Roman"/>
          <w:i/>
          <w:iCs/>
        </w:rPr>
        <w:t>Creation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="00FB732B" w:rsidRPr="00FB732B">
        <w:rPr>
          <w:rFonts w:ascii="TimesNewRomanPS" w:eastAsia="Times New Roman" w:hAnsi="TimesNewRomanPS" w:cs="Times New Roman"/>
          <w:i/>
          <w:iCs/>
        </w:rPr>
        <w:t>Sings,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="00FB732B" w:rsidRPr="00FB732B">
        <w:rPr>
          <w:rFonts w:ascii="TimesNewRomanPS" w:eastAsia="Times New Roman" w:hAnsi="TimesNewRomanPS" w:cs="Times New Roman"/>
          <w:i/>
          <w:iCs/>
        </w:rPr>
        <w:t>p.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="00FB732B" w:rsidRPr="00FB732B">
        <w:rPr>
          <w:rFonts w:ascii="TimesNewRomanPS" w:eastAsia="Times New Roman" w:hAnsi="TimesNewRomanPS" w:cs="Times New Roman"/>
          <w:i/>
          <w:iCs/>
        </w:rPr>
        <w:t>50</w:t>
      </w:r>
      <w:r w:rsidR="00FB732B" w:rsidRPr="00FB732B">
        <w:rPr>
          <w:rFonts w:ascii="TimesNewRomanPSMT" w:eastAsia="Times New Roman" w:hAnsi="TimesNewRomanPSMT" w:cs="Times New Roman"/>
        </w:rPr>
        <w:t>)</w:t>
      </w:r>
      <w:r w:rsidR="006128FB">
        <w:rPr>
          <w:rFonts w:ascii="TimesNewRomanPSMT" w:eastAsia="Times New Roman" w:hAnsi="TimesNewRomanPSMT" w:cs="Times New Roman"/>
        </w:rPr>
        <w:t xml:space="preserve"> </w:t>
      </w:r>
    </w:p>
    <w:p w14:paraId="53F5CC61" w14:textId="77777777" w:rsidR="00C872DD" w:rsidRPr="00FB732B" w:rsidRDefault="00C872DD" w:rsidP="00C2301A">
      <w:pPr>
        <w:spacing w:line="240" w:lineRule="auto"/>
        <w:rPr>
          <w:rFonts w:ascii="TimesNewRomanPSMT" w:eastAsia="Times New Roman" w:hAnsi="TimesNewRomanPSMT" w:cs="Times New Roman"/>
          <w:b/>
          <w:sz w:val="24"/>
          <w:szCs w:val="24"/>
        </w:rPr>
      </w:pPr>
    </w:p>
    <w:p w14:paraId="4967C73E" w14:textId="67AF4972" w:rsidR="00FB732B" w:rsidRPr="00FB732B" w:rsidRDefault="00FB732B" w:rsidP="00C2301A">
      <w:pPr>
        <w:spacing w:line="240" w:lineRule="auto"/>
        <w:rPr>
          <w:rFonts w:eastAsia="Times New Roman" w:cs="Times New Roman"/>
          <w:sz w:val="24"/>
          <w:szCs w:val="24"/>
        </w:rPr>
      </w:pPr>
      <w:r w:rsidRPr="00FB732B">
        <w:rPr>
          <w:rFonts w:ascii="TimesNewRomanPSMT" w:eastAsia="Times New Roman" w:hAnsi="TimesNewRomanPSMT" w:cs="Times New Roman"/>
          <w:sz w:val="24"/>
          <w:szCs w:val="24"/>
        </w:rPr>
        <w:t>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God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i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ivin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myster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embrac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ifferenc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i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unity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al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eopl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liv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i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eac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with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ll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W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ra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e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racia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ethnic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rejudice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e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o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rea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ifference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e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hurch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o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onstricting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raditions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e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ociet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o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enturi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violenc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gains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ther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Break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ow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wall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a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eparat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eopl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b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olor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ultur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religion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al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repentanc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in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racis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rejudic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know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unknown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ransfor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iscriminatio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in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assio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justice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Guid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nurtur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ociet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a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embodi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reconciliatio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ooperatio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mong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ll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ak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n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wh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embodi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lov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Jes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hrist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avi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Lord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" w:eastAsia="Times New Roman" w:hAnsi="TimesNewRomanPS" w:cs="Times New Roman"/>
          <w:b/>
          <w:bCs/>
          <w:sz w:val="24"/>
          <w:szCs w:val="24"/>
        </w:rPr>
        <w:t>Amen.</w:t>
      </w:r>
      <w:r w:rsidR="006128FB">
        <w:rPr>
          <w:rFonts w:ascii="TimesNewRomanPS" w:eastAsia="Times New Roman" w:hAnsi="TimesNewRomanPS" w:cs="Times New Roman"/>
          <w:b/>
          <w:bCs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</w:rPr>
        <w:t>(</w:t>
      </w:r>
      <w:r w:rsidRPr="00FB732B">
        <w:rPr>
          <w:rFonts w:ascii="TimesNewRomanPS" w:eastAsia="Times New Roman" w:hAnsi="TimesNewRomanPS" w:cs="Times New Roman"/>
          <w:i/>
          <w:iCs/>
        </w:rPr>
        <w:t>All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Pr="00FB732B">
        <w:rPr>
          <w:rFonts w:ascii="TimesNewRomanPS" w:eastAsia="Times New Roman" w:hAnsi="TimesNewRomanPS" w:cs="Times New Roman"/>
          <w:i/>
          <w:iCs/>
        </w:rPr>
        <w:t>Creation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Pr="00FB732B">
        <w:rPr>
          <w:rFonts w:ascii="TimesNewRomanPS" w:eastAsia="Times New Roman" w:hAnsi="TimesNewRomanPS" w:cs="Times New Roman"/>
          <w:i/>
          <w:iCs/>
        </w:rPr>
        <w:t>Sings,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Pr="00FB732B">
        <w:rPr>
          <w:rFonts w:ascii="TimesNewRomanPS" w:eastAsia="Times New Roman" w:hAnsi="TimesNewRomanPS" w:cs="Times New Roman"/>
          <w:i/>
          <w:iCs/>
        </w:rPr>
        <w:t>p.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Pr="00FB732B">
        <w:rPr>
          <w:rFonts w:ascii="TimesNewRomanPS" w:eastAsia="Times New Roman" w:hAnsi="TimesNewRomanPS" w:cs="Times New Roman"/>
          <w:i/>
          <w:iCs/>
        </w:rPr>
        <w:t>51</w:t>
      </w:r>
      <w:r w:rsidRPr="00FB732B">
        <w:rPr>
          <w:rFonts w:ascii="TimesNewRomanPSMT" w:eastAsia="Times New Roman" w:hAnsi="TimesNewRomanPSMT" w:cs="Times New Roman"/>
        </w:rPr>
        <w:t>)</w:t>
      </w:r>
      <w:r w:rsidR="006128FB">
        <w:rPr>
          <w:rFonts w:ascii="TimesNewRomanPSMT" w:eastAsia="Times New Roman" w:hAnsi="TimesNewRomanPSMT" w:cs="Times New Roman"/>
        </w:rPr>
        <w:t xml:space="preserve"> </w:t>
      </w:r>
    </w:p>
    <w:p w14:paraId="6D29A466" w14:textId="77777777" w:rsidR="00C64E72" w:rsidRDefault="00C64E72" w:rsidP="2BD1EAC6">
      <w:pPr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</w:p>
    <w:p w14:paraId="70F2A9A1" w14:textId="77777777" w:rsidR="009C1657" w:rsidRDefault="009C1657" w:rsidP="2BD1EAC6">
      <w:pPr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</w:p>
    <w:p w14:paraId="2BD91C51" w14:textId="43A6B2E4" w:rsidR="00615D72" w:rsidRDefault="52B039BF" w:rsidP="2BD1EAC6">
      <w:pPr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 w:rsidRPr="2BD1EAC6">
        <w:rPr>
          <w:rFonts w:ascii="Century Gothic" w:hAnsi="Century Gothic" w:cs="Times New Roman"/>
          <w:b/>
          <w:bCs/>
          <w:sz w:val="24"/>
          <w:szCs w:val="24"/>
        </w:rPr>
        <w:t>Prayer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for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Racial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Justice</w:t>
      </w:r>
    </w:p>
    <w:p w14:paraId="6399C460" w14:textId="77777777" w:rsidR="002E1AF8" w:rsidRPr="00A0485C" w:rsidRDefault="002E1AF8" w:rsidP="002E1AF8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28F76A5" w14:textId="4961F170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Sa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selves,</w:t>
      </w:r>
      <w:r w:rsidR="006128FB">
        <w:rPr>
          <w:rFonts w:cs="Times New Roman"/>
          <w:sz w:val="24"/>
          <w:szCs w:val="24"/>
        </w:rPr>
        <w:t xml:space="preserve"> </w:t>
      </w:r>
    </w:p>
    <w:p w14:paraId="009DE7CF" w14:textId="0620140D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t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loak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io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ds,</w:t>
      </w:r>
      <w:r w:rsidR="006128FB">
        <w:rPr>
          <w:rFonts w:cs="Times New Roman"/>
          <w:sz w:val="24"/>
          <w:szCs w:val="24"/>
        </w:rPr>
        <w:t xml:space="preserve"> </w:t>
      </w:r>
    </w:p>
    <w:p w14:paraId="4947D2EC" w14:textId="391E6168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chination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it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upremac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idd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all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ivility,</w:t>
      </w:r>
      <w:r w:rsidR="006128FB">
        <w:rPr>
          <w:rFonts w:cs="Times New Roman"/>
          <w:sz w:val="24"/>
          <w:szCs w:val="24"/>
        </w:rPr>
        <w:t xml:space="preserve"> </w:t>
      </w:r>
    </w:p>
    <w:p w14:paraId="438E955E" w14:textId="047D6E2B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icr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ggression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inl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veil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rogance,</w:t>
      </w:r>
      <w:r w:rsidR="006128FB">
        <w:rPr>
          <w:rFonts w:cs="Times New Roman"/>
          <w:sz w:val="24"/>
          <w:szCs w:val="24"/>
        </w:rPr>
        <w:t xml:space="preserve"> </w:t>
      </w:r>
    </w:p>
    <w:p w14:paraId="5717E4E1" w14:textId="508BCB9D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lastRenderedPageBreak/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pologi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n’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i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ction,</w:t>
      </w:r>
      <w:r w:rsidR="006128FB">
        <w:rPr>
          <w:rFonts w:cs="Times New Roman"/>
          <w:sz w:val="24"/>
          <w:szCs w:val="24"/>
        </w:rPr>
        <w:t xml:space="preserve"> </w:t>
      </w:r>
    </w:p>
    <w:p w14:paraId="5B9CAFAD" w14:textId="269D1C72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givenes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c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ruth,</w:t>
      </w:r>
      <w:r w:rsidR="006128FB">
        <w:rPr>
          <w:rFonts w:cs="Times New Roman"/>
          <w:sz w:val="24"/>
          <w:szCs w:val="24"/>
        </w:rPr>
        <w:t xml:space="preserve"> </w:t>
      </w:r>
    </w:p>
    <w:p w14:paraId="41509ED7" w14:textId="2A51D01E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conciliat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paration.</w:t>
      </w:r>
      <w:r w:rsidR="006128FB">
        <w:rPr>
          <w:rFonts w:cs="Times New Roman"/>
          <w:sz w:val="24"/>
          <w:szCs w:val="24"/>
        </w:rPr>
        <w:t xml:space="preserve"> </w:t>
      </w:r>
    </w:p>
    <w:p w14:paraId="2252FD93" w14:textId="77777777" w:rsidR="002E1AF8" w:rsidRPr="00A0485C" w:rsidRDefault="002E1AF8" w:rsidP="002E1AF8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2BEE4870" w14:textId="54B8C741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Deliv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xpect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ibling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l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tinu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a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motiona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k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ic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o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ir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.</w:t>
      </w:r>
      <w:r w:rsidR="006128FB">
        <w:rPr>
          <w:rFonts w:cs="Times New Roman"/>
          <w:sz w:val="24"/>
          <w:szCs w:val="24"/>
        </w:rPr>
        <w:t xml:space="preserve"> </w:t>
      </w:r>
    </w:p>
    <w:p w14:paraId="367A7863" w14:textId="77777777" w:rsidR="002E1AF8" w:rsidRPr="00A0485C" w:rsidRDefault="002E1AF8" w:rsidP="002E1AF8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39A4C090" w14:textId="2DBA26D0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Gratefu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c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nd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war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ustice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ray:</w:t>
      </w:r>
      <w:r w:rsidR="006128FB">
        <w:rPr>
          <w:rFonts w:cs="Times New Roman"/>
          <w:sz w:val="24"/>
          <w:szCs w:val="24"/>
        </w:rPr>
        <w:t xml:space="preserve"> </w:t>
      </w:r>
    </w:p>
    <w:p w14:paraId="1B282F01" w14:textId="415F786A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sdom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i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urag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c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ays,</w:t>
      </w:r>
      <w:r w:rsidR="006128FB">
        <w:rPr>
          <w:rFonts w:cs="Times New Roman"/>
          <w:sz w:val="24"/>
          <w:szCs w:val="24"/>
        </w:rPr>
        <w:t xml:space="preserve"> </w:t>
      </w:r>
    </w:p>
    <w:p w14:paraId="4ED8AC1C" w14:textId="2E265BFD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ow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iri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ak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kin-d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h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esus.</w:t>
      </w:r>
    </w:p>
    <w:p w14:paraId="4C6B3BF3" w14:textId="1682B512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Amen.</w:t>
      </w:r>
    </w:p>
    <w:p w14:paraId="0678C853" w14:textId="4690968E" w:rsidR="00615D72" w:rsidRDefault="00615D72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eastAsia="Calibri" w:cs="Arial"/>
        </w:rPr>
      </w:pPr>
    </w:p>
    <w:p w14:paraId="64E71F5B" w14:textId="77777777" w:rsidR="00547922" w:rsidRDefault="00547922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eastAsia="Calibri" w:cs="Arial"/>
        </w:rPr>
      </w:pPr>
    </w:p>
    <w:p w14:paraId="79D158AD" w14:textId="6917141A" w:rsidR="001278EE" w:rsidRPr="00EB5A4E" w:rsidRDefault="001278EE" w:rsidP="00611F8F">
      <w:pPr>
        <w:spacing w:line="240" w:lineRule="auto"/>
        <w:textAlignment w:val="baseline"/>
        <w:rPr>
          <w:rFonts w:ascii="Century Gothic" w:eastAsia="Times New Roman" w:hAnsi="Century Gothic" w:cs="Times New Roman"/>
          <w:b/>
          <w:bCs/>
          <w:sz w:val="24"/>
          <w:szCs w:val="24"/>
        </w:rPr>
      </w:pPr>
      <w:r w:rsidRPr="00EB5A4E">
        <w:rPr>
          <w:rFonts w:ascii="Century Gothic" w:eastAsia="Times New Roman" w:hAnsi="Century Gothic" w:cs="Times New Roman"/>
          <w:b/>
          <w:bCs/>
          <w:sz w:val="24"/>
          <w:szCs w:val="24"/>
        </w:rPr>
        <w:t>Prayer</w:t>
      </w:r>
      <w:r w:rsidR="00EB5A4E">
        <w:rPr>
          <w:rFonts w:ascii="Century Gothic" w:eastAsia="Times New Roman" w:hAnsi="Century Gothic" w:cs="Times New Roman"/>
          <w:b/>
          <w:bCs/>
          <w:sz w:val="24"/>
          <w:szCs w:val="24"/>
        </w:rPr>
        <w:t>s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EB5A4E">
        <w:rPr>
          <w:rFonts w:ascii="Century Gothic" w:eastAsia="Times New Roman" w:hAnsi="Century Gothic" w:cs="Times New Roman"/>
          <w:b/>
          <w:bCs/>
          <w:sz w:val="24"/>
          <w:szCs w:val="24"/>
        </w:rPr>
        <w:t>of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EB5A4E">
        <w:rPr>
          <w:rFonts w:ascii="Century Gothic" w:eastAsia="Times New Roman" w:hAnsi="Century Gothic" w:cs="Times New Roman"/>
          <w:b/>
          <w:bCs/>
          <w:sz w:val="24"/>
          <w:szCs w:val="24"/>
        </w:rPr>
        <w:t>Intercession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</w:p>
    <w:p w14:paraId="634AD5C7" w14:textId="77777777" w:rsidR="00547922" w:rsidRPr="00EB5A4E" w:rsidRDefault="00547922" w:rsidP="00611F8F">
      <w:pPr>
        <w:spacing w:line="240" w:lineRule="auto"/>
        <w:textAlignment w:val="baseline"/>
        <w:rPr>
          <w:rFonts w:eastAsia="Times New Roman" w:cs="Times New Roman"/>
          <w:sz w:val="16"/>
          <w:szCs w:val="16"/>
        </w:rPr>
      </w:pPr>
    </w:p>
    <w:p w14:paraId="7CE5ECEB" w14:textId="4B030E7A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Lor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Go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reat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eav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arth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ing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visibl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visibl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our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ustain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if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h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old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n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armon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multipl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ar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nti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osmos,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D8721E7" w14:textId="6F87DA9A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ank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rais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sdom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kindnes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mercy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Gi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ourag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treng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llow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tness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arth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4122470" w14:textId="00D5856C" w:rsidR="001518CB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s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orl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m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know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121BD61" w14:textId="7E81E4B4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b/>
          <w:bCs/>
          <w:sz w:val="24"/>
          <w:szCs w:val="24"/>
        </w:rPr>
        <w:t>Lord,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hear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our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prayer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683904C9" w14:textId="77777777" w:rsidR="002E1AF8" w:rsidRPr="00A0485C" w:rsidRDefault="002E1AF8" w:rsidP="002E1AF8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27789640" w14:textId="468D1B7F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Lor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Jes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hrist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if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justic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eace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all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i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nity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om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rokennes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iv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eal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elp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ll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ow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efo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ru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repentan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ow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o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rea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rgiveness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7AF2C486" w14:textId="768D0FCA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B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i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ol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pirit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mel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ar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ear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onsum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rejudi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ride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6817AFA" w14:textId="4FDA26AD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whic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eparat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i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r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erfec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as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ea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i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ge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n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ha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a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ol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pirit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305786A3" w14:textId="53655855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b/>
          <w:bCs/>
          <w:sz w:val="24"/>
          <w:szCs w:val="24"/>
        </w:rPr>
        <w:t>Lord,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hear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our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prayer.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EFD2295" w14:textId="77777777" w:rsidR="002E1AF8" w:rsidRPr="00A0485C" w:rsidRDefault="002E1AF8" w:rsidP="002E1AF8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57B8A0D4" w14:textId="77777777" w:rsidR="006128FB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Mak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strumen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Go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gen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justi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eace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trength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ork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n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armon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etwe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eopl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ver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rac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ol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reed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nabl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respec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reatio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o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selves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m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er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o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umility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implic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joy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roug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Jes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hrist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rd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Amen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3B245CBE" w14:textId="61ABD64C" w:rsidR="000A351B" w:rsidRPr="00BC2128" w:rsidRDefault="00EB5A4E" w:rsidP="00611F8F">
      <w:pPr>
        <w:spacing w:line="240" w:lineRule="auto"/>
        <w:textAlignment w:val="baseline"/>
        <w:rPr>
          <w:rFonts w:eastAsia="Times New Roman" w:cs="Times New Roman"/>
          <w:i/>
          <w:iCs/>
        </w:rPr>
      </w:pPr>
      <w:r w:rsidRPr="00BC2128">
        <w:rPr>
          <w:rFonts w:eastAsia="Times New Roman" w:cs="Times New Roman"/>
          <w:i/>
          <w:iCs/>
        </w:rPr>
        <w:t>(Book</w:t>
      </w:r>
      <w:r w:rsidR="006128FB" w:rsidRPr="00BC2128">
        <w:rPr>
          <w:rFonts w:eastAsia="Times New Roman" w:cs="Times New Roman"/>
          <w:i/>
          <w:iCs/>
        </w:rPr>
        <w:t xml:space="preserve"> </w:t>
      </w:r>
      <w:r w:rsidRPr="00BC2128">
        <w:rPr>
          <w:rFonts w:eastAsia="Times New Roman" w:cs="Times New Roman"/>
          <w:i/>
          <w:iCs/>
        </w:rPr>
        <w:t>of</w:t>
      </w:r>
      <w:r w:rsidR="006128FB" w:rsidRPr="00BC2128">
        <w:rPr>
          <w:rFonts w:eastAsia="Times New Roman" w:cs="Times New Roman"/>
          <w:i/>
          <w:iCs/>
        </w:rPr>
        <w:t xml:space="preserve"> </w:t>
      </w:r>
      <w:r w:rsidRPr="00BC2128">
        <w:rPr>
          <w:rFonts w:eastAsia="Times New Roman" w:cs="Times New Roman"/>
          <w:i/>
          <w:iCs/>
        </w:rPr>
        <w:t>Common</w:t>
      </w:r>
      <w:r w:rsidR="006128FB" w:rsidRPr="00BC2128">
        <w:rPr>
          <w:rFonts w:eastAsia="Times New Roman" w:cs="Times New Roman"/>
          <w:i/>
          <w:iCs/>
        </w:rPr>
        <w:t xml:space="preserve"> </w:t>
      </w:r>
      <w:r w:rsidRPr="00BC2128">
        <w:rPr>
          <w:rFonts w:eastAsia="Times New Roman" w:cs="Times New Roman"/>
          <w:i/>
          <w:iCs/>
        </w:rPr>
        <w:t>Worship</w:t>
      </w:r>
      <w:r w:rsidR="00830523" w:rsidRPr="00BC2128">
        <w:rPr>
          <w:rFonts w:eastAsia="Times New Roman" w:cs="Times New Roman"/>
          <w:i/>
          <w:iCs/>
        </w:rPr>
        <w:t>, Prayer of Inter</w:t>
      </w:r>
      <w:r w:rsidR="00087C33" w:rsidRPr="00BC2128">
        <w:rPr>
          <w:rFonts w:eastAsia="Times New Roman" w:cs="Times New Roman"/>
          <w:i/>
          <w:iCs/>
        </w:rPr>
        <w:t>cession #1</w:t>
      </w:r>
      <w:r w:rsidR="006128FB" w:rsidRPr="00BC2128">
        <w:rPr>
          <w:rFonts w:eastAsia="Times New Roman" w:cs="Times New Roman"/>
          <w:i/>
          <w:iCs/>
        </w:rPr>
        <w:t xml:space="preserve">, </w:t>
      </w:r>
      <w:r w:rsidRPr="00BC2128">
        <w:rPr>
          <w:rFonts w:eastAsia="Times New Roman" w:cs="Times New Roman"/>
          <w:i/>
          <w:iCs/>
        </w:rPr>
        <w:t>p.</w:t>
      </w:r>
      <w:r w:rsidR="006128FB" w:rsidRPr="00BC2128">
        <w:rPr>
          <w:rFonts w:eastAsia="Times New Roman" w:cs="Times New Roman"/>
          <w:i/>
          <w:iCs/>
        </w:rPr>
        <w:t xml:space="preserve"> </w:t>
      </w:r>
      <w:r w:rsidRPr="00BC2128">
        <w:rPr>
          <w:rFonts w:eastAsia="Times New Roman" w:cs="Times New Roman"/>
          <w:i/>
          <w:iCs/>
        </w:rPr>
        <w:t>616</w:t>
      </w:r>
      <w:r w:rsidR="00087C33" w:rsidRPr="00BC2128">
        <w:rPr>
          <w:rFonts w:eastAsia="Times New Roman" w:cs="Times New Roman"/>
          <w:i/>
          <w:iCs/>
        </w:rPr>
        <w:t>; From 2013 Busan Assembly of the World Council of Church</w:t>
      </w:r>
      <w:r w:rsidR="008A2118">
        <w:rPr>
          <w:rFonts w:eastAsia="Times New Roman" w:cs="Times New Roman"/>
          <w:i/>
          <w:iCs/>
        </w:rPr>
        <w:t>es</w:t>
      </w:r>
      <w:r w:rsidR="00087C33" w:rsidRPr="00BC2128">
        <w:rPr>
          <w:rFonts w:eastAsia="Times New Roman" w:cs="Times New Roman"/>
          <w:i/>
          <w:iCs/>
        </w:rPr>
        <w:t>.</w:t>
      </w:r>
      <w:r w:rsidRPr="00BC2128">
        <w:rPr>
          <w:rFonts w:eastAsia="Times New Roman" w:cs="Times New Roman"/>
          <w:i/>
          <w:iCs/>
        </w:rPr>
        <w:t>)</w:t>
      </w:r>
    </w:p>
    <w:p w14:paraId="085BE45F" w14:textId="77777777" w:rsidR="000A351B" w:rsidRPr="00BC2128" w:rsidRDefault="000A351B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</w:p>
    <w:p w14:paraId="2A6DAC64" w14:textId="77777777" w:rsidR="006128FB" w:rsidRPr="00BC2128" w:rsidRDefault="006128FB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</w:p>
    <w:p w14:paraId="70E6E6D7" w14:textId="49803C21" w:rsidR="00EB5A4E" w:rsidRPr="00BC2128" w:rsidRDefault="00172E45" w:rsidP="00611F8F">
      <w:pPr>
        <w:spacing w:line="240" w:lineRule="auto"/>
        <w:textAlignment w:val="baseline"/>
        <w:rPr>
          <w:rFonts w:ascii="Century Gothic" w:eastAsia="Times New Roman" w:hAnsi="Century Gothic" w:cs="Times New Roman"/>
          <w:b/>
          <w:bCs/>
          <w:sz w:val="24"/>
          <w:szCs w:val="24"/>
        </w:rPr>
      </w:pPr>
      <w:r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>Prayers</w:t>
      </w:r>
      <w:r w:rsidR="006128FB"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>for</w:t>
      </w:r>
      <w:r w:rsidR="006128FB"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>Various</w:t>
      </w:r>
      <w:r w:rsidR="006128FB"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>Occasions</w:t>
      </w:r>
    </w:p>
    <w:p w14:paraId="521900FD" w14:textId="77777777" w:rsidR="00C47B51" w:rsidRPr="00BC2128" w:rsidRDefault="00C47B51" w:rsidP="00611F8F">
      <w:pPr>
        <w:spacing w:line="240" w:lineRule="auto"/>
        <w:textAlignment w:val="baseline"/>
        <w:rPr>
          <w:rFonts w:eastAsia="Times New Roman" w:cs="Times New Roman"/>
          <w:b/>
          <w:bCs/>
          <w:sz w:val="24"/>
          <w:szCs w:val="24"/>
        </w:rPr>
      </w:pPr>
    </w:p>
    <w:p w14:paraId="4431F65B" w14:textId="3C52DF95" w:rsidR="00172E45" w:rsidRPr="00BC2128" w:rsidRDefault="00172E45" w:rsidP="00611F8F">
      <w:pPr>
        <w:spacing w:line="240" w:lineRule="auto"/>
        <w:textAlignment w:val="baseline"/>
        <w:rPr>
          <w:rFonts w:eastAsia="Times New Roman" w:cs="Times New Roman"/>
          <w:b/>
          <w:bCs/>
          <w:sz w:val="24"/>
          <w:szCs w:val="24"/>
        </w:rPr>
      </w:pPr>
      <w:r w:rsidRPr="00BC2128">
        <w:rPr>
          <w:rFonts w:eastAsia="Times New Roman" w:cs="Times New Roman"/>
          <w:b/>
          <w:bCs/>
          <w:sz w:val="24"/>
          <w:szCs w:val="24"/>
        </w:rPr>
        <w:t>Social</w:t>
      </w:r>
      <w:r w:rsidR="006128FB" w:rsidRPr="00BC2128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BC2128">
        <w:rPr>
          <w:rFonts w:eastAsia="Times New Roman" w:cs="Times New Roman"/>
          <w:b/>
          <w:bCs/>
          <w:sz w:val="24"/>
          <w:szCs w:val="24"/>
        </w:rPr>
        <w:t>Justice</w:t>
      </w:r>
    </w:p>
    <w:p w14:paraId="6613D7C6" w14:textId="509A40BC" w:rsidR="006128FB" w:rsidRPr="00EB5A4E" w:rsidRDefault="00172E45" w:rsidP="006128FB">
      <w:pPr>
        <w:spacing w:line="240" w:lineRule="auto"/>
        <w:textAlignment w:val="baseline"/>
        <w:rPr>
          <w:rFonts w:eastAsia="Times New Roman" w:cs="Times New Roman"/>
          <w:i/>
          <w:iCs/>
          <w:sz w:val="24"/>
          <w:szCs w:val="24"/>
        </w:rPr>
      </w:pPr>
      <w:r w:rsidRPr="00BC2128">
        <w:rPr>
          <w:rFonts w:eastAsia="Times New Roman" w:cs="Times New Roman"/>
          <w:sz w:val="24"/>
          <w:szCs w:val="24"/>
        </w:rPr>
        <w:t>Grant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O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God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that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your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holy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and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life-giving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Spirit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may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so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mov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every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human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heart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that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th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barrier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which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divid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u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may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crumble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suspicion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disappear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and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hatred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cease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and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that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with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our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division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healed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w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might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liv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in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justic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and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peace;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through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your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Son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Jesu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Christ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our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Lord.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b/>
          <w:bCs/>
          <w:sz w:val="24"/>
          <w:szCs w:val="24"/>
        </w:rPr>
        <w:t>Amen.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="006128FB" w:rsidRPr="00BC2128">
        <w:rPr>
          <w:rFonts w:eastAsia="Times New Roman" w:cs="Times New Roman"/>
          <w:i/>
          <w:iCs/>
        </w:rPr>
        <w:t>(Book of Common Worship,</w:t>
      </w:r>
      <w:r w:rsidR="00DB15D0" w:rsidRPr="00BC2128">
        <w:rPr>
          <w:rFonts w:eastAsia="Times New Roman" w:cs="Times New Roman"/>
          <w:i/>
          <w:iCs/>
        </w:rPr>
        <w:t xml:space="preserve"> For Social Justice, </w:t>
      </w:r>
      <w:r w:rsidR="004231BB" w:rsidRPr="00BC2128">
        <w:rPr>
          <w:rFonts w:eastAsia="Times New Roman" w:cs="Times New Roman"/>
          <w:i/>
          <w:iCs/>
        </w:rPr>
        <w:t>#1,</w:t>
      </w:r>
      <w:r w:rsidR="006128FB" w:rsidRPr="00BC2128">
        <w:rPr>
          <w:rFonts w:eastAsia="Times New Roman" w:cs="Times New Roman"/>
          <w:i/>
          <w:iCs/>
        </w:rPr>
        <w:t xml:space="preserve"> pp. 629, 630)</w:t>
      </w:r>
    </w:p>
    <w:p w14:paraId="55E007F9" w14:textId="2249C1E4" w:rsidR="00172E45" w:rsidRPr="00172E45" w:rsidRDefault="00172E45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</w:p>
    <w:p w14:paraId="0E9EBBD1" w14:textId="4C35631B" w:rsidR="00172E45" w:rsidRPr="00172E45" w:rsidRDefault="006128FB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 </w:t>
      </w:r>
    </w:p>
    <w:p w14:paraId="50F00D2A" w14:textId="5B681416" w:rsidR="00C47B51" w:rsidRPr="00CD01A7" w:rsidRDefault="00172E45" w:rsidP="00C47B51">
      <w:pPr>
        <w:spacing w:line="240" w:lineRule="auto"/>
        <w:textAlignment w:val="baseline"/>
        <w:rPr>
          <w:rFonts w:eastAsia="Times New Roman" w:cs="Times New Roman"/>
          <w:i/>
          <w:iCs/>
        </w:rPr>
      </w:pPr>
      <w:r w:rsidRPr="00172E45">
        <w:rPr>
          <w:rFonts w:eastAsia="Times New Roman" w:cs="Times New Roman"/>
          <w:sz w:val="24"/>
          <w:szCs w:val="24"/>
        </w:rPr>
        <w:t>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Go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bou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oge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a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commo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life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Help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us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mids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struggl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justi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ruth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confron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ano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withou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hatr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bitterness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work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oge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wi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mutual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forbearanc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nd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respect;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rough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Jesu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hrist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Lord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b/>
          <w:bCs/>
          <w:sz w:val="24"/>
          <w:szCs w:val="24"/>
        </w:rPr>
        <w:t>Amen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(Book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of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Common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Worship</w:t>
      </w:r>
      <w:r w:rsidR="006128FB" w:rsidRPr="00CD01A7">
        <w:rPr>
          <w:rFonts w:eastAsia="Times New Roman" w:cs="Times New Roman"/>
          <w:i/>
          <w:iCs/>
        </w:rPr>
        <w:t xml:space="preserve">, </w:t>
      </w:r>
      <w:r w:rsidR="004231BB" w:rsidRPr="00CD01A7">
        <w:rPr>
          <w:rFonts w:eastAsia="Times New Roman" w:cs="Times New Roman"/>
          <w:i/>
          <w:iCs/>
        </w:rPr>
        <w:t xml:space="preserve">For Social Justice, #1, </w:t>
      </w:r>
      <w:r w:rsidR="00C47B51" w:rsidRPr="00CD01A7">
        <w:rPr>
          <w:rFonts w:eastAsia="Times New Roman" w:cs="Times New Roman"/>
          <w:i/>
          <w:iCs/>
        </w:rPr>
        <w:t>p.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629)</w:t>
      </w:r>
    </w:p>
    <w:p w14:paraId="0BD101A3" w14:textId="3C62E8FF" w:rsidR="00172E45" w:rsidRPr="00CD01A7" w:rsidRDefault="00172E45" w:rsidP="00611F8F">
      <w:pPr>
        <w:spacing w:line="240" w:lineRule="auto"/>
        <w:textAlignment w:val="baseline"/>
        <w:rPr>
          <w:rFonts w:eastAsia="Times New Roman" w:cs="Times New Roman"/>
          <w:b/>
          <w:bCs/>
          <w:sz w:val="24"/>
          <w:szCs w:val="24"/>
        </w:rPr>
      </w:pPr>
      <w:r w:rsidRPr="00CD01A7">
        <w:rPr>
          <w:rFonts w:eastAsia="Times New Roman" w:cs="Times New Roman"/>
          <w:b/>
          <w:bCs/>
          <w:sz w:val="24"/>
          <w:szCs w:val="24"/>
        </w:rPr>
        <w:lastRenderedPageBreak/>
        <w:t>Racial</w:t>
      </w:r>
      <w:r w:rsidR="006128FB" w:rsidRPr="00CD01A7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CD01A7">
        <w:rPr>
          <w:rFonts w:eastAsia="Times New Roman" w:cs="Times New Roman"/>
          <w:b/>
          <w:bCs/>
          <w:sz w:val="24"/>
          <w:szCs w:val="24"/>
        </w:rPr>
        <w:t>and</w:t>
      </w:r>
      <w:r w:rsidR="006128FB" w:rsidRPr="00CD01A7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CD01A7">
        <w:rPr>
          <w:rFonts w:eastAsia="Times New Roman" w:cs="Times New Roman"/>
          <w:b/>
          <w:bCs/>
          <w:sz w:val="24"/>
          <w:szCs w:val="24"/>
        </w:rPr>
        <w:t>Cultural</w:t>
      </w:r>
      <w:r w:rsidR="006128FB" w:rsidRPr="00CD01A7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CD01A7">
        <w:rPr>
          <w:rFonts w:eastAsia="Times New Roman" w:cs="Times New Roman"/>
          <w:b/>
          <w:bCs/>
          <w:sz w:val="24"/>
          <w:szCs w:val="24"/>
        </w:rPr>
        <w:t>Diversity</w:t>
      </w:r>
    </w:p>
    <w:p w14:paraId="28541FB1" w14:textId="6229E446" w:rsidR="00172E45" w:rsidRPr="00CD01A7" w:rsidRDefault="00172E45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D01A7">
        <w:rPr>
          <w:rFonts w:eastAsia="Times New Roman" w:cs="Times New Roman"/>
          <w:sz w:val="24"/>
          <w:szCs w:val="24"/>
        </w:rPr>
        <w:t>God,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reated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ll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peopl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in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image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W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ank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fo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stonishing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variety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f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race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nd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ulture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in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i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world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Enrich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live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by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ever-widening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ircle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f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friendship,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nd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show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u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presenc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in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os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who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diffe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most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from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us,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until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knowledg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f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lov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i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mad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perfect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</w:p>
    <w:p w14:paraId="5F7AAD6A" w14:textId="642BFCF7" w:rsidR="00C47B51" w:rsidRPr="006128FB" w:rsidRDefault="00172E45" w:rsidP="00C47B51">
      <w:pPr>
        <w:spacing w:line="240" w:lineRule="auto"/>
        <w:textAlignment w:val="baseline"/>
        <w:rPr>
          <w:rFonts w:eastAsia="Times New Roman" w:cs="Times New Roman"/>
          <w:i/>
          <w:iCs/>
        </w:rPr>
      </w:pPr>
      <w:r w:rsidRPr="00CD01A7">
        <w:rPr>
          <w:rFonts w:eastAsia="Times New Roman" w:cs="Times New Roman"/>
          <w:sz w:val="24"/>
          <w:szCs w:val="24"/>
        </w:rPr>
        <w:t>in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lov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fo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ll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hildren;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rough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Son,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Jesu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hrist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Lord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b/>
          <w:bCs/>
          <w:sz w:val="24"/>
          <w:szCs w:val="24"/>
        </w:rPr>
        <w:t>Amen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(Book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of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Common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Worship</w:t>
      </w:r>
      <w:r w:rsidR="006128FB" w:rsidRPr="00CD01A7">
        <w:rPr>
          <w:rFonts w:eastAsia="Times New Roman" w:cs="Times New Roman"/>
          <w:i/>
          <w:iCs/>
        </w:rPr>
        <w:t>,</w:t>
      </w:r>
      <w:r w:rsidR="004231BB" w:rsidRPr="00CD01A7">
        <w:rPr>
          <w:rFonts w:eastAsia="Times New Roman" w:cs="Times New Roman"/>
          <w:i/>
          <w:iCs/>
        </w:rPr>
        <w:t xml:space="preserve"> For Racial and Cultural Diversity</w:t>
      </w:r>
      <w:r w:rsidR="005D54CE" w:rsidRPr="00CD01A7">
        <w:rPr>
          <w:rFonts w:eastAsia="Times New Roman" w:cs="Times New Roman"/>
          <w:i/>
          <w:iCs/>
        </w:rPr>
        <w:t xml:space="preserve"> #</w:t>
      </w:r>
      <w:r w:rsidR="004231BB" w:rsidRPr="00CD01A7">
        <w:rPr>
          <w:rFonts w:eastAsia="Times New Roman" w:cs="Times New Roman"/>
          <w:i/>
          <w:iCs/>
        </w:rPr>
        <w:t xml:space="preserve">1, </w:t>
      </w:r>
      <w:r w:rsidR="00C47B51" w:rsidRPr="00CD01A7">
        <w:rPr>
          <w:rFonts w:eastAsia="Times New Roman" w:cs="Times New Roman"/>
          <w:i/>
          <w:iCs/>
        </w:rPr>
        <w:t>p</w:t>
      </w:r>
      <w:r w:rsidR="0096271C" w:rsidRPr="00CD01A7">
        <w:rPr>
          <w:rFonts w:eastAsia="Times New Roman" w:cs="Times New Roman"/>
          <w:i/>
          <w:iCs/>
        </w:rPr>
        <w:t>.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630)</w:t>
      </w:r>
    </w:p>
    <w:p w14:paraId="0D3A4629" w14:textId="7CF7BE65" w:rsidR="00615D72" w:rsidRPr="007F11B0" w:rsidRDefault="00615D72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eastAsia="Calibri" w:cs="Arial"/>
          <w:sz w:val="24"/>
          <w:szCs w:val="24"/>
        </w:rPr>
      </w:pPr>
    </w:p>
    <w:p w14:paraId="67A04C02" w14:textId="77777777" w:rsidR="0022423C" w:rsidRPr="007F11B0" w:rsidRDefault="0022423C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739A744F" w14:textId="61C87FF3" w:rsidR="00367759" w:rsidRPr="00367759" w:rsidRDefault="00367759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/>
          <w:b/>
          <w:bCs/>
          <w:sz w:val="24"/>
          <w:szCs w:val="24"/>
        </w:rPr>
      </w:pPr>
      <w:r w:rsidRPr="00367759">
        <w:rPr>
          <w:rFonts w:ascii="Century Gothic" w:hAnsi="Century Gothic"/>
          <w:b/>
          <w:bCs/>
          <w:sz w:val="24"/>
          <w:szCs w:val="24"/>
        </w:rPr>
        <w:t>A</w:t>
      </w:r>
      <w:r w:rsidR="006128FB">
        <w:rPr>
          <w:rFonts w:ascii="Century Gothic" w:hAnsi="Century Gothic"/>
          <w:b/>
          <w:bCs/>
          <w:sz w:val="24"/>
          <w:szCs w:val="24"/>
        </w:rPr>
        <w:t xml:space="preserve"> </w:t>
      </w:r>
      <w:r w:rsidRPr="00367759">
        <w:rPr>
          <w:rFonts w:ascii="Century Gothic" w:hAnsi="Century Gothic"/>
          <w:b/>
          <w:bCs/>
          <w:sz w:val="24"/>
          <w:szCs w:val="24"/>
        </w:rPr>
        <w:t>Sending/Charge</w:t>
      </w:r>
      <w:r w:rsidR="006128FB">
        <w:rPr>
          <w:rFonts w:ascii="Century Gothic" w:hAnsi="Century Gothic"/>
          <w:b/>
          <w:bCs/>
          <w:sz w:val="24"/>
          <w:szCs w:val="24"/>
        </w:rPr>
        <w:t xml:space="preserve"> </w:t>
      </w:r>
      <w:r w:rsidRPr="00367759">
        <w:rPr>
          <w:rFonts w:ascii="Century Gothic" w:hAnsi="Century Gothic"/>
          <w:b/>
          <w:bCs/>
          <w:sz w:val="24"/>
          <w:szCs w:val="24"/>
        </w:rPr>
        <w:t>to</w:t>
      </w:r>
      <w:r w:rsidR="006128FB">
        <w:rPr>
          <w:rFonts w:ascii="Century Gothic" w:hAnsi="Century Gothic"/>
          <w:b/>
          <w:bCs/>
          <w:sz w:val="24"/>
          <w:szCs w:val="24"/>
        </w:rPr>
        <w:t xml:space="preserve"> </w:t>
      </w:r>
      <w:r w:rsidRPr="00367759">
        <w:rPr>
          <w:rFonts w:ascii="Century Gothic" w:hAnsi="Century Gothic"/>
          <w:b/>
          <w:bCs/>
          <w:sz w:val="24"/>
          <w:szCs w:val="24"/>
        </w:rPr>
        <w:t>the</w:t>
      </w:r>
      <w:r w:rsidR="006128FB">
        <w:rPr>
          <w:rFonts w:ascii="Century Gothic" w:hAnsi="Century Gothic"/>
          <w:b/>
          <w:bCs/>
          <w:sz w:val="24"/>
          <w:szCs w:val="24"/>
        </w:rPr>
        <w:t xml:space="preserve"> </w:t>
      </w:r>
      <w:r w:rsidRPr="00367759">
        <w:rPr>
          <w:rFonts w:ascii="Century Gothic" w:hAnsi="Century Gothic"/>
          <w:b/>
          <w:bCs/>
          <w:sz w:val="24"/>
          <w:szCs w:val="24"/>
        </w:rPr>
        <w:t>People</w:t>
      </w:r>
    </w:p>
    <w:p w14:paraId="49BDBCB6" w14:textId="77777777" w:rsidR="00367759" w:rsidRPr="0096271C" w:rsidRDefault="00367759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/>
          <w:sz w:val="16"/>
          <w:szCs w:val="16"/>
        </w:rPr>
      </w:pPr>
    </w:p>
    <w:p w14:paraId="50AF4ADB" w14:textId="661B9569" w:rsidR="0022423C" w:rsidRDefault="00367759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sz w:val="24"/>
          <w:szCs w:val="24"/>
        </w:rPr>
      </w:pPr>
      <w:r w:rsidRPr="00367759">
        <w:rPr>
          <w:sz w:val="24"/>
          <w:szCs w:val="24"/>
        </w:rPr>
        <w:t>Go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out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into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world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in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peace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av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courage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old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onto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what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is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good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return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no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on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evil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for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evil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strengthen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faint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earted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support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weak,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and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elp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suffering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onor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all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people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lov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and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serv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Lord,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rejoicing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in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power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of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oly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Spirit.</w:t>
      </w:r>
    </w:p>
    <w:p w14:paraId="60B40693" w14:textId="2232F3A9" w:rsidR="00D801C7" w:rsidRPr="006967D6" w:rsidRDefault="00D801C7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8"/>
          <w:szCs w:val="28"/>
        </w:rPr>
      </w:pPr>
      <w:r>
        <w:rPr>
          <w:b/>
          <w:bCs/>
          <w:sz w:val="24"/>
          <w:szCs w:val="24"/>
        </w:rPr>
        <w:t>Amen. Thanks be to God.</w:t>
      </w:r>
    </w:p>
    <w:p w14:paraId="3EA56DB5" w14:textId="66215724" w:rsidR="0022423C" w:rsidRDefault="0022423C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38329200" w14:textId="77777777" w:rsidR="00B34993" w:rsidRDefault="00B34993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1CAD7220" w14:textId="6AA2E1F1" w:rsidR="000D1245" w:rsidRPr="00FF098C" w:rsidRDefault="00175319" w:rsidP="00611F8F">
      <w:pPr>
        <w:spacing w:line="240" w:lineRule="auto"/>
        <w:textAlignment w:val="baseline"/>
        <w:rPr>
          <w:rFonts w:ascii="Century Gothic" w:eastAsia="Times New Roman" w:hAnsi="Century Gothic" w:cs="Times New Roman"/>
          <w:b/>
          <w:bCs/>
          <w:sz w:val="24"/>
          <w:szCs w:val="24"/>
          <w:lang w:val="es-US"/>
        </w:rPr>
      </w:pPr>
      <w:r w:rsidRPr="00FF098C">
        <w:rPr>
          <w:rFonts w:ascii="Century Gothic" w:eastAsia="Times New Roman" w:hAnsi="Century Gothic" w:cs="Times New Roman"/>
          <w:b/>
          <w:bCs/>
          <w:sz w:val="24"/>
          <w:szCs w:val="24"/>
          <w:lang w:val="es-US"/>
        </w:rPr>
        <w:t>Blessing</w:t>
      </w:r>
      <w:r w:rsidR="006128FB" w:rsidRPr="00FF098C">
        <w:rPr>
          <w:rFonts w:ascii="Century Gothic" w:eastAsia="Times New Roman" w:hAnsi="Century Gothic" w:cs="Times New Roman"/>
          <w:b/>
          <w:bCs/>
          <w:sz w:val="24"/>
          <w:szCs w:val="24"/>
          <w:lang w:val="es-US"/>
        </w:rPr>
        <w:t xml:space="preserve"> </w:t>
      </w:r>
    </w:p>
    <w:p w14:paraId="560CDEE3" w14:textId="77777777" w:rsidR="00250629" w:rsidRPr="004A36DB" w:rsidRDefault="00250629" w:rsidP="00611F8F">
      <w:pPr>
        <w:spacing w:line="240" w:lineRule="auto"/>
        <w:textAlignment w:val="baseline"/>
        <w:rPr>
          <w:rFonts w:eastAsia="Times New Roman" w:cs="Times New Roman"/>
          <w:sz w:val="16"/>
          <w:szCs w:val="16"/>
          <w:lang w:val="es-US"/>
        </w:rPr>
      </w:pPr>
    </w:p>
    <w:p w14:paraId="61F21612" w14:textId="23B46A57" w:rsidR="00175319" w:rsidRPr="00D016CE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  <w:lang w:val="es-US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Qu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el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Dio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d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justici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no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conduzc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</w:p>
    <w:p w14:paraId="1F459E50" w14:textId="0D2F9685" w:rsidR="00175319" w:rsidRPr="00D016CE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  <w:lang w:val="es-US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en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medio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d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furi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d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o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mares.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 </w:t>
      </w:r>
    </w:p>
    <w:p w14:paraId="4CD71A82" w14:textId="3645668E" w:rsidR="00175319" w:rsidRPr="004A36DB" w:rsidRDefault="006128FB" w:rsidP="00611F8F">
      <w:pPr>
        <w:spacing w:line="240" w:lineRule="auto"/>
        <w:textAlignment w:val="baseline"/>
        <w:rPr>
          <w:rFonts w:eastAsia="Times New Roman" w:cs="Times New Roman"/>
          <w:sz w:val="16"/>
          <w:szCs w:val="16"/>
          <w:lang w:val="es-US"/>
        </w:rPr>
      </w:pPr>
      <w:r>
        <w:rPr>
          <w:rFonts w:eastAsia="Times New Roman" w:cs="Times New Roman"/>
          <w:sz w:val="16"/>
          <w:szCs w:val="16"/>
          <w:lang w:val="es-US"/>
        </w:rPr>
        <w:t xml:space="preserve"> </w:t>
      </w:r>
    </w:p>
    <w:p w14:paraId="7320D6F3" w14:textId="10755319" w:rsidR="00175319" w:rsidRPr="00D016CE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  <w:lang w:val="es-US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Qu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el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Cristo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solidario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</w:p>
    <w:p w14:paraId="4DE30D6E" w14:textId="6C91FF38" w:rsidR="00175319" w:rsidRPr="00D016CE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  <w:lang w:val="es-US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renuev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fuerz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d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nuestro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sueños.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</w:p>
    <w:p w14:paraId="1A871732" w14:textId="659DEEE2" w:rsidR="00547922" w:rsidRPr="004A36DB" w:rsidRDefault="006128FB" w:rsidP="00547922">
      <w:pPr>
        <w:spacing w:line="240" w:lineRule="auto"/>
        <w:textAlignment w:val="baseline"/>
        <w:rPr>
          <w:rFonts w:eastAsia="Times New Roman" w:cs="Times New Roman"/>
          <w:sz w:val="16"/>
          <w:szCs w:val="16"/>
          <w:lang w:val="es-US"/>
        </w:rPr>
      </w:pPr>
      <w:r>
        <w:rPr>
          <w:rFonts w:eastAsia="Times New Roman" w:cs="Times New Roman"/>
          <w:sz w:val="16"/>
          <w:szCs w:val="16"/>
          <w:lang w:val="es-US"/>
        </w:rPr>
        <w:t xml:space="preserve"> </w:t>
      </w:r>
    </w:p>
    <w:p w14:paraId="4B9191A9" w14:textId="0E8A4083" w:rsidR="00175319" w:rsidRPr="00D016CE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  <w:lang w:val="es-US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Qu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el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Espíritu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Santo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no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guí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agua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tranquila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</w:p>
    <w:p w14:paraId="22B94738" w14:textId="0DCD4EDE" w:rsidR="006128FB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dond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rein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justicia,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solidaridad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y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paz.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Amén.</w:t>
      </w:r>
    </w:p>
    <w:p w14:paraId="1EBAC451" w14:textId="5DF41CD8" w:rsidR="00175319" w:rsidRPr="006128FB" w:rsidRDefault="00CD01A7" w:rsidP="00611F8F">
      <w:pPr>
        <w:spacing w:line="240" w:lineRule="auto"/>
        <w:textAlignment w:val="baseline"/>
        <w:rPr>
          <w:rFonts w:eastAsia="Times New Roman" w:cs="Times New Roman"/>
          <w:i/>
          <w:iCs/>
          <w:sz w:val="28"/>
          <w:szCs w:val="28"/>
        </w:rPr>
      </w:pPr>
      <w:r>
        <w:rPr>
          <w:rFonts w:eastAsia="Times New Roman" w:cs="Times New Roman"/>
          <w:i/>
          <w:iCs/>
        </w:rPr>
        <w:t>(</w:t>
      </w:r>
      <w:r w:rsidR="00175319" w:rsidRPr="00F047A2">
        <w:rPr>
          <w:rFonts w:eastAsia="Times New Roman" w:cs="Times New Roman"/>
          <w:i/>
          <w:iCs/>
        </w:rPr>
        <w:t>REC</w:t>
      </w:r>
      <w:r w:rsidR="00F047A2">
        <w:rPr>
          <w:rFonts w:eastAsia="Times New Roman" w:cs="Times New Roman"/>
          <w:i/>
          <w:iCs/>
        </w:rPr>
        <w:t xml:space="preserve"> – Red Crearte, a liturgical network of Latin American Christian</w:t>
      </w:r>
      <w:r>
        <w:rPr>
          <w:rFonts w:eastAsia="Times New Roman" w:cs="Times New Roman"/>
          <w:i/>
          <w:iCs/>
        </w:rPr>
        <w:t>s)</w:t>
      </w:r>
    </w:p>
    <w:p w14:paraId="0DB9F86B" w14:textId="77777777" w:rsidR="00547922" w:rsidRDefault="00547922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</w:p>
    <w:p w14:paraId="649F1BB6" w14:textId="11DA02B9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M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Go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justi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lea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46F70E5A" w14:textId="086C3A96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throug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umultuo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seas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EEE687E" w14:textId="77312442" w:rsidR="00547922" w:rsidRPr="004A36DB" w:rsidRDefault="006128FB" w:rsidP="00547922">
      <w:pPr>
        <w:spacing w:line="240" w:lineRule="auto"/>
        <w:textAlignment w:val="baseline"/>
        <w:rPr>
          <w:rFonts w:eastAsia="Times New Roman" w:cs="Times New Roman"/>
          <w:sz w:val="16"/>
          <w:szCs w:val="16"/>
        </w:rPr>
      </w:pPr>
      <w:r>
        <w:rPr>
          <w:rFonts w:eastAsia="Times New Roman" w:cs="Times New Roman"/>
          <w:sz w:val="16"/>
          <w:szCs w:val="16"/>
        </w:rPr>
        <w:t xml:space="preserve"> </w:t>
      </w:r>
    </w:p>
    <w:p w14:paraId="6B2B5C6C" w14:textId="702485AB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M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Chris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wh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cam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dwe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amo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79859357" w14:textId="1DB2DE08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renew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streng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dreams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14727768" w14:textId="0300E1FD" w:rsidR="00547922" w:rsidRPr="004A36DB" w:rsidRDefault="006128FB" w:rsidP="00547922">
      <w:pPr>
        <w:spacing w:line="240" w:lineRule="auto"/>
        <w:textAlignment w:val="baseline"/>
        <w:rPr>
          <w:rFonts w:eastAsia="Times New Roman" w:cs="Times New Roman"/>
          <w:sz w:val="16"/>
          <w:szCs w:val="16"/>
        </w:rPr>
      </w:pPr>
      <w:r>
        <w:rPr>
          <w:rFonts w:eastAsia="Times New Roman" w:cs="Times New Roman"/>
          <w:sz w:val="16"/>
          <w:szCs w:val="16"/>
        </w:rPr>
        <w:t xml:space="preserve"> </w:t>
      </w:r>
    </w:p>
    <w:p w14:paraId="065B7B92" w14:textId="0AEBEE41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M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Hol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Spiri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guid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sti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waters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7EA038A6" w14:textId="6161284A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whe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justic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solidarity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pea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reign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Amen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74D532E5" w14:textId="6C1DA898" w:rsidR="00F341C8" w:rsidRPr="006128FB" w:rsidRDefault="00F341C8" w:rsidP="00F341C8">
      <w:pPr>
        <w:spacing w:line="240" w:lineRule="auto"/>
        <w:textAlignment w:val="baseline"/>
        <w:rPr>
          <w:rFonts w:eastAsia="Times New Roman" w:cs="Times New Roman"/>
          <w:i/>
          <w:iCs/>
        </w:rPr>
      </w:pPr>
      <w:r w:rsidRPr="00CD01A7">
        <w:rPr>
          <w:rFonts w:eastAsia="Times New Roman" w:cs="Times New Roman"/>
          <w:i/>
          <w:iCs/>
        </w:rPr>
        <w:t>(Book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Pr="00CD01A7">
        <w:rPr>
          <w:rFonts w:eastAsia="Times New Roman" w:cs="Times New Roman"/>
          <w:i/>
          <w:iCs/>
        </w:rPr>
        <w:t>of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Pr="00CD01A7">
        <w:rPr>
          <w:rFonts w:eastAsia="Times New Roman" w:cs="Times New Roman"/>
          <w:i/>
          <w:iCs/>
        </w:rPr>
        <w:t>Common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Pr="00CD01A7">
        <w:rPr>
          <w:rFonts w:eastAsia="Times New Roman" w:cs="Times New Roman"/>
          <w:i/>
          <w:iCs/>
        </w:rPr>
        <w:t>Worship</w:t>
      </w:r>
      <w:r w:rsidR="006128FB" w:rsidRPr="00CD01A7">
        <w:rPr>
          <w:rFonts w:eastAsia="Times New Roman" w:cs="Times New Roman"/>
          <w:i/>
          <w:iCs/>
        </w:rPr>
        <w:t>,</w:t>
      </w:r>
      <w:r w:rsidR="0040634C">
        <w:rPr>
          <w:rFonts w:eastAsia="Times New Roman" w:cs="Times New Roman"/>
          <w:i/>
          <w:iCs/>
        </w:rPr>
        <w:t xml:space="preserve"> </w:t>
      </w:r>
      <w:r w:rsidR="00F047A2" w:rsidRPr="00CD01A7">
        <w:rPr>
          <w:rFonts w:eastAsia="Times New Roman" w:cs="Times New Roman"/>
          <w:i/>
          <w:iCs/>
        </w:rPr>
        <w:t>Blessing</w:t>
      </w:r>
      <w:r w:rsidR="00222E2F">
        <w:rPr>
          <w:rFonts w:eastAsia="Times New Roman" w:cs="Times New Roman"/>
          <w:i/>
          <w:iCs/>
        </w:rPr>
        <w:t xml:space="preserve">, Spanish and </w:t>
      </w:r>
      <w:r w:rsidR="00F047A2" w:rsidRPr="00CD01A7">
        <w:rPr>
          <w:rFonts w:eastAsia="Times New Roman" w:cs="Times New Roman"/>
          <w:i/>
          <w:iCs/>
        </w:rPr>
        <w:t>English</w:t>
      </w:r>
      <w:r w:rsidR="00222E2F">
        <w:rPr>
          <w:rFonts w:eastAsia="Times New Roman" w:cs="Times New Roman"/>
          <w:i/>
          <w:iCs/>
        </w:rPr>
        <w:t xml:space="preserve"> adaptation</w:t>
      </w:r>
      <w:r w:rsidR="00F047A2" w:rsidRPr="00CD01A7">
        <w:rPr>
          <w:rFonts w:eastAsia="Times New Roman" w:cs="Times New Roman"/>
          <w:i/>
          <w:iCs/>
        </w:rPr>
        <w:t>,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Pr="00CD01A7">
        <w:rPr>
          <w:rFonts w:eastAsia="Times New Roman" w:cs="Times New Roman"/>
          <w:i/>
          <w:iCs/>
        </w:rPr>
        <w:t>pp.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Pr="00CD01A7">
        <w:rPr>
          <w:rFonts w:eastAsia="Times New Roman" w:cs="Times New Roman"/>
          <w:i/>
          <w:iCs/>
        </w:rPr>
        <w:t>625-626)</w:t>
      </w:r>
    </w:p>
    <w:p w14:paraId="6643BA98" w14:textId="77777777" w:rsidR="00175319" w:rsidRDefault="00175319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316C81D7" w14:textId="77777777" w:rsidR="00094D94" w:rsidRDefault="00094D94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7FF02A15" w14:textId="77777777" w:rsidR="00094D94" w:rsidRDefault="00094D94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2C7514BC" w14:textId="77777777" w:rsidR="00BC2128" w:rsidRDefault="00BC2128">
      <w:pPr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>
        <w:rPr>
          <w:rFonts w:ascii="Century Gothic" w:hAnsi="Century Gothic" w:cs="Times New Roman"/>
          <w:b/>
          <w:bCs/>
          <w:sz w:val="24"/>
          <w:szCs w:val="24"/>
        </w:rPr>
        <w:br w:type="page"/>
      </w:r>
    </w:p>
    <w:p w14:paraId="32538F41" w14:textId="02E1D355" w:rsidR="00BC2128" w:rsidRPr="00BC2128" w:rsidRDefault="00BC2128" w:rsidP="00BC2128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 w:rsidRPr="00BC2128">
        <w:rPr>
          <w:rFonts w:ascii="Century Gothic" w:hAnsi="Century Gothic" w:cs="Times New Roman"/>
          <w:b/>
          <w:bCs/>
          <w:sz w:val="24"/>
          <w:szCs w:val="24"/>
        </w:rPr>
        <w:lastRenderedPageBreak/>
        <w:t>Resources</w:t>
      </w:r>
    </w:p>
    <w:p w14:paraId="0890CA36" w14:textId="77777777" w:rsidR="0022423C" w:rsidRPr="00367759" w:rsidRDefault="0022423C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674883F5" w14:textId="77777777" w:rsidR="00D81B45" w:rsidRPr="002F0C58" w:rsidRDefault="00D81B45" w:rsidP="00FB3C96">
      <w:pPr>
        <w:pStyle w:val="Heading3"/>
        <w:keepNext w:val="0"/>
        <w:keepLines w:val="0"/>
        <w:numPr>
          <w:ilvl w:val="0"/>
          <w:numId w:val="27"/>
        </w:numPr>
        <w:spacing w:before="0" w:after="120" w:line="240" w:lineRule="auto"/>
        <w:rPr>
          <w:rFonts w:ascii="Times New Roman" w:hAnsi="Times New Roman" w:cs="Times New Roman"/>
          <w:b/>
          <w:color w:val="000000" w:themeColor="text1"/>
        </w:rPr>
      </w:pPr>
      <w:r w:rsidRPr="002F0C58">
        <w:rPr>
          <w:rFonts w:ascii="Times New Roman" w:hAnsi="Times New Roman" w:cs="Times New Roman"/>
          <w:i/>
          <w:color w:val="000000" w:themeColor="text1"/>
        </w:rPr>
        <w:t>Evangelical Lutheran Worship: Pew Edition</w:t>
      </w:r>
      <w:r w:rsidRPr="002F0C58">
        <w:rPr>
          <w:rFonts w:ascii="Times New Roman" w:hAnsi="Times New Roman" w:cs="Times New Roman"/>
          <w:color w:val="000000" w:themeColor="text1"/>
        </w:rPr>
        <w:t xml:space="preserve">. Minneapolis: Augsburg Fortress, 2006. </w:t>
      </w:r>
    </w:p>
    <w:p w14:paraId="63FB492F" w14:textId="77777777" w:rsidR="00D81B45" w:rsidRPr="002F0C58" w:rsidRDefault="00D81B45" w:rsidP="00FB3C96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Fonts w:cs="Times New Roman"/>
          <w:i/>
          <w:iCs/>
          <w:sz w:val="24"/>
          <w:szCs w:val="24"/>
        </w:rPr>
      </w:pPr>
      <w:r w:rsidRPr="002F0C58">
        <w:rPr>
          <w:rFonts w:cs="Times New Roman"/>
          <w:i/>
          <w:iCs/>
          <w:sz w:val="24"/>
          <w:szCs w:val="24"/>
        </w:rPr>
        <w:t>Evangelical Lutheran Worship: Pastoral Care</w:t>
      </w:r>
      <w:r w:rsidRPr="002F0C58">
        <w:rPr>
          <w:rFonts w:cs="Times New Roman"/>
          <w:color w:val="000000" w:themeColor="text1"/>
          <w:sz w:val="24"/>
          <w:szCs w:val="24"/>
        </w:rPr>
        <w:t>. Minneapolis: Augsburg Fortress, 2008.</w:t>
      </w:r>
    </w:p>
    <w:p w14:paraId="64FF5ED0" w14:textId="0E670A80" w:rsidR="00D81B45" w:rsidRPr="002F0C58" w:rsidRDefault="00D81B45" w:rsidP="00FB3C96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Fonts w:cs="Times New Roman"/>
          <w:i/>
          <w:iCs/>
          <w:sz w:val="24"/>
          <w:szCs w:val="24"/>
        </w:rPr>
      </w:pPr>
      <w:r w:rsidRPr="002F0C58">
        <w:rPr>
          <w:rFonts w:cs="Times New Roman"/>
          <w:i/>
          <w:iCs/>
          <w:sz w:val="24"/>
          <w:szCs w:val="24"/>
        </w:rPr>
        <w:t>All Creation Sings</w:t>
      </w:r>
      <w:r>
        <w:rPr>
          <w:rFonts w:cs="Times New Roman"/>
          <w:i/>
          <w:iCs/>
          <w:sz w:val="24"/>
          <w:szCs w:val="24"/>
        </w:rPr>
        <w:t>:</w:t>
      </w:r>
      <w:r w:rsidRPr="0008139D">
        <w:rPr>
          <w:rFonts w:cs="Times New Roman"/>
          <w:color w:val="000000" w:themeColor="text1"/>
          <w:sz w:val="24"/>
          <w:szCs w:val="24"/>
        </w:rPr>
        <w:t xml:space="preserve"> </w:t>
      </w:r>
      <w:r w:rsidRPr="002F0C58">
        <w:rPr>
          <w:rFonts w:cs="Times New Roman"/>
          <w:color w:val="000000" w:themeColor="text1"/>
          <w:sz w:val="24"/>
          <w:szCs w:val="24"/>
        </w:rPr>
        <w:t>Minneapolis: Augsburg Fortress, 20</w:t>
      </w:r>
      <w:r>
        <w:rPr>
          <w:rFonts w:cs="Times New Roman"/>
          <w:color w:val="000000" w:themeColor="text1"/>
          <w:sz w:val="24"/>
          <w:szCs w:val="24"/>
        </w:rPr>
        <w:t>20</w:t>
      </w:r>
      <w:r w:rsidRPr="002F0C58">
        <w:rPr>
          <w:rFonts w:cs="Times New Roman"/>
          <w:color w:val="000000" w:themeColor="text1"/>
          <w:sz w:val="24"/>
          <w:szCs w:val="24"/>
        </w:rPr>
        <w:t>.</w:t>
      </w:r>
    </w:p>
    <w:p w14:paraId="375B711A" w14:textId="47BE3759" w:rsidR="00094D94" w:rsidRPr="002F0C58" w:rsidRDefault="00094D94" w:rsidP="00FB3C96">
      <w:pPr>
        <w:pStyle w:val="ListParagraph"/>
        <w:numPr>
          <w:ilvl w:val="0"/>
          <w:numId w:val="27"/>
        </w:numPr>
        <w:spacing w:after="120" w:line="240" w:lineRule="auto"/>
        <w:contextualSpacing w:val="0"/>
        <w:rPr>
          <w:sz w:val="24"/>
          <w:szCs w:val="24"/>
        </w:rPr>
      </w:pPr>
      <w:r w:rsidRPr="002F0C58">
        <w:rPr>
          <w:i/>
          <w:iCs/>
          <w:sz w:val="24"/>
          <w:szCs w:val="24"/>
        </w:rPr>
        <w:t>The Book of Common Worship</w:t>
      </w:r>
      <w:r w:rsidRPr="002F0C58">
        <w:rPr>
          <w:sz w:val="24"/>
          <w:szCs w:val="24"/>
        </w:rPr>
        <w:t xml:space="preserve"> </w:t>
      </w:r>
      <w:r w:rsidRPr="003B4799">
        <w:rPr>
          <w:i/>
          <w:iCs/>
          <w:sz w:val="24"/>
          <w:szCs w:val="24"/>
        </w:rPr>
        <w:t>(2018 edition)</w:t>
      </w:r>
      <w:r w:rsidRPr="002F0C58">
        <w:rPr>
          <w:sz w:val="24"/>
          <w:szCs w:val="24"/>
        </w:rPr>
        <w:t>, Presbyterian Church</w:t>
      </w:r>
      <w:r w:rsidR="00035AB1">
        <w:rPr>
          <w:sz w:val="24"/>
          <w:szCs w:val="24"/>
        </w:rPr>
        <w:t xml:space="preserve"> (U.S.A.)</w:t>
      </w:r>
      <w:r w:rsidR="002F0C58" w:rsidRPr="002F0C58">
        <w:rPr>
          <w:sz w:val="24"/>
          <w:szCs w:val="24"/>
        </w:rPr>
        <w:t xml:space="preserve">. </w:t>
      </w:r>
      <w:r w:rsidRPr="002F0C58">
        <w:rPr>
          <w:sz w:val="24"/>
          <w:szCs w:val="24"/>
        </w:rPr>
        <w:t>Westminster John Knox Press</w:t>
      </w:r>
      <w:r w:rsidR="002F0C58" w:rsidRPr="002F0C58">
        <w:rPr>
          <w:sz w:val="24"/>
          <w:szCs w:val="24"/>
        </w:rPr>
        <w:t>, June 2018</w:t>
      </w:r>
      <w:r w:rsidRPr="002F0C58">
        <w:rPr>
          <w:sz w:val="24"/>
          <w:szCs w:val="24"/>
        </w:rPr>
        <w:t xml:space="preserve">. </w:t>
      </w:r>
      <w:r w:rsidR="00C14AB9">
        <w:rPr>
          <w:sz w:val="24"/>
          <w:szCs w:val="24"/>
        </w:rPr>
        <w:br/>
      </w:r>
      <w:r w:rsidR="007D1E10">
        <w:rPr>
          <w:i/>
          <w:iCs/>
          <w:sz w:val="24"/>
          <w:szCs w:val="24"/>
        </w:rPr>
        <w:t xml:space="preserve">Prayers from Book of Common Worship </w:t>
      </w:r>
      <w:r w:rsidR="00CE5F01">
        <w:rPr>
          <w:i/>
          <w:iCs/>
          <w:sz w:val="24"/>
          <w:szCs w:val="24"/>
        </w:rPr>
        <w:t xml:space="preserve">included in this resource are </w:t>
      </w:r>
      <w:r w:rsidR="007748BB">
        <w:rPr>
          <w:i/>
          <w:iCs/>
          <w:sz w:val="24"/>
          <w:szCs w:val="24"/>
        </w:rPr>
        <w:t>© 2018 Westminster John Knox Press</w:t>
      </w:r>
      <w:r w:rsidR="00DA5919">
        <w:rPr>
          <w:i/>
          <w:iCs/>
          <w:sz w:val="24"/>
          <w:szCs w:val="24"/>
        </w:rPr>
        <w:t xml:space="preserve"> and </w:t>
      </w:r>
      <w:r w:rsidR="00CE5F01">
        <w:rPr>
          <w:i/>
          <w:iCs/>
          <w:sz w:val="24"/>
          <w:szCs w:val="24"/>
        </w:rPr>
        <w:t xml:space="preserve">used </w:t>
      </w:r>
      <w:r w:rsidRPr="003B4799">
        <w:rPr>
          <w:i/>
          <w:iCs/>
          <w:sz w:val="24"/>
          <w:szCs w:val="24"/>
        </w:rPr>
        <w:t>with permission</w:t>
      </w:r>
      <w:r w:rsidR="002F0C58" w:rsidRPr="003B4799">
        <w:rPr>
          <w:i/>
          <w:iCs/>
          <w:sz w:val="24"/>
          <w:szCs w:val="24"/>
        </w:rPr>
        <w:t>.</w:t>
      </w:r>
      <w:r w:rsidR="00DA5919">
        <w:rPr>
          <w:i/>
          <w:iCs/>
          <w:sz w:val="24"/>
          <w:szCs w:val="24"/>
        </w:rPr>
        <w:t xml:space="preserve"> All rights reserved. </w:t>
      </w:r>
    </w:p>
    <w:p w14:paraId="4A0ECC95" w14:textId="77777777" w:rsidR="00094D94" w:rsidRPr="002F0C58" w:rsidRDefault="00094D94" w:rsidP="00094D94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73E5FF94" w14:textId="77777777" w:rsidR="00F556FB" w:rsidRPr="002F0C58" w:rsidRDefault="00F556FB" w:rsidP="00094D94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5A8B5AAB" w14:textId="05D6C82B" w:rsidR="0022423C" w:rsidRPr="00BC2128" w:rsidRDefault="002748F2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 w:rsidRPr="00BC2128">
        <w:rPr>
          <w:rFonts w:ascii="Century Gothic" w:hAnsi="Century Gothic" w:cs="Times New Roman"/>
          <w:b/>
          <w:bCs/>
          <w:sz w:val="24"/>
          <w:szCs w:val="24"/>
        </w:rPr>
        <w:t>Additional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Worship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Resources</w:t>
      </w:r>
    </w:p>
    <w:p w14:paraId="5CE7A68B" w14:textId="77777777" w:rsidR="002748F2" w:rsidRDefault="002748F2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5824667E" w14:textId="194B3718" w:rsidR="00140F1F" w:rsidRPr="00FD1C67" w:rsidRDefault="00140F1F" w:rsidP="00FD1C67">
      <w:pPr>
        <w:pStyle w:val="ListParagraph"/>
        <w:numPr>
          <w:ilvl w:val="0"/>
          <w:numId w:val="30"/>
        </w:num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i/>
          <w:iCs/>
          <w:sz w:val="24"/>
          <w:szCs w:val="24"/>
        </w:rPr>
      </w:pPr>
      <w:r w:rsidRPr="00FD1C67">
        <w:rPr>
          <w:rFonts w:cs="Times New Roman"/>
          <w:i/>
          <w:iCs/>
          <w:sz w:val="24"/>
          <w:szCs w:val="24"/>
        </w:rPr>
        <w:t>From</w:t>
      </w:r>
      <w:r w:rsidR="006128FB" w:rsidRPr="00FD1C67">
        <w:rPr>
          <w:rFonts w:cs="Times New Roman"/>
          <w:i/>
          <w:iCs/>
          <w:sz w:val="24"/>
          <w:szCs w:val="24"/>
        </w:rPr>
        <w:t xml:space="preserve"> </w:t>
      </w:r>
      <w:r w:rsidRPr="00FD1C67">
        <w:rPr>
          <w:rFonts w:cs="Times New Roman"/>
          <w:i/>
          <w:iCs/>
          <w:sz w:val="24"/>
          <w:szCs w:val="24"/>
        </w:rPr>
        <w:t>the</w:t>
      </w:r>
      <w:r w:rsidR="006128FB" w:rsidRPr="00FD1C67">
        <w:rPr>
          <w:rFonts w:cs="Times New Roman"/>
          <w:i/>
          <w:iCs/>
          <w:sz w:val="24"/>
          <w:szCs w:val="24"/>
        </w:rPr>
        <w:t xml:space="preserve"> </w:t>
      </w:r>
      <w:r w:rsidRPr="00FD1C67">
        <w:rPr>
          <w:rFonts w:cs="Times New Roman"/>
          <w:i/>
          <w:iCs/>
          <w:sz w:val="24"/>
          <w:szCs w:val="24"/>
        </w:rPr>
        <w:t>National</w:t>
      </w:r>
      <w:r w:rsidR="006128FB" w:rsidRPr="00FD1C67">
        <w:rPr>
          <w:rFonts w:cs="Times New Roman"/>
          <w:i/>
          <w:iCs/>
          <w:sz w:val="24"/>
          <w:szCs w:val="24"/>
        </w:rPr>
        <w:t xml:space="preserve"> </w:t>
      </w:r>
      <w:r w:rsidRPr="00FD1C67">
        <w:rPr>
          <w:rFonts w:cs="Times New Roman"/>
          <w:i/>
          <w:iCs/>
          <w:sz w:val="24"/>
          <w:szCs w:val="24"/>
        </w:rPr>
        <w:t>Council</w:t>
      </w:r>
      <w:r w:rsidR="006128FB" w:rsidRPr="00FD1C67">
        <w:rPr>
          <w:rFonts w:cs="Times New Roman"/>
          <w:i/>
          <w:iCs/>
          <w:sz w:val="24"/>
          <w:szCs w:val="24"/>
        </w:rPr>
        <w:t xml:space="preserve"> </w:t>
      </w:r>
      <w:r w:rsidRPr="00FD1C67">
        <w:rPr>
          <w:rFonts w:cs="Times New Roman"/>
          <w:i/>
          <w:iCs/>
          <w:sz w:val="24"/>
          <w:szCs w:val="24"/>
        </w:rPr>
        <w:t>of</w:t>
      </w:r>
      <w:r w:rsidR="006128FB" w:rsidRPr="00FD1C67">
        <w:rPr>
          <w:rFonts w:cs="Times New Roman"/>
          <w:i/>
          <w:iCs/>
          <w:sz w:val="24"/>
          <w:szCs w:val="24"/>
        </w:rPr>
        <w:t xml:space="preserve"> </w:t>
      </w:r>
      <w:r w:rsidRPr="00FD1C67">
        <w:rPr>
          <w:rFonts w:cs="Times New Roman"/>
          <w:i/>
          <w:iCs/>
          <w:sz w:val="24"/>
          <w:szCs w:val="24"/>
        </w:rPr>
        <w:t>Churches:</w:t>
      </w:r>
    </w:p>
    <w:p w14:paraId="3AB380B9" w14:textId="5CCB71E3" w:rsidR="00033637" w:rsidRPr="00FD1C67" w:rsidRDefault="00724273" w:rsidP="00924094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color w:val="1F497D"/>
          <w:sz w:val="24"/>
          <w:szCs w:val="24"/>
        </w:rPr>
      </w:pPr>
      <w:hyperlink r:id="rId14" w:history="1">
        <w:r w:rsidR="00140F1F" w:rsidRPr="00FD1C67">
          <w:rPr>
            <w:rStyle w:val="Hyperlink"/>
            <w:rFonts w:cs="Times New Roman"/>
            <w:sz w:val="24"/>
            <w:szCs w:val="24"/>
          </w:rPr>
          <w:t>Uni</w:t>
        </w:r>
        <w:r w:rsidR="00033637" w:rsidRPr="00FD1C67">
          <w:rPr>
            <w:rStyle w:val="Hyperlink"/>
            <w:rFonts w:cs="Times New Roman"/>
            <w:sz w:val="24"/>
            <w:szCs w:val="24"/>
          </w:rPr>
          <w:t>ting</w:t>
        </w:r>
        <w:r w:rsidR="006128FB" w:rsidRPr="00FD1C67">
          <w:rPr>
            <w:rStyle w:val="Hyperlink"/>
            <w:rFonts w:cs="Times New Roman"/>
            <w:sz w:val="24"/>
            <w:szCs w:val="24"/>
          </w:rPr>
          <w:t xml:space="preserve"> </w:t>
        </w:r>
        <w:r w:rsidR="00033637" w:rsidRPr="00FD1C67">
          <w:rPr>
            <w:rStyle w:val="Hyperlink"/>
            <w:rFonts w:cs="Times New Roman"/>
            <w:sz w:val="24"/>
            <w:szCs w:val="24"/>
          </w:rPr>
          <w:t>Prayer</w:t>
        </w:r>
        <w:r w:rsidR="006128FB" w:rsidRPr="00FD1C67">
          <w:rPr>
            <w:rStyle w:val="Hyperlink"/>
            <w:rFonts w:cs="Times New Roman"/>
            <w:sz w:val="24"/>
            <w:szCs w:val="24"/>
          </w:rPr>
          <w:t xml:space="preserve"> </w:t>
        </w:r>
        <w:r w:rsidR="00033637" w:rsidRPr="00FD1C67">
          <w:rPr>
            <w:rStyle w:val="Hyperlink"/>
            <w:rFonts w:cs="Times New Roman"/>
            <w:sz w:val="24"/>
            <w:szCs w:val="24"/>
          </w:rPr>
          <w:t>and</w:t>
        </w:r>
        <w:r w:rsidR="006128FB" w:rsidRPr="00FD1C67">
          <w:rPr>
            <w:rStyle w:val="Hyperlink"/>
            <w:rFonts w:cs="Times New Roman"/>
            <w:sz w:val="24"/>
            <w:szCs w:val="24"/>
          </w:rPr>
          <w:t xml:space="preserve"> </w:t>
        </w:r>
        <w:r w:rsidR="00033637" w:rsidRPr="00FD1C67">
          <w:rPr>
            <w:rStyle w:val="Hyperlink"/>
            <w:rFonts w:cs="Times New Roman"/>
            <w:sz w:val="24"/>
            <w:szCs w:val="24"/>
          </w:rPr>
          <w:t>Action</w:t>
        </w:r>
      </w:hyperlink>
    </w:p>
    <w:p w14:paraId="270F495C" w14:textId="4E5E33F2" w:rsidR="00140F1F" w:rsidRPr="00454F39" w:rsidRDefault="00724273" w:rsidP="00924094">
      <w:pPr>
        <w:pStyle w:val="xmsonormal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hyperlink r:id="rId15" w:history="1">
        <w:r w:rsidR="00140F1F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Anti-Racism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140F1F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Resources</w:t>
        </w:r>
      </w:hyperlink>
    </w:p>
    <w:p w14:paraId="09BDDA2A" w14:textId="7B0B79C3" w:rsidR="00033637" w:rsidRPr="00454F39" w:rsidRDefault="00724273" w:rsidP="00924094">
      <w:pPr>
        <w:pStyle w:val="xmsonormal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hyperlink r:id="rId16" w:history="1">
        <w:r w:rsidR="00033637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Prayers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33637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and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33637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Meditation</w:t>
        </w:r>
      </w:hyperlink>
    </w:p>
    <w:p w14:paraId="6EF7DCC5" w14:textId="77777777" w:rsidR="00FD1C67" w:rsidRDefault="00724273" w:rsidP="00924094">
      <w:pPr>
        <w:pStyle w:val="xmsonormal"/>
        <w:numPr>
          <w:ilvl w:val="0"/>
          <w:numId w:val="34"/>
        </w:numPr>
        <w:spacing w:after="120"/>
        <w:rPr>
          <w:rFonts w:ascii="Times New Roman" w:hAnsi="Times New Roman" w:cs="Times New Roman"/>
          <w:sz w:val="24"/>
          <w:szCs w:val="24"/>
        </w:rPr>
      </w:pPr>
      <w:hyperlink r:id="rId17" w:history="1">
        <w:r w:rsidR="002E3BFA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Scriptures,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2E3BFA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Prayers,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2E3BFA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and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2E3BFA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Meditations</w:t>
        </w:r>
      </w:hyperlink>
    </w:p>
    <w:p w14:paraId="0EC4F031" w14:textId="4B17E6A3" w:rsidR="00876A55" w:rsidRPr="00FD1C67" w:rsidRDefault="00876A55" w:rsidP="00FD1C67">
      <w:pPr>
        <w:pStyle w:val="xmsonormal"/>
        <w:numPr>
          <w:ilvl w:val="0"/>
          <w:numId w:val="31"/>
        </w:numPr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FD1C67">
        <w:rPr>
          <w:rFonts w:ascii="Times New Roman" w:hAnsi="Times New Roman" w:cs="Times New Roman"/>
          <w:i/>
          <w:iCs/>
          <w:sz w:val="24"/>
          <w:szCs w:val="24"/>
        </w:rPr>
        <w:t>From</w:t>
      </w:r>
      <w:r w:rsidR="006128FB" w:rsidRPr="00FD1C6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1C67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="006128FB" w:rsidRPr="00FD1C6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1C67">
        <w:rPr>
          <w:rFonts w:ascii="Times New Roman" w:hAnsi="Times New Roman" w:cs="Times New Roman"/>
          <w:i/>
          <w:iCs/>
          <w:sz w:val="24"/>
          <w:szCs w:val="24"/>
        </w:rPr>
        <w:t>World</w:t>
      </w:r>
      <w:r w:rsidR="006128FB" w:rsidRPr="00FD1C6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1C67">
        <w:rPr>
          <w:rFonts w:ascii="Times New Roman" w:hAnsi="Times New Roman" w:cs="Times New Roman"/>
          <w:i/>
          <w:iCs/>
          <w:sz w:val="24"/>
          <w:szCs w:val="24"/>
        </w:rPr>
        <w:t>Council</w:t>
      </w:r>
      <w:r w:rsidR="006128FB" w:rsidRPr="00FD1C6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1C67">
        <w:rPr>
          <w:rFonts w:ascii="Times New Roman" w:hAnsi="Times New Roman" w:cs="Times New Roman"/>
          <w:i/>
          <w:iCs/>
          <w:sz w:val="24"/>
          <w:szCs w:val="24"/>
        </w:rPr>
        <w:t>of</w:t>
      </w:r>
      <w:r w:rsidR="006128FB" w:rsidRPr="00FD1C6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1C67">
        <w:rPr>
          <w:rFonts w:ascii="Times New Roman" w:hAnsi="Times New Roman" w:cs="Times New Roman"/>
          <w:i/>
          <w:iCs/>
          <w:sz w:val="24"/>
          <w:szCs w:val="24"/>
        </w:rPr>
        <w:t>Churches:</w:t>
      </w:r>
    </w:p>
    <w:p w14:paraId="72019D36" w14:textId="0C6137D5" w:rsidR="00876A55" w:rsidRPr="00454F39" w:rsidRDefault="00724273" w:rsidP="00FD1C67">
      <w:pPr>
        <w:pStyle w:val="xmsonormal"/>
        <w:numPr>
          <w:ilvl w:val="0"/>
          <w:numId w:val="32"/>
        </w:numPr>
        <w:rPr>
          <w:rFonts w:ascii="Times New Roman" w:hAnsi="Times New Roman" w:cs="Times New Roman"/>
          <w:sz w:val="24"/>
          <w:szCs w:val="24"/>
        </w:rPr>
      </w:pPr>
      <w:hyperlink r:id="rId18" w:history="1"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Ecumenical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Prayer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to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Mark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the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International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Day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for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the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Elimination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of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Racial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Discrimination</w:t>
        </w:r>
      </w:hyperlink>
    </w:p>
    <w:p w14:paraId="32548435" w14:textId="5C6DBB04" w:rsidR="000E5C62" w:rsidRPr="00454F39" w:rsidRDefault="00724273" w:rsidP="00FD1C67">
      <w:pPr>
        <w:pStyle w:val="xmsonormal"/>
        <w:numPr>
          <w:ilvl w:val="0"/>
          <w:numId w:val="32"/>
        </w:numPr>
        <w:spacing w:after="120"/>
        <w:rPr>
          <w:rFonts w:ascii="Times New Roman" w:hAnsi="Times New Roman" w:cs="Times New Roman"/>
          <w:sz w:val="24"/>
          <w:szCs w:val="24"/>
        </w:rPr>
      </w:pPr>
      <w:hyperlink r:id="rId19" w:anchor="resources" w:history="1"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Racism,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Discrimination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and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25089B">
          <w:rPr>
            <w:rStyle w:val="Hyperlink"/>
            <w:rFonts w:ascii="Times New Roman" w:hAnsi="Times New Roman" w:cs="Times New Roman"/>
            <w:sz w:val="24"/>
            <w:szCs w:val="24"/>
          </w:rPr>
          <w:t>X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enophobia</w:t>
        </w:r>
      </w:hyperlink>
    </w:p>
    <w:p w14:paraId="37F59078" w14:textId="638E0AE1" w:rsidR="004006E6" w:rsidRPr="00A32712" w:rsidRDefault="00724273" w:rsidP="00A32712">
      <w:pPr>
        <w:pStyle w:val="ListParagraph"/>
        <w:numPr>
          <w:ilvl w:val="0"/>
          <w:numId w:val="33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Fonts w:cs="Times New Roman"/>
          <w:sz w:val="24"/>
          <w:szCs w:val="24"/>
        </w:rPr>
      </w:pPr>
      <w:hyperlink r:id="rId20" w:history="1">
        <w:r w:rsidR="00CB0D24" w:rsidRPr="00A32712">
          <w:rPr>
            <w:rStyle w:val="Hyperlink"/>
            <w:rFonts w:cs="Times New Roman"/>
            <w:sz w:val="24"/>
            <w:szCs w:val="24"/>
          </w:rPr>
          <w:t>Prayers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CB0D24" w:rsidRPr="00A32712">
          <w:rPr>
            <w:rStyle w:val="Hyperlink"/>
            <w:rFonts w:cs="Times New Roman"/>
            <w:sz w:val="24"/>
            <w:szCs w:val="24"/>
          </w:rPr>
          <w:t>for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CB0D24" w:rsidRPr="00A32712">
          <w:rPr>
            <w:rStyle w:val="Hyperlink"/>
            <w:rFonts w:cs="Times New Roman"/>
            <w:sz w:val="24"/>
            <w:szCs w:val="24"/>
          </w:rPr>
          <w:t>Racial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CB0D24" w:rsidRPr="00A32712">
          <w:rPr>
            <w:rStyle w:val="Hyperlink"/>
            <w:rFonts w:cs="Times New Roman"/>
            <w:sz w:val="24"/>
            <w:szCs w:val="24"/>
          </w:rPr>
          <w:t>Reconciliation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CB0D24" w:rsidRPr="00A32712">
          <w:rPr>
            <w:rStyle w:val="Hyperlink"/>
            <w:rFonts w:cs="Times New Roman"/>
            <w:sz w:val="24"/>
            <w:szCs w:val="24"/>
          </w:rPr>
          <w:t>and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CB0D24" w:rsidRPr="00A32712">
          <w:rPr>
            <w:rStyle w:val="Hyperlink"/>
            <w:rFonts w:cs="Times New Roman"/>
            <w:sz w:val="24"/>
            <w:szCs w:val="24"/>
          </w:rPr>
          <w:t>Justice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EA47BB" w:rsidRPr="00A32712">
          <w:rPr>
            <w:rStyle w:val="Hyperlink"/>
            <w:rFonts w:cs="Times New Roman"/>
            <w:sz w:val="24"/>
            <w:szCs w:val="24"/>
          </w:rPr>
          <w:t>from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EA47BB" w:rsidRPr="00A32712">
          <w:rPr>
            <w:rStyle w:val="Hyperlink"/>
            <w:rFonts w:cs="Times New Roman"/>
            <w:sz w:val="24"/>
            <w:szCs w:val="24"/>
          </w:rPr>
          <w:t>The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EA47BB" w:rsidRPr="00A32712">
          <w:rPr>
            <w:rStyle w:val="Hyperlink"/>
            <w:rFonts w:cs="Times New Roman"/>
            <w:sz w:val="24"/>
            <w:szCs w:val="24"/>
          </w:rPr>
          <w:t>Episcopal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EA47BB" w:rsidRPr="00A32712">
          <w:rPr>
            <w:rStyle w:val="Hyperlink"/>
            <w:rFonts w:cs="Times New Roman"/>
            <w:sz w:val="24"/>
            <w:szCs w:val="24"/>
          </w:rPr>
          <w:t>Church</w:t>
        </w:r>
      </w:hyperlink>
    </w:p>
    <w:p w14:paraId="2EB3F6FC" w14:textId="36E6E4EF" w:rsidR="00495EDB" w:rsidRPr="00EA3F03" w:rsidRDefault="00724273" w:rsidP="00A32712">
      <w:pPr>
        <w:pStyle w:val="ListParagraph"/>
        <w:numPr>
          <w:ilvl w:val="0"/>
          <w:numId w:val="33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Style w:val="Hyperlink"/>
          <w:color w:val="000000" w:themeColor="text1"/>
          <w:sz w:val="24"/>
          <w:szCs w:val="24"/>
          <w:u w:val="none"/>
        </w:rPr>
      </w:pPr>
      <w:hyperlink r:id="rId21" w:history="1">
        <w:r w:rsidR="00F97DB6" w:rsidRPr="00EA3F03">
          <w:rPr>
            <w:rStyle w:val="Hyperlink"/>
            <w:sz w:val="24"/>
            <w:szCs w:val="24"/>
          </w:rPr>
          <w:t>Litany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for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Those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Not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Ready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for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Healing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(futurechurchnews.org)</w:t>
        </w:r>
      </w:hyperlink>
      <w:r w:rsidR="00EA3F03">
        <w:rPr>
          <w:rStyle w:val="Hyperlink"/>
          <w:color w:val="000000" w:themeColor="text1"/>
          <w:sz w:val="24"/>
          <w:szCs w:val="24"/>
          <w:u w:val="none"/>
        </w:rPr>
        <w:t xml:space="preserve"> </w:t>
      </w:r>
      <w:r w:rsidR="00A80D77" w:rsidRPr="00EA3F03">
        <w:rPr>
          <w:rStyle w:val="Hyperlink"/>
          <w:color w:val="000000" w:themeColor="text1"/>
          <w:sz w:val="24"/>
          <w:szCs w:val="24"/>
          <w:u w:val="none"/>
        </w:rPr>
        <w:t xml:space="preserve"> </w:t>
      </w:r>
    </w:p>
    <w:p w14:paraId="3B495F27" w14:textId="358DF3E0" w:rsidR="00454F39" w:rsidRPr="00EA3F03" w:rsidRDefault="00724273" w:rsidP="00A32712">
      <w:pPr>
        <w:pStyle w:val="ListParagraph"/>
        <w:numPr>
          <w:ilvl w:val="0"/>
          <w:numId w:val="33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Style w:val="Hyperlink"/>
          <w:color w:val="000000" w:themeColor="text1"/>
          <w:sz w:val="24"/>
          <w:szCs w:val="24"/>
          <w:u w:val="none"/>
        </w:rPr>
      </w:pPr>
      <w:hyperlink r:id="rId22" w:history="1">
        <w:r w:rsidR="00454F39" w:rsidRPr="00EA3F03">
          <w:rPr>
            <w:rStyle w:val="Hyperlink"/>
            <w:rFonts w:cs="Times New Roman"/>
            <w:sz w:val="24"/>
            <w:szCs w:val="24"/>
          </w:rPr>
          <w:t>United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Methodist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Church: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Daily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Prayers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for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Anti-racism</w:t>
        </w:r>
      </w:hyperlink>
    </w:p>
    <w:p w14:paraId="42979386" w14:textId="77777777" w:rsidR="000A6FB8" w:rsidRPr="00B35681" w:rsidRDefault="000A6FB8" w:rsidP="00454F39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Style w:val="Hyperlink"/>
          <w:rFonts w:cs="Times New Roman"/>
          <w:color w:val="000000" w:themeColor="text1"/>
          <w:sz w:val="24"/>
          <w:szCs w:val="24"/>
        </w:rPr>
      </w:pPr>
    </w:p>
    <w:p w14:paraId="19047DC8" w14:textId="77777777" w:rsidR="00F97DB6" w:rsidRPr="00B35681" w:rsidRDefault="00F97DB6" w:rsidP="00454F39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Style w:val="Hyperlink"/>
          <w:rFonts w:cs="Times New Roman"/>
          <w:color w:val="000000" w:themeColor="text1"/>
          <w:sz w:val="24"/>
          <w:szCs w:val="24"/>
        </w:rPr>
      </w:pPr>
    </w:p>
    <w:p w14:paraId="47DD2EE4" w14:textId="5AAE700F" w:rsidR="006847CA" w:rsidRPr="00BC2128" w:rsidRDefault="006847CA" w:rsidP="006847CA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 w:rsidRPr="00BC2128">
        <w:rPr>
          <w:rFonts w:ascii="Century Gothic" w:hAnsi="Century Gothic" w:cs="Times New Roman"/>
          <w:b/>
          <w:bCs/>
          <w:sz w:val="24"/>
          <w:szCs w:val="24"/>
        </w:rPr>
        <w:t>Additional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Resources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for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Racial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Healing</w:t>
      </w:r>
    </w:p>
    <w:p w14:paraId="045966FE" w14:textId="77777777" w:rsidR="006847CA" w:rsidRDefault="006847CA" w:rsidP="00C2301A">
      <w:pPr>
        <w:spacing w:line="240" w:lineRule="auto"/>
      </w:pPr>
    </w:p>
    <w:p w14:paraId="260C4D69" w14:textId="559B13D8" w:rsidR="006847CA" w:rsidRPr="00980FB2" w:rsidRDefault="00724273" w:rsidP="00495EDB">
      <w:pPr>
        <w:pStyle w:val="ListParagraph"/>
        <w:numPr>
          <w:ilvl w:val="0"/>
          <w:numId w:val="25"/>
        </w:numPr>
        <w:spacing w:after="120" w:line="240" w:lineRule="auto"/>
        <w:contextualSpacing w:val="0"/>
        <w:rPr>
          <w:sz w:val="24"/>
          <w:szCs w:val="24"/>
        </w:rPr>
      </w:pPr>
      <w:hyperlink r:id="rId23" w:history="1">
        <w:r w:rsidR="009D2FE5" w:rsidRPr="00D64828">
          <w:rPr>
            <w:rStyle w:val="Hyperlink"/>
            <w:sz w:val="24"/>
            <w:szCs w:val="24"/>
          </w:rPr>
          <w:t>Commemoration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9D2FE5" w:rsidRPr="00D64828">
          <w:rPr>
            <w:rStyle w:val="Hyperlink"/>
            <w:sz w:val="24"/>
            <w:szCs w:val="24"/>
          </w:rPr>
          <w:t>of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9D2FE5" w:rsidRPr="00D64828">
          <w:rPr>
            <w:rStyle w:val="Hyperlink"/>
            <w:sz w:val="24"/>
            <w:szCs w:val="24"/>
          </w:rPr>
          <w:t>the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9D2FE5" w:rsidRPr="00D64828">
          <w:rPr>
            <w:rStyle w:val="Hyperlink"/>
            <w:sz w:val="24"/>
            <w:szCs w:val="24"/>
          </w:rPr>
          <w:t>E</w:t>
        </w:r>
        <w:r w:rsidR="00BE7C9D" w:rsidRPr="00D64828">
          <w:rPr>
            <w:rStyle w:val="Hyperlink"/>
            <w:sz w:val="24"/>
            <w:szCs w:val="24"/>
          </w:rPr>
          <w:t>manuel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BE7C9D" w:rsidRPr="00D64828">
          <w:rPr>
            <w:rStyle w:val="Hyperlink"/>
            <w:sz w:val="24"/>
            <w:szCs w:val="24"/>
          </w:rPr>
          <w:t>Nine</w:t>
        </w:r>
      </w:hyperlink>
    </w:p>
    <w:p w14:paraId="402E0042" w14:textId="2E727FC8" w:rsidR="007F09C7" w:rsidRPr="00D64828" w:rsidRDefault="00724273" w:rsidP="00495EDB">
      <w:pPr>
        <w:pStyle w:val="ListParagraph"/>
        <w:numPr>
          <w:ilvl w:val="0"/>
          <w:numId w:val="25"/>
        </w:numPr>
        <w:spacing w:after="120" w:line="240" w:lineRule="auto"/>
        <w:contextualSpacing w:val="0"/>
        <w:rPr>
          <w:sz w:val="24"/>
          <w:szCs w:val="24"/>
        </w:rPr>
      </w:pPr>
      <w:hyperlink r:id="rId24" w:history="1">
        <w:r w:rsidR="007F09C7" w:rsidRPr="00D64828">
          <w:rPr>
            <w:rStyle w:val="Hyperlink"/>
            <w:sz w:val="24"/>
            <w:szCs w:val="24"/>
          </w:rPr>
          <w:t>ELCA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7F09C7" w:rsidRPr="00D64828">
          <w:rPr>
            <w:rStyle w:val="Hyperlink"/>
            <w:sz w:val="24"/>
            <w:szCs w:val="24"/>
          </w:rPr>
          <w:t>Racial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7F09C7" w:rsidRPr="00D64828">
          <w:rPr>
            <w:rStyle w:val="Hyperlink"/>
            <w:sz w:val="24"/>
            <w:szCs w:val="24"/>
          </w:rPr>
          <w:t>Ministries</w:t>
        </w:r>
      </w:hyperlink>
    </w:p>
    <w:p w14:paraId="39017472" w14:textId="1C99B448" w:rsidR="007F09C7" w:rsidRPr="00D64828" w:rsidRDefault="00724273" w:rsidP="00495EDB">
      <w:pPr>
        <w:pStyle w:val="ListParagraph"/>
        <w:numPr>
          <w:ilvl w:val="0"/>
          <w:numId w:val="25"/>
        </w:numPr>
        <w:spacing w:after="120" w:line="240" w:lineRule="auto"/>
        <w:contextualSpacing w:val="0"/>
        <w:rPr>
          <w:sz w:val="24"/>
          <w:szCs w:val="24"/>
        </w:rPr>
      </w:pPr>
      <w:hyperlink r:id="rId25" w:history="1">
        <w:r w:rsidR="00B9153C">
          <w:rPr>
            <w:rStyle w:val="Hyperlink"/>
            <w:sz w:val="24"/>
            <w:szCs w:val="24"/>
          </w:rPr>
          <w:t>ELCA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B9153C">
          <w:rPr>
            <w:rStyle w:val="Hyperlink"/>
            <w:sz w:val="24"/>
            <w:szCs w:val="24"/>
          </w:rPr>
          <w:t>Racial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B9153C">
          <w:rPr>
            <w:rStyle w:val="Hyperlink"/>
            <w:sz w:val="24"/>
            <w:szCs w:val="24"/>
          </w:rPr>
          <w:t>Justice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B9153C">
          <w:rPr>
            <w:rStyle w:val="Hyperlink"/>
            <w:sz w:val="24"/>
            <w:szCs w:val="24"/>
          </w:rPr>
          <w:t>Blog</w:t>
        </w:r>
      </w:hyperlink>
      <w:r w:rsidR="006128FB">
        <w:rPr>
          <w:sz w:val="24"/>
          <w:szCs w:val="24"/>
        </w:rPr>
        <w:t xml:space="preserve"> </w:t>
      </w:r>
    </w:p>
    <w:p w14:paraId="10F06C0F" w14:textId="77777777" w:rsidR="00495EDB" w:rsidRDefault="00724273" w:rsidP="00495EDB">
      <w:pPr>
        <w:pStyle w:val="ListParagraph"/>
        <w:numPr>
          <w:ilvl w:val="0"/>
          <w:numId w:val="28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Fonts w:cs="Times New Roman"/>
          <w:sz w:val="24"/>
          <w:szCs w:val="24"/>
        </w:rPr>
      </w:pPr>
      <w:hyperlink r:id="rId26" w:history="1">
        <w:r w:rsidR="00EB25F5" w:rsidRPr="009C1657">
          <w:rPr>
            <w:rStyle w:val="Hyperlink"/>
            <w:rFonts w:cs="Times New Roman"/>
            <w:sz w:val="24"/>
            <w:szCs w:val="24"/>
          </w:rPr>
          <w:t>Resources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from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“Day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of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Racial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Healing”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website</w:t>
        </w:r>
      </w:hyperlink>
    </w:p>
    <w:p w14:paraId="14E3269E" w14:textId="12B3A5E8" w:rsidR="00EB25F5" w:rsidRPr="00495EDB" w:rsidRDefault="00724273" w:rsidP="00495EDB">
      <w:pPr>
        <w:pStyle w:val="ListParagraph"/>
        <w:numPr>
          <w:ilvl w:val="0"/>
          <w:numId w:val="28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Style w:val="Hyperlink"/>
          <w:rFonts w:cs="Times New Roman"/>
          <w:color w:val="auto"/>
          <w:sz w:val="24"/>
          <w:szCs w:val="24"/>
          <w:u w:val="none"/>
        </w:rPr>
      </w:pPr>
      <w:hyperlink r:id="rId27" w:history="1">
        <w:r w:rsidR="00EB25F5" w:rsidRPr="00495EDB">
          <w:rPr>
            <w:rStyle w:val="Hyperlink"/>
            <w:rFonts w:cs="Times New Roman"/>
            <w:sz w:val="24"/>
            <w:szCs w:val="24"/>
          </w:rPr>
          <w:t>Center</w:t>
        </w:r>
        <w:r w:rsidR="006128FB" w:rsidRPr="00495EDB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495EDB">
          <w:rPr>
            <w:rStyle w:val="Hyperlink"/>
            <w:rFonts w:cs="Times New Roman"/>
            <w:sz w:val="24"/>
            <w:szCs w:val="24"/>
          </w:rPr>
          <w:t>for</w:t>
        </w:r>
        <w:r w:rsidR="006128FB" w:rsidRPr="00495EDB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495EDB">
          <w:rPr>
            <w:rStyle w:val="Hyperlink"/>
            <w:rFonts w:cs="Times New Roman"/>
            <w:sz w:val="24"/>
            <w:szCs w:val="24"/>
          </w:rPr>
          <w:t>Racial</w:t>
        </w:r>
        <w:r w:rsidR="006128FB" w:rsidRPr="00495EDB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495EDB">
          <w:rPr>
            <w:rStyle w:val="Hyperlink"/>
            <w:rFonts w:cs="Times New Roman"/>
            <w:sz w:val="24"/>
            <w:szCs w:val="24"/>
          </w:rPr>
          <w:t>Healing</w:t>
        </w:r>
      </w:hyperlink>
    </w:p>
    <w:p w14:paraId="7E1F5ED6" w14:textId="77777777" w:rsidR="00EB25F5" w:rsidRDefault="00EB25F5" w:rsidP="00C2301A">
      <w:pPr>
        <w:spacing w:line="240" w:lineRule="auto"/>
      </w:pPr>
    </w:p>
    <w:p w14:paraId="25C701C0" w14:textId="77777777" w:rsidR="00D53A37" w:rsidRDefault="00D53A37" w:rsidP="00C2301A">
      <w:pPr>
        <w:spacing w:line="240" w:lineRule="auto"/>
      </w:pPr>
    </w:p>
    <w:p w14:paraId="4BDFAE17" w14:textId="77777777" w:rsidR="005B475D" w:rsidRDefault="005B475D" w:rsidP="00C2301A">
      <w:pPr>
        <w:spacing w:line="240" w:lineRule="auto"/>
      </w:pPr>
    </w:p>
    <w:p w14:paraId="3A7E3B3F" w14:textId="71A5E477" w:rsidR="00D56E5E" w:rsidRPr="00CA53F0" w:rsidRDefault="00D56E5E" w:rsidP="00996B3A">
      <w:pPr>
        <w:pStyle w:val="NormalWeb"/>
        <w:spacing w:before="0" w:beforeAutospacing="0" w:after="0" w:afterAutospacing="0"/>
        <w:ind w:left="720" w:right="720"/>
        <w:rPr>
          <w:sz w:val="18"/>
          <w:szCs w:val="20"/>
        </w:rPr>
      </w:pPr>
      <w:r w:rsidRPr="00B45014">
        <w:rPr>
          <w:b/>
          <w:bCs/>
          <w:sz w:val="18"/>
          <w:szCs w:val="20"/>
        </w:rPr>
        <w:t>Copyright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©</w:t>
      </w:r>
      <w:r w:rsidR="006128FB">
        <w:rPr>
          <w:b/>
          <w:bCs/>
          <w:sz w:val="18"/>
          <w:szCs w:val="20"/>
        </w:rPr>
        <w:t xml:space="preserve"> </w:t>
      </w:r>
      <w:r w:rsidR="00CA53F0" w:rsidRPr="00B45014">
        <w:rPr>
          <w:b/>
          <w:bCs/>
          <w:sz w:val="18"/>
          <w:szCs w:val="20"/>
        </w:rPr>
        <w:t>2021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Evangelical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Lutheran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Church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in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America</w:t>
      </w:r>
    </w:p>
    <w:p w14:paraId="0B0D6EB5" w14:textId="1E7CF569" w:rsidR="00EE2CD5" w:rsidRPr="007510ED" w:rsidRDefault="00D40061" w:rsidP="007510ED">
      <w:pPr>
        <w:spacing w:line="240" w:lineRule="auto"/>
        <w:ind w:left="720"/>
        <w:rPr>
          <w:rFonts w:eastAsia="Calibri" w:cs="Times New Roman"/>
          <w:i/>
          <w:sz w:val="18"/>
          <w:szCs w:val="20"/>
          <w:lang w:bidi="en-US"/>
        </w:rPr>
      </w:pPr>
      <w:r w:rsidRPr="00D40061">
        <w:rPr>
          <w:rFonts w:eastAsia="Calibri" w:cs="Times New Roman"/>
          <w:i/>
          <w:sz w:val="18"/>
          <w:szCs w:val="20"/>
          <w:lang w:bidi="en-US"/>
        </w:rPr>
        <w:t>Thi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document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may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b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reproduced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for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us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in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your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congregation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a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long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a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th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copyright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notic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appear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on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each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copy.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Permission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i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granted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to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reproduc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thi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material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for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local,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non-sal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us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only.</w:t>
      </w:r>
    </w:p>
    <w:sectPr w:rsidR="00EE2CD5" w:rsidRPr="007510ED" w:rsidSect="006B7B0D">
      <w:footerReference w:type="default" r:id="rId28"/>
      <w:footerReference w:type="first" r:id="rId29"/>
      <w:pgSz w:w="12240" w:h="15840"/>
      <w:pgMar w:top="1080" w:right="1440" w:bottom="108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6F861" w14:textId="77777777" w:rsidR="000E4FD1" w:rsidRDefault="000E4FD1" w:rsidP="000D7CBA">
      <w:pPr>
        <w:spacing w:line="240" w:lineRule="auto"/>
      </w:pPr>
      <w:r>
        <w:separator/>
      </w:r>
    </w:p>
  </w:endnote>
  <w:endnote w:type="continuationSeparator" w:id="0">
    <w:p w14:paraId="755FE774" w14:textId="77777777" w:rsidR="000E4FD1" w:rsidRDefault="000E4FD1" w:rsidP="000D7CBA">
      <w:pPr>
        <w:spacing w:line="240" w:lineRule="auto"/>
      </w:pPr>
      <w:r>
        <w:continuationSeparator/>
      </w:r>
    </w:p>
  </w:endnote>
  <w:endnote w:type="continuationNotice" w:id="1">
    <w:p w14:paraId="430902DC" w14:textId="77777777" w:rsidR="000E4FD1" w:rsidRDefault="000E4FD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1193052"/>
      <w:docPartObj>
        <w:docPartGallery w:val="Page Numbers (Bottom of Page)"/>
        <w:docPartUnique/>
      </w:docPartObj>
    </w:sdtPr>
    <w:sdtEndPr/>
    <w:sdtContent>
      <w:p w14:paraId="0974B14E" w14:textId="162F8E75" w:rsidR="00C416F1" w:rsidRDefault="008F4246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474C7E8B" wp14:editId="4D15D5BB">
                  <wp:simplePos x="0" y="0"/>
                  <wp:positionH relativeFrom="rightMargin">
                    <wp:posOffset>-26035</wp:posOffset>
                  </wp:positionH>
                  <wp:positionV relativeFrom="bottomMargin">
                    <wp:posOffset>247014</wp:posOffset>
                  </wp:positionV>
                  <wp:extent cx="565785" cy="191770"/>
                  <wp:effectExtent l="0" t="0" r="0" b="0"/>
                  <wp:wrapNone/>
                  <wp:docPr id="8" name="Rectangl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9F6A12" w14:textId="77777777" w:rsidR="008F4246" w:rsidRPr="00145C02" w:rsidRDefault="008F4246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145C02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145C02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instrText xml:space="preserve"> PAGE   \* MERGEFORMAT </w:instrText>
                              </w:r>
                              <w:r w:rsidRPr="00145C02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Pr="00145C02">
                                <w:rPr>
                                  <w:noProof/>
                                  <w:color w:val="000000" w:themeColor="text1"/>
                                  <w:sz w:val="20"/>
                                  <w:szCs w:val="20"/>
                                </w:rPr>
                                <w:t>2</w:t>
                              </w:r>
                              <w:r w:rsidRPr="00145C02">
                                <w:rPr>
                                  <w:noProof/>
                                  <w:color w:val="000000" w:themeColor="text1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474C7E8B" id="Rectangle 8" o:spid="_x0000_s1032" style="position:absolute;left:0;text-align:left;margin-left:-2.05pt;margin-top:19.45pt;width:44.55pt;height:15.1pt;rotation:180;flip:x;z-index:251658241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" filled="f" fillcolor="#c0504d" stroked="f" strokecolor="#5c83b4" strokeweight="2.25pt">
                  <o:lock v:ext="edit" aspectratio="t"/>
                  <v:textbox inset=",0,,0">
                    <w:txbxContent>
                      <w:p w14:paraId="5C9F6A12" w14:textId="77777777" w:rsidR="008F4246" w:rsidRPr="00145C02" w:rsidRDefault="008F4246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145C02">
                          <w:rPr>
                            <w:color w:val="000000" w:themeColor="text1"/>
                            <w:sz w:val="20"/>
                            <w:szCs w:val="20"/>
                          </w:rPr>
                          <w:fldChar w:fldCharType="begin"/>
                        </w:r>
                        <w:r w:rsidRPr="00145C02">
                          <w:rPr>
                            <w:color w:val="000000" w:themeColor="text1"/>
                            <w:sz w:val="20"/>
                            <w:szCs w:val="20"/>
                          </w:rPr>
                          <w:instrText xml:space="preserve"> PAGE   \* MERGEFORMAT </w:instrText>
                        </w:r>
                        <w:r w:rsidRPr="00145C02">
                          <w:rPr>
                            <w:color w:val="000000" w:themeColor="text1"/>
                            <w:sz w:val="20"/>
                            <w:szCs w:val="20"/>
                          </w:rPr>
                          <w:fldChar w:fldCharType="separate"/>
                        </w:r>
                        <w:r w:rsidRPr="00145C02">
                          <w:rPr>
                            <w:noProof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  <w:r w:rsidRPr="00145C02">
                          <w:rPr>
                            <w:noProof/>
                            <w:color w:val="000000" w:themeColor="text1"/>
                            <w:sz w:val="20"/>
                            <w:szCs w:val="20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4839939"/>
      <w:docPartObj>
        <w:docPartGallery w:val="Page Numbers (Bottom of Page)"/>
        <w:docPartUnique/>
      </w:docPartObj>
    </w:sdtPr>
    <w:sdtEndPr/>
    <w:sdtContent>
      <w:p w14:paraId="46C8341D" w14:textId="7D9ABAE3" w:rsidR="00C416F1" w:rsidRDefault="005E5D88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24D0194E" wp14:editId="617E9995">
                  <wp:simplePos x="0" y="0"/>
                  <wp:positionH relativeFrom="rightMargin">
                    <wp:posOffset>250190</wp:posOffset>
                  </wp:positionH>
                  <wp:positionV relativeFrom="bottomMargin">
                    <wp:posOffset>1562735</wp:posOffset>
                  </wp:positionV>
                  <wp:extent cx="565785" cy="191770"/>
                  <wp:effectExtent l="0" t="0" r="0" b="0"/>
                  <wp:wrapNone/>
                  <wp:docPr id="2" name="Rectangl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6799A1" w14:textId="77777777" w:rsidR="005E5D88" w:rsidRPr="005E5D88" w:rsidRDefault="005E5D88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5E5D88">
                                <w:rPr>
                                  <w:color w:val="000000" w:themeColor="text1"/>
                                </w:rPr>
                                <w:fldChar w:fldCharType="begin"/>
                              </w:r>
                              <w:r w:rsidRPr="005E5D88">
                                <w:rPr>
                                  <w:color w:val="000000" w:themeColor="text1"/>
                                </w:rPr>
                                <w:instrText xml:space="preserve"> PAGE   \* MERGEFORMAT </w:instrText>
                              </w:r>
                              <w:r w:rsidRPr="005E5D88">
                                <w:rPr>
                                  <w:color w:val="000000" w:themeColor="text1"/>
                                </w:rPr>
                                <w:fldChar w:fldCharType="separate"/>
                              </w:r>
                              <w:r w:rsidRPr="005E5D88">
                                <w:rPr>
                                  <w:noProof/>
                                  <w:color w:val="000000" w:themeColor="text1"/>
                                </w:rPr>
                                <w:t>2</w:t>
                              </w:r>
                              <w:r w:rsidRPr="005E5D88">
                                <w:rPr>
                                  <w:noProof/>
                                  <w:color w:val="000000" w:themeColor="tex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4D0194E" id="Rectangle 2" o:spid="_x0000_s1033" style="position:absolute;left:0;text-align:left;margin-left:19.7pt;margin-top:123.0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" filled="f" fillcolor="#c0504d" stroked="f" strokecolor="#5c83b4" strokeweight="2.25pt">
                  <o:lock v:ext="edit" aspectratio="t"/>
                  <v:textbox inset=",0,,0">
                    <w:txbxContent>
                      <w:p w14:paraId="5E6799A1" w14:textId="77777777" w:rsidR="005E5D88" w:rsidRPr="005E5D88" w:rsidRDefault="005E5D88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0000" w:themeColor="text1"/>
                          </w:rPr>
                        </w:pPr>
                        <w:r w:rsidRPr="005E5D88">
                          <w:rPr>
                            <w:color w:val="000000" w:themeColor="text1"/>
                          </w:rPr>
                          <w:fldChar w:fldCharType="begin"/>
                        </w:r>
                        <w:r w:rsidRPr="005E5D88">
                          <w:rPr>
                            <w:color w:val="000000" w:themeColor="text1"/>
                          </w:rPr>
                          <w:instrText xml:space="preserve"> PAGE   \* MERGEFORMAT </w:instrText>
                        </w:r>
                        <w:r w:rsidRPr="005E5D88">
                          <w:rPr>
                            <w:color w:val="000000" w:themeColor="text1"/>
                          </w:rPr>
                          <w:fldChar w:fldCharType="separate"/>
                        </w:r>
                        <w:r w:rsidRPr="005E5D88">
                          <w:rPr>
                            <w:noProof/>
                            <w:color w:val="000000" w:themeColor="text1"/>
                          </w:rPr>
                          <w:t>2</w:t>
                        </w:r>
                        <w:r w:rsidRPr="005E5D88">
                          <w:rPr>
                            <w:noProof/>
                            <w:color w:val="000000" w:themeColor="tex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E657F" w14:textId="77777777" w:rsidR="000E4FD1" w:rsidRDefault="000E4FD1" w:rsidP="000D7CBA">
      <w:pPr>
        <w:spacing w:line="240" w:lineRule="auto"/>
      </w:pPr>
      <w:r>
        <w:separator/>
      </w:r>
    </w:p>
  </w:footnote>
  <w:footnote w:type="continuationSeparator" w:id="0">
    <w:p w14:paraId="3C0225F3" w14:textId="77777777" w:rsidR="000E4FD1" w:rsidRDefault="000E4FD1" w:rsidP="000D7CBA">
      <w:pPr>
        <w:spacing w:line="240" w:lineRule="auto"/>
      </w:pPr>
      <w:r>
        <w:continuationSeparator/>
      </w:r>
    </w:p>
  </w:footnote>
  <w:footnote w:type="continuationNotice" w:id="1">
    <w:p w14:paraId="1793CE27" w14:textId="77777777" w:rsidR="000E4FD1" w:rsidRDefault="000E4FD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DD4CE8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1ACBE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18DA4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60648D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C56845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B89B5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12E15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7A1AF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7E70A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FAB5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B33A9"/>
    <w:multiLevelType w:val="hybridMultilevel"/>
    <w:tmpl w:val="10107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435ACB"/>
    <w:multiLevelType w:val="hybridMultilevel"/>
    <w:tmpl w:val="E104EA28"/>
    <w:lvl w:ilvl="0" w:tplc="DBA4D352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8B4BE9"/>
    <w:multiLevelType w:val="hybridMultilevel"/>
    <w:tmpl w:val="67360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C42B8A"/>
    <w:multiLevelType w:val="hybridMultilevel"/>
    <w:tmpl w:val="3496F0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220840"/>
    <w:multiLevelType w:val="hybridMultilevel"/>
    <w:tmpl w:val="6DE44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04605C"/>
    <w:multiLevelType w:val="hybridMultilevel"/>
    <w:tmpl w:val="E1B2E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C96C90"/>
    <w:multiLevelType w:val="hybridMultilevel"/>
    <w:tmpl w:val="87901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594A7C"/>
    <w:multiLevelType w:val="hybridMultilevel"/>
    <w:tmpl w:val="391088D6"/>
    <w:lvl w:ilvl="0" w:tplc="8F623A84">
      <w:start w:val="2020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E900BC4"/>
    <w:multiLevelType w:val="hybridMultilevel"/>
    <w:tmpl w:val="17F2EB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1EA2E2C"/>
    <w:multiLevelType w:val="hybridMultilevel"/>
    <w:tmpl w:val="15C478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FE7973"/>
    <w:multiLevelType w:val="hybridMultilevel"/>
    <w:tmpl w:val="25023B0C"/>
    <w:lvl w:ilvl="0" w:tplc="A7643B82">
      <w:start w:val="1"/>
      <w:numFmt w:val="decimal"/>
      <w:lvlText w:val="(%1)"/>
      <w:lvlJc w:val="left"/>
      <w:pPr>
        <w:ind w:left="100" w:hanging="290"/>
      </w:pPr>
      <w:rPr>
        <w:rFonts w:ascii="Arial" w:eastAsia="Arial" w:hAnsi="Arial" w:cs="Arial" w:hint="default"/>
        <w:spacing w:val="-2"/>
        <w:w w:val="91"/>
        <w:sz w:val="22"/>
        <w:szCs w:val="22"/>
        <w:lang w:val="en-US" w:eastAsia="en-US" w:bidi="en-US"/>
      </w:rPr>
    </w:lvl>
    <w:lvl w:ilvl="1" w:tplc="4C804838">
      <w:numFmt w:val="bullet"/>
      <w:lvlText w:val="•"/>
      <w:lvlJc w:val="left"/>
      <w:pPr>
        <w:ind w:left="821" w:hanging="361"/>
      </w:pPr>
      <w:rPr>
        <w:rFonts w:ascii="Arial" w:eastAsia="Arial" w:hAnsi="Arial" w:cs="Arial" w:hint="default"/>
        <w:w w:val="131"/>
        <w:sz w:val="24"/>
        <w:szCs w:val="24"/>
        <w:lang w:val="en-US" w:eastAsia="en-US" w:bidi="en-US"/>
      </w:rPr>
    </w:lvl>
    <w:lvl w:ilvl="2" w:tplc="F0688C16">
      <w:numFmt w:val="bullet"/>
      <w:lvlText w:val="•"/>
      <w:lvlJc w:val="left"/>
      <w:pPr>
        <w:ind w:left="1793" w:hanging="361"/>
      </w:pPr>
      <w:rPr>
        <w:rFonts w:hint="default"/>
        <w:lang w:val="en-US" w:eastAsia="en-US" w:bidi="en-US"/>
      </w:rPr>
    </w:lvl>
    <w:lvl w:ilvl="3" w:tplc="CE5C1BCE">
      <w:numFmt w:val="bullet"/>
      <w:lvlText w:val="•"/>
      <w:lvlJc w:val="left"/>
      <w:pPr>
        <w:ind w:left="2766" w:hanging="361"/>
      </w:pPr>
      <w:rPr>
        <w:rFonts w:hint="default"/>
        <w:lang w:val="en-US" w:eastAsia="en-US" w:bidi="en-US"/>
      </w:rPr>
    </w:lvl>
    <w:lvl w:ilvl="4" w:tplc="F582285E">
      <w:numFmt w:val="bullet"/>
      <w:lvlText w:val="•"/>
      <w:lvlJc w:val="left"/>
      <w:pPr>
        <w:ind w:left="3740" w:hanging="361"/>
      </w:pPr>
      <w:rPr>
        <w:rFonts w:hint="default"/>
        <w:lang w:val="en-US" w:eastAsia="en-US" w:bidi="en-US"/>
      </w:rPr>
    </w:lvl>
    <w:lvl w:ilvl="5" w:tplc="097E8180">
      <w:numFmt w:val="bullet"/>
      <w:lvlText w:val="•"/>
      <w:lvlJc w:val="left"/>
      <w:pPr>
        <w:ind w:left="4713" w:hanging="361"/>
      </w:pPr>
      <w:rPr>
        <w:rFonts w:hint="default"/>
        <w:lang w:val="en-US" w:eastAsia="en-US" w:bidi="en-US"/>
      </w:rPr>
    </w:lvl>
    <w:lvl w:ilvl="6" w:tplc="985A29BA">
      <w:numFmt w:val="bullet"/>
      <w:lvlText w:val="•"/>
      <w:lvlJc w:val="left"/>
      <w:pPr>
        <w:ind w:left="5686" w:hanging="361"/>
      </w:pPr>
      <w:rPr>
        <w:rFonts w:hint="default"/>
        <w:lang w:val="en-US" w:eastAsia="en-US" w:bidi="en-US"/>
      </w:rPr>
    </w:lvl>
    <w:lvl w:ilvl="7" w:tplc="20AA6256">
      <w:numFmt w:val="bullet"/>
      <w:lvlText w:val="•"/>
      <w:lvlJc w:val="left"/>
      <w:pPr>
        <w:ind w:left="6660" w:hanging="361"/>
      </w:pPr>
      <w:rPr>
        <w:rFonts w:hint="default"/>
        <w:lang w:val="en-US" w:eastAsia="en-US" w:bidi="en-US"/>
      </w:rPr>
    </w:lvl>
    <w:lvl w:ilvl="8" w:tplc="0E041CBA">
      <w:numFmt w:val="bullet"/>
      <w:lvlText w:val="•"/>
      <w:lvlJc w:val="left"/>
      <w:pPr>
        <w:ind w:left="7633" w:hanging="361"/>
      </w:pPr>
      <w:rPr>
        <w:rFonts w:hint="default"/>
        <w:lang w:val="en-US" w:eastAsia="en-US" w:bidi="en-US"/>
      </w:rPr>
    </w:lvl>
  </w:abstractNum>
  <w:abstractNum w:abstractNumId="21" w15:restartNumberingAfterBreak="0">
    <w:nsid w:val="34625572"/>
    <w:multiLevelType w:val="hybridMultilevel"/>
    <w:tmpl w:val="6E8C4A24"/>
    <w:lvl w:ilvl="0" w:tplc="DBA4D352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EA3AAB"/>
    <w:multiLevelType w:val="hybridMultilevel"/>
    <w:tmpl w:val="656AFC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166782"/>
    <w:multiLevelType w:val="hybridMultilevel"/>
    <w:tmpl w:val="8BA0D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F7404C7"/>
    <w:multiLevelType w:val="hybridMultilevel"/>
    <w:tmpl w:val="CB9CC8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4FA7FD9"/>
    <w:multiLevelType w:val="hybridMultilevel"/>
    <w:tmpl w:val="0428D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D9297B"/>
    <w:multiLevelType w:val="hybridMultilevel"/>
    <w:tmpl w:val="5220F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FE204C"/>
    <w:multiLevelType w:val="hybridMultilevel"/>
    <w:tmpl w:val="4C26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B15529"/>
    <w:multiLevelType w:val="hybridMultilevel"/>
    <w:tmpl w:val="723E45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D34790D"/>
    <w:multiLevelType w:val="hybridMultilevel"/>
    <w:tmpl w:val="640A3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D516391"/>
    <w:multiLevelType w:val="multilevel"/>
    <w:tmpl w:val="4FEC7A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7E6866"/>
    <w:multiLevelType w:val="hybridMultilevel"/>
    <w:tmpl w:val="B5889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17547D"/>
    <w:multiLevelType w:val="hybridMultilevel"/>
    <w:tmpl w:val="8752E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351C3F"/>
    <w:multiLevelType w:val="hybridMultilevel"/>
    <w:tmpl w:val="AE7A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C52ED"/>
    <w:multiLevelType w:val="hybridMultilevel"/>
    <w:tmpl w:val="2C0AC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6A0FBB"/>
    <w:multiLevelType w:val="hybridMultilevel"/>
    <w:tmpl w:val="810AC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3CD6C2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4B3281"/>
    <w:multiLevelType w:val="hybridMultilevel"/>
    <w:tmpl w:val="98E887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D209EB"/>
    <w:multiLevelType w:val="hybridMultilevel"/>
    <w:tmpl w:val="43DCC7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DE680A"/>
    <w:multiLevelType w:val="hybridMultilevel"/>
    <w:tmpl w:val="3F480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F2514A"/>
    <w:multiLevelType w:val="hybridMultilevel"/>
    <w:tmpl w:val="948E7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3D33E4"/>
    <w:multiLevelType w:val="hybridMultilevel"/>
    <w:tmpl w:val="DCD46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210816"/>
    <w:multiLevelType w:val="hybridMultilevel"/>
    <w:tmpl w:val="D83AB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39250F"/>
    <w:multiLevelType w:val="hybridMultilevel"/>
    <w:tmpl w:val="F1643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761EF"/>
    <w:multiLevelType w:val="hybridMultilevel"/>
    <w:tmpl w:val="25AC9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3"/>
  </w:num>
  <w:num w:numId="3">
    <w:abstractNumId w:val="10"/>
  </w:num>
  <w:num w:numId="4">
    <w:abstractNumId w:val="14"/>
  </w:num>
  <w:num w:numId="5">
    <w:abstractNumId w:val="15"/>
  </w:num>
  <w:num w:numId="6">
    <w:abstractNumId w:val="42"/>
  </w:num>
  <w:num w:numId="7">
    <w:abstractNumId w:val="32"/>
  </w:num>
  <w:num w:numId="8">
    <w:abstractNumId w:val="12"/>
  </w:num>
  <w:num w:numId="9">
    <w:abstractNumId w:val="43"/>
  </w:num>
  <w:num w:numId="10">
    <w:abstractNumId w:val="17"/>
  </w:num>
  <w:num w:numId="11">
    <w:abstractNumId w:val="27"/>
  </w:num>
  <w:num w:numId="12">
    <w:abstractNumId w:val="39"/>
  </w:num>
  <w:num w:numId="13">
    <w:abstractNumId w:val="31"/>
  </w:num>
  <w:num w:numId="14">
    <w:abstractNumId w:val="35"/>
  </w:num>
  <w:num w:numId="15">
    <w:abstractNumId w:val="16"/>
  </w:num>
  <w:num w:numId="16">
    <w:abstractNumId w:val="25"/>
  </w:num>
  <w:num w:numId="17">
    <w:abstractNumId w:val="41"/>
  </w:num>
  <w:num w:numId="18">
    <w:abstractNumId w:val="20"/>
  </w:num>
  <w:num w:numId="19">
    <w:abstractNumId w:val="38"/>
  </w:num>
  <w:num w:numId="20">
    <w:abstractNumId w:val="40"/>
  </w:num>
  <w:num w:numId="21">
    <w:abstractNumId w:val="29"/>
  </w:num>
  <w:num w:numId="22">
    <w:abstractNumId w:val="19"/>
  </w:num>
  <w:num w:numId="23">
    <w:abstractNumId w:val="13"/>
  </w:num>
  <w:num w:numId="24">
    <w:abstractNumId w:val="18"/>
  </w:num>
  <w:num w:numId="25">
    <w:abstractNumId w:val="22"/>
  </w:num>
  <w:num w:numId="26">
    <w:abstractNumId w:val="21"/>
  </w:num>
  <w:num w:numId="27">
    <w:abstractNumId w:val="11"/>
  </w:num>
  <w:num w:numId="28">
    <w:abstractNumId w:val="28"/>
  </w:num>
  <w:num w:numId="29">
    <w:abstractNumId w:val="34"/>
  </w:num>
  <w:num w:numId="30">
    <w:abstractNumId w:val="23"/>
  </w:num>
  <w:num w:numId="31">
    <w:abstractNumId w:val="26"/>
  </w:num>
  <w:num w:numId="32">
    <w:abstractNumId w:val="36"/>
  </w:num>
  <w:num w:numId="33">
    <w:abstractNumId w:val="24"/>
  </w:num>
  <w:num w:numId="34">
    <w:abstractNumId w:val="37"/>
  </w:num>
  <w:num w:numId="35">
    <w:abstractNumId w:val="9"/>
  </w:num>
  <w:num w:numId="36">
    <w:abstractNumId w:val="7"/>
  </w:num>
  <w:num w:numId="37">
    <w:abstractNumId w:val="6"/>
  </w:num>
  <w:num w:numId="38">
    <w:abstractNumId w:val="5"/>
  </w:num>
  <w:num w:numId="39">
    <w:abstractNumId w:val="4"/>
  </w:num>
  <w:num w:numId="40">
    <w:abstractNumId w:val="8"/>
  </w:num>
  <w:num w:numId="41">
    <w:abstractNumId w:val="3"/>
  </w:num>
  <w:num w:numId="42">
    <w:abstractNumId w:val="2"/>
  </w:num>
  <w:num w:numId="43">
    <w:abstractNumId w:val="1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bEwNjcxNLUwtzRV0lEKTi0uzszPAykwMagFAJp45UItAAAA"/>
  </w:docVars>
  <w:rsids>
    <w:rsidRoot w:val="000D7CBA"/>
    <w:rsid w:val="000000DD"/>
    <w:rsid w:val="0000145C"/>
    <w:rsid w:val="00002A88"/>
    <w:rsid w:val="0000301C"/>
    <w:rsid w:val="000037A3"/>
    <w:rsid w:val="00003D1D"/>
    <w:rsid w:val="000044AF"/>
    <w:rsid w:val="000050F1"/>
    <w:rsid w:val="00006E38"/>
    <w:rsid w:val="00007ACA"/>
    <w:rsid w:val="000113A8"/>
    <w:rsid w:val="0001168D"/>
    <w:rsid w:val="000129AC"/>
    <w:rsid w:val="00012C9E"/>
    <w:rsid w:val="00012E62"/>
    <w:rsid w:val="00013973"/>
    <w:rsid w:val="000139F9"/>
    <w:rsid w:val="00013C9D"/>
    <w:rsid w:val="00015E7F"/>
    <w:rsid w:val="0002011B"/>
    <w:rsid w:val="0002023A"/>
    <w:rsid w:val="00020604"/>
    <w:rsid w:val="0002143B"/>
    <w:rsid w:val="00023620"/>
    <w:rsid w:val="00024A2D"/>
    <w:rsid w:val="00024FF5"/>
    <w:rsid w:val="00025297"/>
    <w:rsid w:val="0002641A"/>
    <w:rsid w:val="00027505"/>
    <w:rsid w:val="000279C5"/>
    <w:rsid w:val="000315E3"/>
    <w:rsid w:val="00033637"/>
    <w:rsid w:val="00033CED"/>
    <w:rsid w:val="00034663"/>
    <w:rsid w:val="00034A8E"/>
    <w:rsid w:val="00034F09"/>
    <w:rsid w:val="00035AAE"/>
    <w:rsid w:val="00035AB1"/>
    <w:rsid w:val="00036253"/>
    <w:rsid w:val="000405A8"/>
    <w:rsid w:val="000406B7"/>
    <w:rsid w:val="0004314E"/>
    <w:rsid w:val="00043C6F"/>
    <w:rsid w:val="00044F29"/>
    <w:rsid w:val="000454B2"/>
    <w:rsid w:val="000454BE"/>
    <w:rsid w:val="00045B85"/>
    <w:rsid w:val="000516B7"/>
    <w:rsid w:val="00053160"/>
    <w:rsid w:val="00054798"/>
    <w:rsid w:val="00055B6A"/>
    <w:rsid w:val="00061B5E"/>
    <w:rsid w:val="00062AD0"/>
    <w:rsid w:val="00062DA9"/>
    <w:rsid w:val="0006324C"/>
    <w:rsid w:val="000646F5"/>
    <w:rsid w:val="0006512F"/>
    <w:rsid w:val="00065801"/>
    <w:rsid w:val="00071416"/>
    <w:rsid w:val="000736C4"/>
    <w:rsid w:val="00074566"/>
    <w:rsid w:val="00075953"/>
    <w:rsid w:val="00075DA4"/>
    <w:rsid w:val="00076A10"/>
    <w:rsid w:val="00076B68"/>
    <w:rsid w:val="0007762C"/>
    <w:rsid w:val="00077939"/>
    <w:rsid w:val="00080306"/>
    <w:rsid w:val="0008139D"/>
    <w:rsid w:val="0008192A"/>
    <w:rsid w:val="00082E19"/>
    <w:rsid w:val="000838BB"/>
    <w:rsid w:val="00084F72"/>
    <w:rsid w:val="00086F0A"/>
    <w:rsid w:val="00087C33"/>
    <w:rsid w:val="00087FA1"/>
    <w:rsid w:val="000900BE"/>
    <w:rsid w:val="00090333"/>
    <w:rsid w:val="00091C31"/>
    <w:rsid w:val="00091FDD"/>
    <w:rsid w:val="00092527"/>
    <w:rsid w:val="00092DCF"/>
    <w:rsid w:val="00092F99"/>
    <w:rsid w:val="000931A7"/>
    <w:rsid w:val="000935C3"/>
    <w:rsid w:val="0009480B"/>
    <w:rsid w:val="00094D94"/>
    <w:rsid w:val="00095B37"/>
    <w:rsid w:val="00095BBC"/>
    <w:rsid w:val="00096555"/>
    <w:rsid w:val="00096672"/>
    <w:rsid w:val="000970CD"/>
    <w:rsid w:val="000A196D"/>
    <w:rsid w:val="000A28EF"/>
    <w:rsid w:val="000A2F3E"/>
    <w:rsid w:val="000A3252"/>
    <w:rsid w:val="000A351B"/>
    <w:rsid w:val="000A4CED"/>
    <w:rsid w:val="000A5B69"/>
    <w:rsid w:val="000A6657"/>
    <w:rsid w:val="000A6B66"/>
    <w:rsid w:val="000A6FB8"/>
    <w:rsid w:val="000A7D58"/>
    <w:rsid w:val="000B0F41"/>
    <w:rsid w:val="000B2F0E"/>
    <w:rsid w:val="000B3ED4"/>
    <w:rsid w:val="000B3F94"/>
    <w:rsid w:val="000B554B"/>
    <w:rsid w:val="000B65E8"/>
    <w:rsid w:val="000B6F9F"/>
    <w:rsid w:val="000C0F1E"/>
    <w:rsid w:val="000C3AA6"/>
    <w:rsid w:val="000C3C1A"/>
    <w:rsid w:val="000C42C7"/>
    <w:rsid w:val="000C5E0F"/>
    <w:rsid w:val="000C6B3D"/>
    <w:rsid w:val="000C7152"/>
    <w:rsid w:val="000C77BF"/>
    <w:rsid w:val="000C7B2F"/>
    <w:rsid w:val="000D0BDF"/>
    <w:rsid w:val="000D1245"/>
    <w:rsid w:val="000D2907"/>
    <w:rsid w:val="000D7CBA"/>
    <w:rsid w:val="000E01D0"/>
    <w:rsid w:val="000E06F7"/>
    <w:rsid w:val="000E07B7"/>
    <w:rsid w:val="000E1B26"/>
    <w:rsid w:val="000E2082"/>
    <w:rsid w:val="000E2A39"/>
    <w:rsid w:val="000E38A1"/>
    <w:rsid w:val="000E3C38"/>
    <w:rsid w:val="000E3D99"/>
    <w:rsid w:val="000E4F84"/>
    <w:rsid w:val="000E4FD1"/>
    <w:rsid w:val="000E5247"/>
    <w:rsid w:val="000E5C62"/>
    <w:rsid w:val="000E5E3E"/>
    <w:rsid w:val="000E6300"/>
    <w:rsid w:val="000E7EC7"/>
    <w:rsid w:val="000F0EBA"/>
    <w:rsid w:val="000F12D8"/>
    <w:rsid w:val="000F15FF"/>
    <w:rsid w:val="000F1E5E"/>
    <w:rsid w:val="000F2D8D"/>
    <w:rsid w:val="000F3524"/>
    <w:rsid w:val="000F3FC2"/>
    <w:rsid w:val="000F5297"/>
    <w:rsid w:val="000F52FF"/>
    <w:rsid w:val="000F5690"/>
    <w:rsid w:val="000F7CB9"/>
    <w:rsid w:val="001010B2"/>
    <w:rsid w:val="00101F85"/>
    <w:rsid w:val="001024BB"/>
    <w:rsid w:val="0010285E"/>
    <w:rsid w:val="00102DE0"/>
    <w:rsid w:val="00103C98"/>
    <w:rsid w:val="00104B39"/>
    <w:rsid w:val="001053AD"/>
    <w:rsid w:val="00105BB7"/>
    <w:rsid w:val="00106CC9"/>
    <w:rsid w:val="00107EEB"/>
    <w:rsid w:val="001106FE"/>
    <w:rsid w:val="00113291"/>
    <w:rsid w:val="0011383A"/>
    <w:rsid w:val="00114C20"/>
    <w:rsid w:val="00114E33"/>
    <w:rsid w:val="00115338"/>
    <w:rsid w:val="00116B2E"/>
    <w:rsid w:val="00116C56"/>
    <w:rsid w:val="001174EA"/>
    <w:rsid w:val="00117632"/>
    <w:rsid w:val="00117AF0"/>
    <w:rsid w:val="00120715"/>
    <w:rsid w:val="001208F3"/>
    <w:rsid w:val="00120DC7"/>
    <w:rsid w:val="001221E6"/>
    <w:rsid w:val="00122537"/>
    <w:rsid w:val="001225E8"/>
    <w:rsid w:val="00123E6C"/>
    <w:rsid w:val="00125427"/>
    <w:rsid w:val="00125D76"/>
    <w:rsid w:val="0012767A"/>
    <w:rsid w:val="001278EE"/>
    <w:rsid w:val="00127A28"/>
    <w:rsid w:val="00127F70"/>
    <w:rsid w:val="0013001F"/>
    <w:rsid w:val="00131F12"/>
    <w:rsid w:val="0013257E"/>
    <w:rsid w:val="0013259E"/>
    <w:rsid w:val="001335DB"/>
    <w:rsid w:val="00133D32"/>
    <w:rsid w:val="001348C3"/>
    <w:rsid w:val="00134A96"/>
    <w:rsid w:val="0013531F"/>
    <w:rsid w:val="0013672B"/>
    <w:rsid w:val="001367D3"/>
    <w:rsid w:val="00137CA2"/>
    <w:rsid w:val="001403E5"/>
    <w:rsid w:val="00140559"/>
    <w:rsid w:val="00140F1F"/>
    <w:rsid w:val="00141B39"/>
    <w:rsid w:val="00141D7E"/>
    <w:rsid w:val="00143B77"/>
    <w:rsid w:val="00143CAF"/>
    <w:rsid w:val="0014456F"/>
    <w:rsid w:val="00144F2F"/>
    <w:rsid w:val="00145C02"/>
    <w:rsid w:val="0014671C"/>
    <w:rsid w:val="0014691C"/>
    <w:rsid w:val="001500F5"/>
    <w:rsid w:val="0015160F"/>
    <w:rsid w:val="001518CB"/>
    <w:rsid w:val="00151A0D"/>
    <w:rsid w:val="00152393"/>
    <w:rsid w:val="00152A12"/>
    <w:rsid w:val="00152C94"/>
    <w:rsid w:val="001547F0"/>
    <w:rsid w:val="00154E5D"/>
    <w:rsid w:val="001552B6"/>
    <w:rsid w:val="00155C29"/>
    <w:rsid w:val="00157B74"/>
    <w:rsid w:val="0016205C"/>
    <w:rsid w:val="001629F0"/>
    <w:rsid w:val="00163335"/>
    <w:rsid w:val="001643BE"/>
    <w:rsid w:val="001647B3"/>
    <w:rsid w:val="00164FDD"/>
    <w:rsid w:val="00165197"/>
    <w:rsid w:val="001651E2"/>
    <w:rsid w:val="00165B7C"/>
    <w:rsid w:val="001668A1"/>
    <w:rsid w:val="001668A9"/>
    <w:rsid w:val="00166DF8"/>
    <w:rsid w:val="00167663"/>
    <w:rsid w:val="001678C7"/>
    <w:rsid w:val="00167E2B"/>
    <w:rsid w:val="00170C00"/>
    <w:rsid w:val="00170E1E"/>
    <w:rsid w:val="0017101C"/>
    <w:rsid w:val="00172E45"/>
    <w:rsid w:val="00172FE7"/>
    <w:rsid w:val="001742ED"/>
    <w:rsid w:val="0017496D"/>
    <w:rsid w:val="001749E3"/>
    <w:rsid w:val="00175319"/>
    <w:rsid w:val="00177DA1"/>
    <w:rsid w:val="00182FCD"/>
    <w:rsid w:val="00183656"/>
    <w:rsid w:val="00183D65"/>
    <w:rsid w:val="001842AB"/>
    <w:rsid w:val="001859C2"/>
    <w:rsid w:val="0018639C"/>
    <w:rsid w:val="00186C62"/>
    <w:rsid w:val="0018743A"/>
    <w:rsid w:val="001875A4"/>
    <w:rsid w:val="0019034E"/>
    <w:rsid w:val="00190F10"/>
    <w:rsid w:val="001935C2"/>
    <w:rsid w:val="001956E8"/>
    <w:rsid w:val="0019619C"/>
    <w:rsid w:val="001963E7"/>
    <w:rsid w:val="00197723"/>
    <w:rsid w:val="001A14F3"/>
    <w:rsid w:val="001A17A6"/>
    <w:rsid w:val="001A1BE3"/>
    <w:rsid w:val="001A24DE"/>
    <w:rsid w:val="001A271A"/>
    <w:rsid w:val="001A438B"/>
    <w:rsid w:val="001A4F56"/>
    <w:rsid w:val="001A5308"/>
    <w:rsid w:val="001A5AF0"/>
    <w:rsid w:val="001A65F1"/>
    <w:rsid w:val="001A6C1A"/>
    <w:rsid w:val="001A7B88"/>
    <w:rsid w:val="001A7B8E"/>
    <w:rsid w:val="001B1A7A"/>
    <w:rsid w:val="001B2188"/>
    <w:rsid w:val="001B26E9"/>
    <w:rsid w:val="001B5F9D"/>
    <w:rsid w:val="001C10E8"/>
    <w:rsid w:val="001C1356"/>
    <w:rsid w:val="001C184C"/>
    <w:rsid w:val="001C26DD"/>
    <w:rsid w:val="001C318D"/>
    <w:rsid w:val="001C6155"/>
    <w:rsid w:val="001C6593"/>
    <w:rsid w:val="001C678A"/>
    <w:rsid w:val="001C6F1F"/>
    <w:rsid w:val="001D0B29"/>
    <w:rsid w:val="001D1C4E"/>
    <w:rsid w:val="001D3785"/>
    <w:rsid w:val="001D3DC8"/>
    <w:rsid w:val="001D3FD1"/>
    <w:rsid w:val="001D4D15"/>
    <w:rsid w:val="001D59EE"/>
    <w:rsid w:val="001E1FC8"/>
    <w:rsid w:val="001E2FCF"/>
    <w:rsid w:val="001E3160"/>
    <w:rsid w:val="001E3461"/>
    <w:rsid w:val="001E3575"/>
    <w:rsid w:val="001E3675"/>
    <w:rsid w:val="001E3DEA"/>
    <w:rsid w:val="001E4030"/>
    <w:rsid w:val="001F1070"/>
    <w:rsid w:val="001F142C"/>
    <w:rsid w:val="001F1522"/>
    <w:rsid w:val="001F25C3"/>
    <w:rsid w:val="001F2B0A"/>
    <w:rsid w:val="001F3508"/>
    <w:rsid w:val="001F4160"/>
    <w:rsid w:val="001F4B84"/>
    <w:rsid w:val="001F53CE"/>
    <w:rsid w:val="001F546A"/>
    <w:rsid w:val="001F6AE2"/>
    <w:rsid w:val="001F73FD"/>
    <w:rsid w:val="00201599"/>
    <w:rsid w:val="002023A1"/>
    <w:rsid w:val="0020270C"/>
    <w:rsid w:val="00202EFC"/>
    <w:rsid w:val="002032F6"/>
    <w:rsid w:val="0020431D"/>
    <w:rsid w:val="002055FE"/>
    <w:rsid w:val="00205925"/>
    <w:rsid w:val="0020594B"/>
    <w:rsid w:val="00205C4D"/>
    <w:rsid w:val="00205FF6"/>
    <w:rsid w:val="002078BE"/>
    <w:rsid w:val="00211FBC"/>
    <w:rsid w:val="00212165"/>
    <w:rsid w:val="00212566"/>
    <w:rsid w:val="00212AF9"/>
    <w:rsid w:val="002142E1"/>
    <w:rsid w:val="00214767"/>
    <w:rsid w:val="0021553C"/>
    <w:rsid w:val="00216E13"/>
    <w:rsid w:val="00217B0B"/>
    <w:rsid w:val="002204ED"/>
    <w:rsid w:val="00220576"/>
    <w:rsid w:val="002207AB"/>
    <w:rsid w:val="00220F11"/>
    <w:rsid w:val="002217E4"/>
    <w:rsid w:val="00222B45"/>
    <w:rsid w:val="00222E22"/>
    <w:rsid w:val="00222E2F"/>
    <w:rsid w:val="002232D5"/>
    <w:rsid w:val="002233DE"/>
    <w:rsid w:val="00223A2E"/>
    <w:rsid w:val="00223D94"/>
    <w:rsid w:val="0022423C"/>
    <w:rsid w:val="002267B7"/>
    <w:rsid w:val="00230108"/>
    <w:rsid w:val="002305F2"/>
    <w:rsid w:val="00230AE8"/>
    <w:rsid w:val="00231825"/>
    <w:rsid w:val="002326A1"/>
    <w:rsid w:val="00232A63"/>
    <w:rsid w:val="00232B98"/>
    <w:rsid w:val="00232BE7"/>
    <w:rsid w:val="00233299"/>
    <w:rsid w:val="00233730"/>
    <w:rsid w:val="00234001"/>
    <w:rsid w:val="002342F1"/>
    <w:rsid w:val="00234C6B"/>
    <w:rsid w:val="00235313"/>
    <w:rsid w:val="00235CE3"/>
    <w:rsid w:val="00235E28"/>
    <w:rsid w:val="0023645A"/>
    <w:rsid w:val="002379AB"/>
    <w:rsid w:val="002410F1"/>
    <w:rsid w:val="00243317"/>
    <w:rsid w:val="002433CD"/>
    <w:rsid w:val="002438C2"/>
    <w:rsid w:val="0024419F"/>
    <w:rsid w:val="00244B32"/>
    <w:rsid w:val="00245931"/>
    <w:rsid w:val="002463C3"/>
    <w:rsid w:val="00247DB6"/>
    <w:rsid w:val="00247ECE"/>
    <w:rsid w:val="00250629"/>
    <w:rsid w:val="00250746"/>
    <w:rsid w:val="00250808"/>
    <w:rsid w:val="0025089B"/>
    <w:rsid w:val="00250ED2"/>
    <w:rsid w:val="00250F73"/>
    <w:rsid w:val="00252635"/>
    <w:rsid w:val="00252741"/>
    <w:rsid w:val="00254EAE"/>
    <w:rsid w:val="00255BE9"/>
    <w:rsid w:val="00255F3F"/>
    <w:rsid w:val="0025621F"/>
    <w:rsid w:val="002565A3"/>
    <w:rsid w:val="0025688E"/>
    <w:rsid w:val="002573A8"/>
    <w:rsid w:val="0026029B"/>
    <w:rsid w:val="00260F87"/>
    <w:rsid w:val="00261B6C"/>
    <w:rsid w:val="00261BF1"/>
    <w:rsid w:val="00262611"/>
    <w:rsid w:val="00263B52"/>
    <w:rsid w:val="0026426F"/>
    <w:rsid w:val="00264EF6"/>
    <w:rsid w:val="0026670C"/>
    <w:rsid w:val="00270BCF"/>
    <w:rsid w:val="002716BC"/>
    <w:rsid w:val="002719E9"/>
    <w:rsid w:val="00271A5F"/>
    <w:rsid w:val="002720EE"/>
    <w:rsid w:val="00273025"/>
    <w:rsid w:val="002731AB"/>
    <w:rsid w:val="002736B0"/>
    <w:rsid w:val="00273DDF"/>
    <w:rsid w:val="00273FCC"/>
    <w:rsid w:val="002748F2"/>
    <w:rsid w:val="00274BEC"/>
    <w:rsid w:val="00275469"/>
    <w:rsid w:val="00275F94"/>
    <w:rsid w:val="00276246"/>
    <w:rsid w:val="002762AE"/>
    <w:rsid w:val="002775F4"/>
    <w:rsid w:val="00277A69"/>
    <w:rsid w:val="0028039B"/>
    <w:rsid w:val="00280D38"/>
    <w:rsid w:val="0028201A"/>
    <w:rsid w:val="00282A39"/>
    <w:rsid w:val="002833E0"/>
    <w:rsid w:val="00283AFC"/>
    <w:rsid w:val="00284C41"/>
    <w:rsid w:val="002851F2"/>
    <w:rsid w:val="00285C54"/>
    <w:rsid w:val="002867F7"/>
    <w:rsid w:val="00287AF8"/>
    <w:rsid w:val="00287D97"/>
    <w:rsid w:val="0029004F"/>
    <w:rsid w:val="00290765"/>
    <w:rsid w:val="0029093D"/>
    <w:rsid w:val="00291C0E"/>
    <w:rsid w:val="0029248B"/>
    <w:rsid w:val="00293D9B"/>
    <w:rsid w:val="00294273"/>
    <w:rsid w:val="0029638D"/>
    <w:rsid w:val="00297CB7"/>
    <w:rsid w:val="002A0AE6"/>
    <w:rsid w:val="002A0ECE"/>
    <w:rsid w:val="002A0F70"/>
    <w:rsid w:val="002A100C"/>
    <w:rsid w:val="002A1E38"/>
    <w:rsid w:val="002A26FE"/>
    <w:rsid w:val="002A349D"/>
    <w:rsid w:val="002A36D4"/>
    <w:rsid w:val="002A3F20"/>
    <w:rsid w:val="002A54D7"/>
    <w:rsid w:val="002A7D1C"/>
    <w:rsid w:val="002B29E5"/>
    <w:rsid w:val="002B42DE"/>
    <w:rsid w:val="002B48E2"/>
    <w:rsid w:val="002B71DC"/>
    <w:rsid w:val="002C1237"/>
    <w:rsid w:val="002C1C3A"/>
    <w:rsid w:val="002C2B71"/>
    <w:rsid w:val="002C2F12"/>
    <w:rsid w:val="002C3991"/>
    <w:rsid w:val="002C469B"/>
    <w:rsid w:val="002C50E6"/>
    <w:rsid w:val="002C64B8"/>
    <w:rsid w:val="002C6938"/>
    <w:rsid w:val="002C69B3"/>
    <w:rsid w:val="002C6D60"/>
    <w:rsid w:val="002C7884"/>
    <w:rsid w:val="002C7B68"/>
    <w:rsid w:val="002D0206"/>
    <w:rsid w:val="002D1456"/>
    <w:rsid w:val="002D2090"/>
    <w:rsid w:val="002D27BD"/>
    <w:rsid w:val="002D2B9F"/>
    <w:rsid w:val="002D310E"/>
    <w:rsid w:val="002D33F6"/>
    <w:rsid w:val="002D3B1F"/>
    <w:rsid w:val="002D3E62"/>
    <w:rsid w:val="002D49D5"/>
    <w:rsid w:val="002D50DB"/>
    <w:rsid w:val="002D74F7"/>
    <w:rsid w:val="002E0069"/>
    <w:rsid w:val="002E0172"/>
    <w:rsid w:val="002E029E"/>
    <w:rsid w:val="002E09BD"/>
    <w:rsid w:val="002E0F39"/>
    <w:rsid w:val="002E1AF8"/>
    <w:rsid w:val="002E381C"/>
    <w:rsid w:val="002E3BFA"/>
    <w:rsid w:val="002E431F"/>
    <w:rsid w:val="002E73B0"/>
    <w:rsid w:val="002E7EE1"/>
    <w:rsid w:val="002F065D"/>
    <w:rsid w:val="002F07A0"/>
    <w:rsid w:val="002F0C58"/>
    <w:rsid w:val="002F1C90"/>
    <w:rsid w:val="002F250A"/>
    <w:rsid w:val="002F2902"/>
    <w:rsid w:val="002F328C"/>
    <w:rsid w:val="002F338E"/>
    <w:rsid w:val="002F33EC"/>
    <w:rsid w:val="002F3AFF"/>
    <w:rsid w:val="002F3E2C"/>
    <w:rsid w:val="002F40C6"/>
    <w:rsid w:val="002F4A28"/>
    <w:rsid w:val="002F57D3"/>
    <w:rsid w:val="002F5C44"/>
    <w:rsid w:val="002F7590"/>
    <w:rsid w:val="002F7B3F"/>
    <w:rsid w:val="002F7C35"/>
    <w:rsid w:val="002F7E3F"/>
    <w:rsid w:val="002F7E95"/>
    <w:rsid w:val="00300575"/>
    <w:rsid w:val="003009A6"/>
    <w:rsid w:val="00300AB9"/>
    <w:rsid w:val="00300EB0"/>
    <w:rsid w:val="00301FA5"/>
    <w:rsid w:val="00302165"/>
    <w:rsid w:val="003021BE"/>
    <w:rsid w:val="00302751"/>
    <w:rsid w:val="00303352"/>
    <w:rsid w:val="0030347E"/>
    <w:rsid w:val="003036B9"/>
    <w:rsid w:val="00303E97"/>
    <w:rsid w:val="00305551"/>
    <w:rsid w:val="00305ACC"/>
    <w:rsid w:val="00306023"/>
    <w:rsid w:val="0030692C"/>
    <w:rsid w:val="00307574"/>
    <w:rsid w:val="003104C8"/>
    <w:rsid w:val="00310648"/>
    <w:rsid w:val="00311454"/>
    <w:rsid w:val="00311AD1"/>
    <w:rsid w:val="0031261B"/>
    <w:rsid w:val="00312759"/>
    <w:rsid w:val="00312AE1"/>
    <w:rsid w:val="00312D69"/>
    <w:rsid w:val="00313AF7"/>
    <w:rsid w:val="003141B1"/>
    <w:rsid w:val="0031482E"/>
    <w:rsid w:val="0031550A"/>
    <w:rsid w:val="00315E28"/>
    <w:rsid w:val="00316501"/>
    <w:rsid w:val="0031654F"/>
    <w:rsid w:val="00316C48"/>
    <w:rsid w:val="00316C6E"/>
    <w:rsid w:val="003174FB"/>
    <w:rsid w:val="003203EE"/>
    <w:rsid w:val="00320812"/>
    <w:rsid w:val="00320AA3"/>
    <w:rsid w:val="00320BC1"/>
    <w:rsid w:val="00320EA4"/>
    <w:rsid w:val="0032148B"/>
    <w:rsid w:val="00321941"/>
    <w:rsid w:val="0032362B"/>
    <w:rsid w:val="0032432A"/>
    <w:rsid w:val="0032490E"/>
    <w:rsid w:val="00324A56"/>
    <w:rsid w:val="00326985"/>
    <w:rsid w:val="00327EE7"/>
    <w:rsid w:val="00330034"/>
    <w:rsid w:val="00330B94"/>
    <w:rsid w:val="00331045"/>
    <w:rsid w:val="003333F5"/>
    <w:rsid w:val="003335FF"/>
    <w:rsid w:val="003339AD"/>
    <w:rsid w:val="00334703"/>
    <w:rsid w:val="003361B0"/>
    <w:rsid w:val="0033723B"/>
    <w:rsid w:val="00337DFF"/>
    <w:rsid w:val="003407EB"/>
    <w:rsid w:val="0034303C"/>
    <w:rsid w:val="0034485E"/>
    <w:rsid w:val="003449D5"/>
    <w:rsid w:val="00344F5C"/>
    <w:rsid w:val="0034665A"/>
    <w:rsid w:val="003532F8"/>
    <w:rsid w:val="00353397"/>
    <w:rsid w:val="003537ED"/>
    <w:rsid w:val="003558C0"/>
    <w:rsid w:val="00355DA5"/>
    <w:rsid w:val="00355F0C"/>
    <w:rsid w:val="0035665B"/>
    <w:rsid w:val="003573A2"/>
    <w:rsid w:val="00357DE0"/>
    <w:rsid w:val="00357F10"/>
    <w:rsid w:val="003610D9"/>
    <w:rsid w:val="003632C9"/>
    <w:rsid w:val="0036487D"/>
    <w:rsid w:val="00367759"/>
    <w:rsid w:val="00367F6A"/>
    <w:rsid w:val="00371386"/>
    <w:rsid w:val="003727E7"/>
    <w:rsid w:val="0037296C"/>
    <w:rsid w:val="0037341F"/>
    <w:rsid w:val="0037466C"/>
    <w:rsid w:val="0037613A"/>
    <w:rsid w:val="0037622D"/>
    <w:rsid w:val="00377C09"/>
    <w:rsid w:val="003801BE"/>
    <w:rsid w:val="00380761"/>
    <w:rsid w:val="00380BC9"/>
    <w:rsid w:val="00380D17"/>
    <w:rsid w:val="00380FD1"/>
    <w:rsid w:val="003810A1"/>
    <w:rsid w:val="00383CA6"/>
    <w:rsid w:val="00384CB5"/>
    <w:rsid w:val="00384F37"/>
    <w:rsid w:val="00385F61"/>
    <w:rsid w:val="00386626"/>
    <w:rsid w:val="003874EE"/>
    <w:rsid w:val="00390530"/>
    <w:rsid w:val="00390F36"/>
    <w:rsid w:val="00391787"/>
    <w:rsid w:val="00391F7E"/>
    <w:rsid w:val="00392D40"/>
    <w:rsid w:val="00393DE4"/>
    <w:rsid w:val="00394181"/>
    <w:rsid w:val="00394747"/>
    <w:rsid w:val="00394F8F"/>
    <w:rsid w:val="00396841"/>
    <w:rsid w:val="00396FEE"/>
    <w:rsid w:val="003A1712"/>
    <w:rsid w:val="003A1C08"/>
    <w:rsid w:val="003A1C76"/>
    <w:rsid w:val="003A2C49"/>
    <w:rsid w:val="003A3080"/>
    <w:rsid w:val="003A36A9"/>
    <w:rsid w:val="003A4034"/>
    <w:rsid w:val="003A5DBE"/>
    <w:rsid w:val="003A5EFF"/>
    <w:rsid w:val="003A5F38"/>
    <w:rsid w:val="003A607A"/>
    <w:rsid w:val="003A6866"/>
    <w:rsid w:val="003A70FE"/>
    <w:rsid w:val="003A787A"/>
    <w:rsid w:val="003A7F6C"/>
    <w:rsid w:val="003B16D3"/>
    <w:rsid w:val="003B1833"/>
    <w:rsid w:val="003B19A4"/>
    <w:rsid w:val="003B25F3"/>
    <w:rsid w:val="003B3EE5"/>
    <w:rsid w:val="003B3FD9"/>
    <w:rsid w:val="003B4799"/>
    <w:rsid w:val="003B66A2"/>
    <w:rsid w:val="003C2E89"/>
    <w:rsid w:val="003C2EC6"/>
    <w:rsid w:val="003C34FD"/>
    <w:rsid w:val="003C3F1A"/>
    <w:rsid w:val="003C494E"/>
    <w:rsid w:val="003C5C06"/>
    <w:rsid w:val="003C74C5"/>
    <w:rsid w:val="003D10AF"/>
    <w:rsid w:val="003D130A"/>
    <w:rsid w:val="003D2EFE"/>
    <w:rsid w:val="003D4309"/>
    <w:rsid w:val="003D5757"/>
    <w:rsid w:val="003D5B90"/>
    <w:rsid w:val="003D5E69"/>
    <w:rsid w:val="003D65CE"/>
    <w:rsid w:val="003D7B48"/>
    <w:rsid w:val="003E1D53"/>
    <w:rsid w:val="003E1EAE"/>
    <w:rsid w:val="003E2014"/>
    <w:rsid w:val="003E212B"/>
    <w:rsid w:val="003E2CD1"/>
    <w:rsid w:val="003E2D17"/>
    <w:rsid w:val="003E30F0"/>
    <w:rsid w:val="003E3208"/>
    <w:rsid w:val="003E395E"/>
    <w:rsid w:val="003E3C8E"/>
    <w:rsid w:val="003E3F07"/>
    <w:rsid w:val="003E43F3"/>
    <w:rsid w:val="003E4D95"/>
    <w:rsid w:val="003E6427"/>
    <w:rsid w:val="003E7286"/>
    <w:rsid w:val="003E7C49"/>
    <w:rsid w:val="003E7E76"/>
    <w:rsid w:val="003F1496"/>
    <w:rsid w:val="003F18C7"/>
    <w:rsid w:val="003F3020"/>
    <w:rsid w:val="003F3924"/>
    <w:rsid w:val="003F3A84"/>
    <w:rsid w:val="003F5A32"/>
    <w:rsid w:val="004002FA"/>
    <w:rsid w:val="004006E6"/>
    <w:rsid w:val="00401F37"/>
    <w:rsid w:val="004038D3"/>
    <w:rsid w:val="00404223"/>
    <w:rsid w:val="00404D4D"/>
    <w:rsid w:val="0040632F"/>
    <w:rsid w:val="0040634C"/>
    <w:rsid w:val="00406E18"/>
    <w:rsid w:val="0040759D"/>
    <w:rsid w:val="00410BA1"/>
    <w:rsid w:val="00414F43"/>
    <w:rsid w:val="00415904"/>
    <w:rsid w:val="004159E4"/>
    <w:rsid w:val="004168D1"/>
    <w:rsid w:val="00417016"/>
    <w:rsid w:val="00421B2A"/>
    <w:rsid w:val="00422C99"/>
    <w:rsid w:val="00422D1E"/>
    <w:rsid w:val="004231BB"/>
    <w:rsid w:val="00423B7D"/>
    <w:rsid w:val="0042418B"/>
    <w:rsid w:val="00424829"/>
    <w:rsid w:val="004251A7"/>
    <w:rsid w:val="004267C4"/>
    <w:rsid w:val="0042684B"/>
    <w:rsid w:val="004270C5"/>
    <w:rsid w:val="0042761C"/>
    <w:rsid w:val="004278DF"/>
    <w:rsid w:val="00430202"/>
    <w:rsid w:val="00430604"/>
    <w:rsid w:val="0043084B"/>
    <w:rsid w:val="00430BBE"/>
    <w:rsid w:val="00430C64"/>
    <w:rsid w:val="0043241F"/>
    <w:rsid w:val="00434128"/>
    <w:rsid w:val="00434C23"/>
    <w:rsid w:val="00435D03"/>
    <w:rsid w:val="00441534"/>
    <w:rsid w:val="00441BE6"/>
    <w:rsid w:val="00442408"/>
    <w:rsid w:val="00442BA5"/>
    <w:rsid w:val="00443415"/>
    <w:rsid w:val="00444088"/>
    <w:rsid w:val="004442DD"/>
    <w:rsid w:val="00444AF5"/>
    <w:rsid w:val="00445871"/>
    <w:rsid w:val="004461F6"/>
    <w:rsid w:val="00446C8B"/>
    <w:rsid w:val="00450AE6"/>
    <w:rsid w:val="00451205"/>
    <w:rsid w:val="00451A8B"/>
    <w:rsid w:val="004523C0"/>
    <w:rsid w:val="00452B52"/>
    <w:rsid w:val="00454F39"/>
    <w:rsid w:val="00455A73"/>
    <w:rsid w:val="00456247"/>
    <w:rsid w:val="00457027"/>
    <w:rsid w:val="0045730A"/>
    <w:rsid w:val="004577DC"/>
    <w:rsid w:val="00457C7C"/>
    <w:rsid w:val="0046071C"/>
    <w:rsid w:val="00460A9B"/>
    <w:rsid w:val="00461793"/>
    <w:rsid w:val="00461AAE"/>
    <w:rsid w:val="00461C84"/>
    <w:rsid w:val="0046406C"/>
    <w:rsid w:val="00464552"/>
    <w:rsid w:val="00464EB6"/>
    <w:rsid w:val="0046514D"/>
    <w:rsid w:val="00465703"/>
    <w:rsid w:val="00466087"/>
    <w:rsid w:val="00467532"/>
    <w:rsid w:val="00467799"/>
    <w:rsid w:val="004708A3"/>
    <w:rsid w:val="00470A11"/>
    <w:rsid w:val="00470C15"/>
    <w:rsid w:val="004725CE"/>
    <w:rsid w:val="00472819"/>
    <w:rsid w:val="004750E0"/>
    <w:rsid w:val="004758D1"/>
    <w:rsid w:val="004759DB"/>
    <w:rsid w:val="00475DA1"/>
    <w:rsid w:val="00475FB9"/>
    <w:rsid w:val="004765FD"/>
    <w:rsid w:val="00476EE8"/>
    <w:rsid w:val="00477471"/>
    <w:rsid w:val="004803D2"/>
    <w:rsid w:val="00481EA5"/>
    <w:rsid w:val="0048337F"/>
    <w:rsid w:val="00483CCE"/>
    <w:rsid w:val="004841D4"/>
    <w:rsid w:val="00484802"/>
    <w:rsid w:val="00484A41"/>
    <w:rsid w:val="004850ED"/>
    <w:rsid w:val="00485D85"/>
    <w:rsid w:val="00485EC7"/>
    <w:rsid w:val="00486A7B"/>
    <w:rsid w:val="00486B17"/>
    <w:rsid w:val="00487606"/>
    <w:rsid w:val="00490DFE"/>
    <w:rsid w:val="0049165D"/>
    <w:rsid w:val="00491E93"/>
    <w:rsid w:val="00492CBA"/>
    <w:rsid w:val="00492D20"/>
    <w:rsid w:val="0049396A"/>
    <w:rsid w:val="00493DC0"/>
    <w:rsid w:val="00495349"/>
    <w:rsid w:val="00495B5B"/>
    <w:rsid w:val="00495EDB"/>
    <w:rsid w:val="00497789"/>
    <w:rsid w:val="004A05BA"/>
    <w:rsid w:val="004A0731"/>
    <w:rsid w:val="004A21A8"/>
    <w:rsid w:val="004A2A50"/>
    <w:rsid w:val="004A36DB"/>
    <w:rsid w:val="004A5AD6"/>
    <w:rsid w:val="004A5DF4"/>
    <w:rsid w:val="004A783D"/>
    <w:rsid w:val="004B0493"/>
    <w:rsid w:val="004B0A47"/>
    <w:rsid w:val="004B1EC5"/>
    <w:rsid w:val="004B258D"/>
    <w:rsid w:val="004B36C4"/>
    <w:rsid w:val="004B3B6A"/>
    <w:rsid w:val="004B4B3C"/>
    <w:rsid w:val="004B5F8C"/>
    <w:rsid w:val="004B66C9"/>
    <w:rsid w:val="004B6B23"/>
    <w:rsid w:val="004B6C7B"/>
    <w:rsid w:val="004B6D19"/>
    <w:rsid w:val="004C1E17"/>
    <w:rsid w:val="004C2581"/>
    <w:rsid w:val="004C32B1"/>
    <w:rsid w:val="004C331B"/>
    <w:rsid w:val="004C443A"/>
    <w:rsid w:val="004C4790"/>
    <w:rsid w:val="004C4CB3"/>
    <w:rsid w:val="004C6B4B"/>
    <w:rsid w:val="004D0D46"/>
    <w:rsid w:val="004D2567"/>
    <w:rsid w:val="004D3632"/>
    <w:rsid w:val="004D4278"/>
    <w:rsid w:val="004D4BC5"/>
    <w:rsid w:val="004D5597"/>
    <w:rsid w:val="004D6E5A"/>
    <w:rsid w:val="004E1A3D"/>
    <w:rsid w:val="004E1EEF"/>
    <w:rsid w:val="004E2B58"/>
    <w:rsid w:val="004E3379"/>
    <w:rsid w:val="004E7B17"/>
    <w:rsid w:val="004F0660"/>
    <w:rsid w:val="004F121D"/>
    <w:rsid w:val="004F182D"/>
    <w:rsid w:val="004F1AD0"/>
    <w:rsid w:val="004F356D"/>
    <w:rsid w:val="004F3E7F"/>
    <w:rsid w:val="004F4987"/>
    <w:rsid w:val="004F6879"/>
    <w:rsid w:val="004F6AC6"/>
    <w:rsid w:val="00500B9A"/>
    <w:rsid w:val="00500BA5"/>
    <w:rsid w:val="00502403"/>
    <w:rsid w:val="00503D5D"/>
    <w:rsid w:val="00504421"/>
    <w:rsid w:val="00504A36"/>
    <w:rsid w:val="00504E8C"/>
    <w:rsid w:val="00504EDB"/>
    <w:rsid w:val="00505C74"/>
    <w:rsid w:val="00507068"/>
    <w:rsid w:val="0050715F"/>
    <w:rsid w:val="005103D9"/>
    <w:rsid w:val="005119F1"/>
    <w:rsid w:val="00512850"/>
    <w:rsid w:val="005129BF"/>
    <w:rsid w:val="00512E78"/>
    <w:rsid w:val="005136E9"/>
    <w:rsid w:val="0051390E"/>
    <w:rsid w:val="00513B84"/>
    <w:rsid w:val="005142FC"/>
    <w:rsid w:val="005154B7"/>
    <w:rsid w:val="0051634E"/>
    <w:rsid w:val="00516D5C"/>
    <w:rsid w:val="00516E86"/>
    <w:rsid w:val="00517ED5"/>
    <w:rsid w:val="00520372"/>
    <w:rsid w:val="00521430"/>
    <w:rsid w:val="00521C4B"/>
    <w:rsid w:val="005225BC"/>
    <w:rsid w:val="00523DE5"/>
    <w:rsid w:val="00524AA5"/>
    <w:rsid w:val="00524CC8"/>
    <w:rsid w:val="00526A31"/>
    <w:rsid w:val="0053135A"/>
    <w:rsid w:val="00531591"/>
    <w:rsid w:val="005315B1"/>
    <w:rsid w:val="00531F15"/>
    <w:rsid w:val="00532086"/>
    <w:rsid w:val="005324C9"/>
    <w:rsid w:val="00532966"/>
    <w:rsid w:val="005337D3"/>
    <w:rsid w:val="005349C8"/>
    <w:rsid w:val="00535C65"/>
    <w:rsid w:val="00536A50"/>
    <w:rsid w:val="005375FE"/>
    <w:rsid w:val="005377DD"/>
    <w:rsid w:val="00537A5C"/>
    <w:rsid w:val="00537BD3"/>
    <w:rsid w:val="00540669"/>
    <w:rsid w:val="005410B8"/>
    <w:rsid w:val="00541805"/>
    <w:rsid w:val="00545080"/>
    <w:rsid w:val="00545152"/>
    <w:rsid w:val="005461CC"/>
    <w:rsid w:val="00547766"/>
    <w:rsid w:val="00547922"/>
    <w:rsid w:val="00547A3C"/>
    <w:rsid w:val="00550039"/>
    <w:rsid w:val="00550069"/>
    <w:rsid w:val="00551059"/>
    <w:rsid w:val="00551589"/>
    <w:rsid w:val="00551B07"/>
    <w:rsid w:val="00552DBB"/>
    <w:rsid w:val="00553D21"/>
    <w:rsid w:val="00556CFC"/>
    <w:rsid w:val="00556EB3"/>
    <w:rsid w:val="00557078"/>
    <w:rsid w:val="00561940"/>
    <w:rsid w:val="0056196C"/>
    <w:rsid w:val="00563A18"/>
    <w:rsid w:val="00563E9A"/>
    <w:rsid w:val="00563EC3"/>
    <w:rsid w:val="00564029"/>
    <w:rsid w:val="005649AF"/>
    <w:rsid w:val="005679AE"/>
    <w:rsid w:val="00567E07"/>
    <w:rsid w:val="005705F0"/>
    <w:rsid w:val="0057126E"/>
    <w:rsid w:val="00571433"/>
    <w:rsid w:val="00571521"/>
    <w:rsid w:val="00573032"/>
    <w:rsid w:val="005736CB"/>
    <w:rsid w:val="00573A91"/>
    <w:rsid w:val="00575470"/>
    <w:rsid w:val="005754C2"/>
    <w:rsid w:val="0057589F"/>
    <w:rsid w:val="00575944"/>
    <w:rsid w:val="005760B8"/>
    <w:rsid w:val="0057652F"/>
    <w:rsid w:val="00577FBE"/>
    <w:rsid w:val="005804C8"/>
    <w:rsid w:val="00580E1B"/>
    <w:rsid w:val="005811D4"/>
    <w:rsid w:val="00581246"/>
    <w:rsid w:val="00582A0A"/>
    <w:rsid w:val="00582BC1"/>
    <w:rsid w:val="005838D8"/>
    <w:rsid w:val="00583E0D"/>
    <w:rsid w:val="005845B4"/>
    <w:rsid w:val="00584E7E"/>
    <w:rsid w:val="00584E98"/>
    <w:rsid w:val="00585080"/>
    <w:rsid w:val="005860EA"/>
    <w:rsid w:val="00592E81"/>
    <w:rsid w:val="00593800"/>
    <w:rsid w:val="00593ED7"/>
    <w:rsid w:val="00594965"/>
    <w:rsid w:val="00595733"/>
    <w:rsid w:val="005A0AE3"/>
    <w:rsid w:val="005A1343"/>
    <w:rsid w:val="005A1D93"/>
    <w:rsid w:val="005A1DCD"/>
    <w:rsid w:val="005A2188"/>
    <w:rsid w:val="005A3B8E"/>
    <w:rsid w:val="005A3DF7"/>
    <w:rsid w:val="005A436D"/>
    <w:rsid w:val="005A4BA8"/>
    <w:rsid w:val="005A51D2"/>
    <w:rsid w:val="005A5302"/>
    <w:rsid w:val="005A571C"/>
    <w:rsid w:val="005A5980"/>
    <w:rsid w:val="005B1587"/>
    <w:rsid w:val="005B16BD"/>
    <w:rsid w:val="005B1897"/>
    <w:rsid w:val="005B2211"/>
    <w:rsid w:val="005B2A35"/>
    <w:rsid w:val="005B475D"/>
    <w:rsid w:val="005B6FDC"/>
    <w:rsid w:val="005C0D98"/>
    <w:rsid w:val="005C149C"/>
    <w:rsid w:val="005C14E3"/>
    <w:rsid w:val="005C1578"/>
    <w:rsid w:val="005C322D"/>
    <w:rsid w:val="005C4245"/>
    <w:rsid w:val="005C4820"/>
    <w:rsid w:val="005C5D88"/>
    <w:rsid w:val="005C6262"/>
    <w:rsid w:val="005C62DE"/>
    <w:rsid w:val="005C6F47"/>
    <w:rsid w:val="005C7D45"/>
    <w:rsid w:val="005D0242"/>
    <w:rsid w:val="005D1832"/>
    <w:rsid w:val="005D19CE"/>
    <w:rsid w:val="005D228C"/>
    <w:rsid w:val="005D2941"/>
    <w:rsid w:val="005D3E50"/>
    <w:rsid w:val="005D5099"/>
    <w:rsid w:val="005D54CE"/>
    <w:rsid w:val="005D5A38"/>
    <w:rsid w:val="005D5C8F"/>
    <w:rsid w:val="005D651B"/>
    <w:rsid w:val="005D6628"/>
    <w:rsid w:val="005D6737"/>
    <w:rsid w:val="005D6B3B"/>
    <w:rsid w:val="005D6F8D"/>
    <w:rsid w:val="005E07CA"/>
    <w:rsid w:val="005E113A"/>
    <w:rsid w:val="005E20D1"/>
    <w:rsid w:val="005E427E"/>
    <w:rsid w:val="005E433C"/>
    <w:rsid w:val="005E4CC4"/>
    <w:rsid w:val="005E5D88"/>
    <w:rsid w:val="005E677E"/>
    <w:rsid w:val="005E6958"/>
    <w:rsid w:val="005F04D7"/>
    <w:rsid w:val="005F22FF"/>
    <w:rsid w:val="005F27B7"/>
    <w:rsid w:val="005F2AE9"/>
    <w:rsid w:val="005F447C"/>
    <w:rsid w:val="005F45E4"/>
    <w:rsid w:val="005F548C"/>
    <w:rsid w:val="005F67A5"/>
    <w:rsid w:val="0060090F"/>
    <w:rsid w:val="00601AE2"/>
    <w:rsid w:val="00602064"/>
    <w:rsid w:val="0060283F"/>
    <w:rsid w:val="006046C4"/>
    <w:rsid w:val="006048AC"/>
    <w:rsid w:val="006056B9"/>
    <w:rsid w:val="00605A17"/>
    <w:rsid w:val="00607BDD"/>
    <w:rsid w:val="0061047B"/>
    <w:rsid w:val="00610741"/>
    <w:rsid w:val="00610BF5"/>
    <w:rsid w:val="00610EF5"/>
    <w:rsid w:val="006116F1"/>
    <w:rsid w:val="00611F8F"/>
    <w:rsid w:val="006128FB"/>
    <w:rsid w:val="00612C1E"/>
    <w:rsid w:val="00612CB5"/>
    <w:rsid w:val="00615D72"/>
    <w:rsid w:val="00617E6D"/>
    <w:rsid w:val="0062013A"/>
    <w:rsid w:val="00620789"/>
    <w:rsid w:val="0062128B"/>
    <w:rsid w:val="006219D6"/>
    <w:rsid w:val="0062654D"/>
    <w:rsid w:val="00627C3F"/>
    <w:rsid w:val="0063122C"/>
    <w:rsid w:val="00631B2D"/>
    <w:rsid w:val="00632D9B"/>
    <w:rsid w:val="00633B13"/>
    <w:rsid w:val="006340EF"/>
    <w:rsid w:val="00635E1D"/>
    <w:rsid w:val="00635E86"/>
    <w:rsid w:val="00636388"/>
    <w:rsid w:val="00637CD9"/>
    <w:rsid w:val="00640B57"/>
    <w:rsid w:val="00640E2A"/>
    <w:rsid w:val="00641326"/>
    <w:rsid w:val="006414AC"/>
    <w:rsid w:val="0064176A"/>
    <w:rsid w:val="00643AF1"/>
    <w:rsid w:val="00644325"/>
    <w:rsid w:val="00645119"/>
    <w:rsid w:val="00647342"/>
    <w:rsid w:val="00647A1B"/>
    <w:rsid w:val="00647AAE"/>
    <w:rsid w:val="00647CD9"/>
    <w:rsid w:val="0065012B"/>
    <w:rsid w:val="00651541"/>
    <w:rsid w:val="006519C1"/>
    <w:rsid w:val="00652229"/>
    <w:rsid w:val="00652D2D"/>
    <w:rsid w:val="00652F49"/>
    <w:rsid w:val="006533C8"/>
    <w:rsid w:val="00653CEC"/>
    <w:rsid w:val="0065704B"/>
    <w:rsid w:val="0065733C"/>
    <w:rsid w:val="006600D4"/>
    <w:rsid w:val="00660CD5"/>
    <w:rsid w:val="00660D5C"/>
    <w:rsid w:val="006631E4"/>
    <w:rsid w:val="006643F9"/>
    <w:rsid w:val="0066487A"/>
    <w:rsid w:val="006649D4"/>
    <w:rsid w:val="00665F3E"/>
    <w:rsid w:val="0066689A"/>
    <w:rsid w:val="00667299"/>
    <w:rsid w:val="0066784A"/>
    <w:rsid w:val="006702D5"/>
    <w:rsid w:val="0067034D"/>
    <w:rsid w:val="00671416"/>
    <w:rsid w:val="00671646"/>
    <w:rsid w:val="00671CC2"/>
    <w:rsid w:val="006730CB"/>
    <w:rsid w:val="006732D8"/>
    <w:rsid w:val="00673BAD"/>
    <w:rsid w:val="006744E1"/>
    <w:rsid w:val="006752C3"/>
    <w:rsid w:val="00675837"/>
    <w:rsid w:val="00676065"/>
    <w:rsid w:val="0067634E"/>
    <w:rsid w:val="006766E3"/>
    <w:rsid w:val="0067674C"/>
    <w:rsid w:val="00677A75"/>
    <w:rsid w:val="00680204"/>
    <w:rsid w:val="00681265"/>
    <w:rsid w:val="00681609"/>
    <w:rsid w:val="006840D7"/>
    <w:rsid w:val="006847CA"/>
    <w:rsid w:val="00685B1D"/>
    <w:rsid w:val="00687150"/>
    <w:rsid w:val="00687CEF"/>
    <w:rsid w:val="00687D4C"/>
    <w:rsid w:val="006902EE"/>
    <w:rsid w:val="00690381"/>
    <w:rsid w:val="00690FD4"/>
    <w:rsid w:val="00691619"/>
    <w:rsid w:val="00691C0C"/>
    <w:rsid w:val="00693015"/>
    <w:rsid w:val="00693CB4"/>
    <w:rsid w:val="00694E29"/>
    <w:rsid w:val="00695E58"/>
    <w:rsid w:val="006967D6"/>
    <w:rsid w:val="006A05FC"/>
    <w:rsid w:val="006A090C"/>
    <w:rsid w:val="006A1E96"/>
    <w:rsid w:val="006A3634"/>
    <w:rsid w:val="006A3784"/>
    <w:rsid w:val="006A434A"/>
    <w:rsid w:val="006A4DB7"/>
    <w:rsid w:val="006A555C"/>
    <w:rsid w:val="006A5F6E"/>
    <w:rsid w:val="006A60D7"/>
    <w:rsid w:val="006A7278"/>
    <w:rsid w:val="006B001F"/>
    <w:rsid w:val="006B00E0"/>
    <w:rsid w:val="006B140B"/>
    <w:rsid w:val="006B1EEB"/>
    <w:rsid w:val="006B2446"/>
    <w:rsid w:val="006B2516"/>
    <w:rsid w:val="006B29E9"/>
    <w:rsid w:val="006B2E55"/>
    <w:rsid w:val="006B6C55"/>
    <w:rsid w:val="006B71D3"/>
    <w:rsid w:val="006B7B0D"/>
    <w:rsid w:val="006B7D82"/>
    <w:rsid w:val="006C0037"/>
    <w:rsid w:val="006C00DC"/>
    <w:rsid w:val="006C04D9"/>
    <w:rsid w:val="006C05FF"/>
    <w:rsid w:val="006C2EA8"/>
    <w:rsid w:val="006C3B58"/>
    <w:rsid w:val="006C3E31"/>
    <w:rsid w:val="006C43B0"/>
    <w:rsid w:val="006C4815"/>
    <w:rsid w:val="006C59F8"/>
    <w:rsid w:val="006C6F53"/>
    <w:rsid w:val="006D0DB1"/>
    <w:rsid w:val="006D170A"/>
    <w:rsid w:val="006D26FB"/>
    <w:rsid w:val="006D27E3"/>
    <w:rsid w:val="006D3C7D"/>
    <w:rsid w:val="006D5D55"/>
    <w:rsid w:val="006D76E5"/>
    <w:rsid w:val="006D7E36"/>
    <w:rsid w:val="006E27AF"/>
    <w:rsid w:val="006E7614"/>
    <w:rsid w:val="006E7C1C"/>
    <w:rsid w:val="006F1D71"/>
    <w:rsid w:val="006F1F7A"/>
    <w:rsid w:val="006F3340"/>
    <w:rsid w:val="006F4C0E"/>
    <w:rsid w:val="006F4CB2"/>
    <w:rsid w:val="006F59FC"/>
    <w:rsid w:val="006F5F51"/>
    <w:rsid w:val="006F5F76"/>
    <w:rsid w:val="006F76A2"/>
    <w:rsid w:val="006F7955"/>
    <w:rsid w:val="0070006D"/>
    <w:rsid w:val="007014A8"/>
    <w:rsid w:val="00701FCC"/>
    <w:rsid w:val="007025FE"/>
    <w:rsid w:val="00702EF0"/>
    <w:rsid w:val="00702FD1"/>
    <w:rsid w:val="00703519"/>
    <w:rsid w:val="00703580"/>
    <w:rsid w:val="00703CD4"/>
    <w:rsid w:val="007042E8"/>
    <w:rsid w:val="007045DE"/>
    <w:rsid w:val="00704A5C"/>
    <w:rsid w:val="00706396"/>
    <w:rsid w:val="0070679F"/>
    <w:rsid w:val="00706C1A"/>
    <w:rsid w:val="00706F9E"/>
    <w:rsid w:val="0070736A"/>
    <w:rsid w:val="007079FE"/>
    <w:rsid w:val="00707A70"/>
    <w:rsid w:val="00712776"/>
    <w:rsid w:val="0071292A"/>
    <w:rsid w:val="00712D26"/>
    <w:rsid w:val="0071301F"/>
    <w:rsid w:val="00713227"/>
    <w:rsid w:val="007158BC"/>
    <w:rsid w:val="007159CE"/>
    <w:rsid w:val="007159D2"/>
    <w:rsid w:val="00715B1E"/>
    <w:rsid w:val="00716E22"/>
    <w:rsid w:val="007176E3"/>
    <w:rsid w:val="00720372"/>
    <w:rsid w:val="00720669"/>
    <w:rsid w:val="0072118B"/>
    <w:rsid w:val="00722317"/>
    <w:rsid w:val="00722603"/>
    <w:rsid w:val="00722A96"/>
    <w:rsid w:val="00722FE3"/>
    <w:rsid w:val="00724273"/>
    <w:rsid w:val="0072625B"/>
    <w:rsid w:val="00727013"/>
    <w:rsid w:val="00727DFF"/>
    <w:rsid w:val="00730356"/>
    <w:rsid w:val="00731336"/>
    <w:rsid w:val="00731CF6"/>
    <w:rsid w:val="0073229D"/>
    <w:rsid w:val="00732890"/>
    <w:rsid w:val="0073299D"/>
    <w:rsid w:val="00732D9F"/>
    <w:rsid w:val="00735FFD"/>
    <w:rsid w:val="007361C3"/>
    <w:rsid w:val="00736631"/>
    <w:rsid w:val="007366B0"/>
    <w:rsid w:val="00736A61"/>
    <w:rsid w:val="0073732A"/>
    <w:rsid w:val="00740157"/>
    <w:rsid w:val="007431C7"/>
    <w:rsid w:val="00743AA5"/>
    <w:rsid w:val="0074406F"/>
    <w:rsid w:val="00744ED4"/>
    <w:rsid w:val="0074585A"/>
    <w:rsid w:val="00745B56"/>
    <w:rsid w:val="00745BA3"/>
    <w:rsid w:val="00746C30"/>
    <w:rsid w:val="007470DE"/>
    <w:rsid w:val="00747672"/>
    <w:rsid w:val="007501C4"/>
    <w:rsid w:val="007510ED"/>
    <w:rsid w:val="007543CD"/>
    <w:rsid w:val="00754529"/>
    <w:rsid w:val="007545B8"/>
    <w:rsid w:val="00756424"/>
    <w:rsid w:val="00756BC6"/>
    <w:rsid w:val="007600B0"/>
    <w:rsid w:val="007606D8"/>
    <w:rsid w:val="0076081C"/>
    <w:rsid w:val="00761077"/>
    <w:rsid w:val="0076118F"/>
    <w:rsid w:val="00762108"/>
    <w:rsid w:val="00763058"/>
    <w:rsid w:val="00763EE0"/>
    <w:rsid w:val="0076407C"/>
    <w:rsid w:val="0076414A"/>
    <w:rsid w:val="00764D10"/>
    <w:rsid w:val="007666DD"/>
    <w:rsid w:val="00767751"/>
    <w:rsid w:val="00767CF4"/>
    <w:rsid w:val="007705FA"/>
    <w:rsid w:val="00772DF0"/>
    <w:rsid w:val="00773E8D"/>
    <w:rsid w:val="007748BB"/>
    <w:rsid w:val="00774929"/>
    <w:rsid w:val="00775851"/>
    <w:rsid w:val="00775861"/>
    <w:rsid w:val="00775A3C"/>
    <w:rsid w:val="00776455"/>
    <w:rsid w:val="00777253"/>
    <w:rsid w:val="00777405"/>
    <w:rsid w:val="0078014E"/>
    <w:rsid w:val="00781308"/>
    <w:rsid w:val="0078130D"/>
    <w:rsid w:val="00782D17"/>
    <w:rsid w:val="00783027"/>
    <w:rsid w:val="0078348B"/>
    <w:rsid w:val="00783491"/>
    <w:rsid w:val="00786581"/>
    <w:rsid w:val="0078683C"/>
    <w:rsid w:val="00791188"/>
    <w:rsid w:val="00791E2C"/>
    <w:rsid w:val="00791ED8"/>
    <w:rsid w:val="00792221"/>
    <w:rsid w:val="0079225C"/>
    <w:rsid w:val="0079288F"/>
    <w:rsid w:val="00793149"/>
    <w:rsid w:val="00793892"/>
    <w:rsid w:val="00795118"/>
    <w:rsid w:val="0079527F"/>
    <w:rsid w:val="00795F72"/>
    <w:rsid w:val="007973AF"/>
    <w:rsid w:val="00797B2A"/>
    <w:rsid w:val="007A0D4E"/>
    <w:rsid w:val="007A0F9D"/>
    <w:rsid w:val="007A11A1"/>
    <w:rsid w:val="007A19B0"/>
    <w:rsid w:val="007A1B20"/>
    <w:rsid w:val="007A2A26"/>
    <w:rsid w:val="007A32F6"/>
    <w:rsid w:val="007A3F99"/>
    <w:rsid w:val="007A5138"/>
    <w:rsid w:val="007A6576"/>
    <w:rsid w:val="007A6ABA"/>
    <w:rsid w:val="007A6B8C"/>
    <w:rsid w:val="007B295F"/>
    <w:rsid w:val="007B3956"/>
    <w:rsid w:val="007B39B3"/>
    <w:rsid w:val="007B3AC6"/>
    <w:rsid w:val="007B45E1"/>
    <w:rsid w:val="007B68B4"/>
    <w:rsid w:val="007C0B2A"/>
    <w:rsid w:val="007C14C7"/>
    <w:rsid w:val="007C14E9"/>
    <w:rsid w:val="007C1788"/>
    <w:rsid w:val="007C1C33"/>
    <w:rsid w:val="007C20DE"/>
    <w:rsid w:val="007C246D"/>
    <w:rsid w:val="007C68B1"/>
    <w:rsid w:val="007C6DFB"/>
    <w:rsid w:val="007C7526"/>
    <w:rsid w:val="007D1E10"/>
    <w:rsid w:val="007D3DAF"/>
    <w:rsid w:val="007D4151"/>
    <w:rsid w:val="007D42B2"/>
    <w:rsid w:val="007D4A4D"/>
    <w:rsid w:val="007D4F19"/>
    <w:rsid w:val="007D533C"/>
    <w:rsid w:val="007D6816"/>
    <w:rsid w:val="007D6DC3"/>
    <w:rsid w:val="007D6F60"/>
    <w:rsid w:val="007E0000"/>
    <w:rsid w:val="007E069A"/>
    <w:rsid w:val="007E130E"/>
    <w:rsid w:val="007E1716"/>
    <w:rsid w:val="007E2112"/>
    <w:rsid w:val="007E28A5"/>
    <w:rsid w:val="007E2FAF"/>
    <w:rsid w:val="007E3B5F"/>
    <w:rsid w:val="007E43E2"/>
    <w:rsid w:val="007E5362"/>
    <w:rsid w:val="007E57EE"/>
    <w:rsid w:val="007E5CD1"/>
    <w:rsid w:val="007E6120"/>
    <w:rsid w:val="007F09C7"/>
    <w:rsid w:val="007F11B0"/>
    <w:rsid w:val="007F1CE1"/>
    <w:rsid w:val="007F2AB0"/>
    <w:rsid w:val="007F4627"/>
    <w:rsid w:val="007F53B7"/>
    <w:rsid w:val="007F5799"/>
    <w:rsid w:val="007F6F4D"/>
    <w:rsid w:val="007F75EA"/>
    <w:rsid w:val="00800CCB"/>
    <w:rsid w:val="00802AD1"/>
    <w:rsid w:val="008041E7"/>
    <w:rsid w:val="0080507C"/>
    <w:rsid w:val="0080585C"/>
    <w:rsid w:val="00805E9F"/>
    <w:rsid w:val="008072FE"/>
    <w:rsid w:val="008106E5"/>
    <w:rsid w:val="00812614"/>
    <w:rsid w:val="008128B5"/>
    <w:rsid w:val="00812E69"/>
    <w:rsid w:val="0081315B"/>
    <w:rsid w:val="00813583"/>
    <w:rsid w:val="008139F8"/>
    <w:rsid w:val="00814570"/>
    <w:rsid w:val="00816200"/>
    <w:rsid w:val="00816947"/>
    <w:rsid w:val="008203E8"/>
    <w:rsid w:val="00820883"/>
    <w:rsid w:val="00820B08"/>
    <w:rsid w:val="008235F4"/>
    <w:rsid w:val="00824CFB"/>
    <w:rsid w:val="00824F4F"/>
    <w:rsid w:val="00825097"/>
    <w:rsid w:val="008263B1"/>
    <w:rsid w:val="008301FC"/>
    <w:rsid w:val="00830523"/>
    <w:rsid w:val="00830D41"/>
    <w:rsid w:val="008316D6"/>
    <w:rsid w:val="00832734"/>
    <w:rsid w:val="00833D09"/>
    <w:rsid w:val="008344C3"/>
    <w:rsid w:val="00834D74"/>
    <w:rsid w:val="00835288"/>
    <w:rsid w:val="00836243"/>
    <w:rsid w:val="00837859"/>
    <w:rsid w:val="00840284"/>
    <w:rsid w:val="00840340"/>
    <w:rsid w:val="00841977"/>
    <w:rsid w:val="00843548"/>
    <w:rsid w:val="008436A4"/>
    <w:rsid w:val="00843A72"/>
    <w:rsid w:val="0084404D"/>
    <w:rsid w:val="008440AA"/>
    <w:rsid w:val="00844879"/>
    <w:rsid w:val="00845AEF"/>
    <w:rsid w:val="00846015"/>
    <w:rsid w:val="00846B2B"/>
    <w:rsid w:val="00847090"/>
    <w:rsid w:val="0084734E"/>
    <w:rsid w:val="00847DEA"/>
    <w:rsid w:val="00850F73"/>
    <w:rsid w:val="0085188B"/>
    <w:rsid w:val="00852E40"/>
    <w:rsid w:val="008531E0"/>
    <w:rsid w:val="00853586"/>
    <w:rsid w:val="008535F7"/>
    <w:rsid w:val="00854C7B"/>
    <w:rsid w:val="00855690"/>
    <w:rsid w:val="00855916"/>
    <w:rsid w:val="00855AD6"/>
    <w:rsid w:val="00857CCF"/>
    <w:rsid w:val="0086020F"/>
    <w:rsid w:val="00860495"/>
    <w:rsid w:val="0086158D"/>
    <w:rsid w:val="00861875"/>
    <w:rsid w:val="00861D35"/>
    <w:rsid w:val="0086320D"/>
    <w:rsid w:val="00864AEE"/>
    <w:rsid w:val="00864E8D"/>
    <w:rsid w:val="00865C13"/>
    <w:rsid w:val="00865D4D"/>
    <w:rsid w:val="008703D6"/>
    <w:rsid w:val="0087129F"/>
    <w:rsid w:val="00871D2A"/>
    <w:rsid w:val="00872790"/>
    <w:rsid w:val="00872DBA"/>
    <w:rsid w:val="008735BF"/>
    <w:rsid w:val="0087443A"/>
    <w:rsid w:val="008750EF"/>
    <w:rsid w:val="008768FF"/>
    <w:rsid w:val="00876A55"/>
    <w:rsid w:val="0087737E"/>
    <w:rsid w:val="00880238"/>
    <w:rsid w:val="008816F6"/>
    <w:rsid w:val="00881C88"/>
    <w:rsid w:val="00881EA6"/>
    <w:rsid w:val="008823D9"/>
    <w:rsid w:val="00882D92"/>
    <w:rsid w:val="0088338D"/>
    <w:rsid w:val="00883571"/>
    <w:rsid w:val="0088381C"/>
    <w:rsid w:val="0088462F"/>
    <w:rsid w:val="00884EC5"/>
    <w:rsid w:val="008858BE"/>
    <w:rsid w:val="0088622D"/>
    <w:rsid w:val="0088668A"/>
    <w:rsid w:val="0088700F"/>
    <w:rsid w:val="00887103"/>
    <w:rsid w:val="0088737F"/>
    <w:rsid w:val="008878F5"/>
    <w:rsid w:val="00887C0C"/>
    <w:rsid w:val="00890AEF"/>
    <w:rsid w:val="00891175"/>
    <w:rsid w:val="00894235"/>
    <w:rsid w:val="008971C2"/>
    <w:rsid w:val="008A06B9"/>
    <w:rsid w:val="008A1462"/>
    <w:rsid w:val="008A2118"/>
    <w:rsid w:val="008A3165"/>
    <w:rsid w:val="008A3705"/>
    <w:rsid w:val="008A5DCD"/>
    <w:rsid w:val="008A5E17"/>
    <w:rsid w:val="008A6558"/>
    <w:rsid w:val="008A6572"/>
    <w:rsid w:val="008A6FE9"/>
    <w:rsid w:val="008B17BE"/>
    <w:rsid w:val="008B5B61"/>
    <w:rsid w:val="008B68B1"/>
    <w:rsid w:val="008B6BBC"/>
    <w:rsid w:val="008B7CDE"/>
    <w:rsid w:val="008C0A64"/>
    <w:rsid w:val="008C27DA"/>
    <w:rsid w:val="008C2CA1"/>
    <w:rsid w:val="008C2EE1"/>
    <w:rsid w:val="008C2F3C"/>
    <w:rsid w:val="008C38BB"/>
    <w:rsid w:val="008C4195"/>
    <w:rsid w:val="008C4471"/>
    <w:rsid w:val="008C6049"/>
    <w:rsid w:val="008C6893"/>
    <w:rsid w:val="008D04BD"/>
    <w:rsid w:val="008D18DA"/>
    <w:rsid w:val="008D1BA3"/>
    <w:rsid w:val="008D5B1E"/>
    <w:rsid w:val="008D6B5C"/>
    <w:rsid w:val="008E094D"/>
    <w:rsid w:val="008E1967"/>
    <w:rsid w:val="008E36F1"/>
    <w:rsid w:val="008E3A7B"/>
    <w:rsid w:val="008E3C46"/>
    <w:rsid w:val="008E3F7D"/>
    <w:rsid w:val="008E5EF1"/>
    <w:rsid w:val="008E6643"/>
    <w:rsid w:val="008E6840"/>
    <w:rsid w:val="008E7639"/>
    <w:rsid w:val="008E769C"/>
    <w:rsid w:val="008F1902"/>
    <w:rsid w:val="008F1CC2"/>
    <w:rsid w:val="008F2876"/>
    <w:rsid w:val="008F2D44"/>
    <w:rsid w:val="008F3FD2"/>
    <w:rsid w:val="008F4246"/>
    <w:rsid w:val="008F5897"/>
    <w:rsid w:val="008F7E85"/>
    <w:rsid w:val="00900470"/>
    <w:rsid w:val="0090070C"/>
    <w:rsid w:val="00901023"/>
    <w:rsid w:val="0090247F"/>
    <w:rsid w:val="00902791"/>
    <w:rsid w:val="00902C8A"/>
    <w:rsid w:val="00904803"/>
    <w:rsid w:val="00905D83"/>
    <w:rsid w:val="0090649E"/>
    <w:rsid w:val="009079DA"/>
    <w:rsid w:val="00910C35"/>
    <w:rsid w:val="00911A89"/>
    <w:rsid w:val="009143B3"/>
    <w:rsid w:val="00914826"/>
    <w:rsid w:val="00914F14"/>
    <w:rsid w:val="00915F3F"/>
    <w:rsid w:val="009167C6"/>
    <w:rsid w:val="00916FD0"/>
    <w:rsid w:val="00920D6A"/>
    <w:rsid w:val="009222AE"/>
    <w:rsid w:val="00922A21"/>
    <w:rsid w:val="00924094"/>
    <w:rsid w:val="00924EFF"/>
    <w:rsid w:val="009252E3"/>
    <w:rsid w:val="00925839"/>
    <w:rsid w:val="0092589D"/>
    <w:rsid w:val="00926130"/>
    <w:rsid w:val="009261DD"/>
    <w:rsid w:val="009265FB"/>
    <w:rsid w:val="00927CCF"/>
    <w:rsid w:val="00931009"/>
    <w:rsid w:val="009314E1"/>
    <w:rsid w:val="00931775"/>
    <w:rsid w:val="00935281"/>
    <w:rsid w:val="00935428"/>
    <w:rsid w:val="009354C3"/>
    <w:rsid w:val="0093599A"/>
    <w:rsid w:val="00936017"/>
    <w:rsid w:val="00936229"/>
    <w:rsid w:val="0093675E"/>
    <w:rsid w:val="00936948"/>
    <w:rsid w:val="00937CB0"/>
    <w:rsid w:val="0094146C"/>
    <w:rsid w:val="0094245C"/>
    <w:rsid w:val="00943359"/>
    <w:rsid w:val="009435CA"/>
    <w:rsid w:val="00943670"/>
    <w:rsid w:val="0094459A"/>
    <w:rsid w:val="00944BDE"/>
    <w:rsid w:val="00946491"/>
    <w:rsid w:val="00946A2B"/>
    <w:rsid w:val="00946E20"/>
    <w:rsid w:val="0095077D"/>
    <w:rsid w:val="00950823"/>
    <w:rsid w:val="00950C6D"/>
    <w:rsid w:val="00951742"/>
    <w:rsid w:val="00951912"/>
    <w:rsid w:val="00951C83"/>
    <w:rsid w:val="00951F78"/>
    <w:rsid w:val="0095211D"/>
    <w:rsid w:val="00952670"/>
    <w:rsid w:val="0095360B"/>
    <w:rsid w:val="009540C7"/>
    <w:rsid w:val="00954861"/>
    <w:rsid w:val="00956889"/>
    <w:rsid w:val="0095691A"/>
    <w:rsid w:val="00956DDB"/>
    <w:rsid w:val="009573E8"/>
    <w:rsid w:val="00957787"/>
    <w:rsid w:val="00957B2C"/>
    <w:rsid w:val="00960309"/>
    <w:rsid w:val="00960354"/>
    <w:rsid w:val="0096185F"/>
    <w:rsid w:val="0096271C"/>
    <w:rsid w:val="00962F33"/>
    <w:rsid w:val="00963324"/>
    <w:rsid w:val="00963A06"/>
    <w:rsid w:val="00963CBD"/>
    <w:rsid w:val="00964F36"/>
    <w:rsid w:val="00967181"/>
    <w:rsid w:val="0097066D"/>
    <w:rsid w:val="00971092"/>
    <w:rsid w:val="00971570"/>
    <w:rsid w:val="0097332B"/>
    <w:rsid w:val="00973FB1"/>
    <w:rsid w:val="0097574B"/>
    <w:rsid w:val="00975E17"/>
    <w:rsid w:val="0097603F"/>
    <w:rsid w:val="00976261"/>
    <w:rsid w:val="00976A4A"/>
    <w:rsid w:val="00977589"/>
    <w:rsid w:val="00977A6A"/>
    <w:rsid w:val="00980FB2"/>
    <w:rsid w:val="00983562"/>
    <w:rsid w:val="009859F4"/>
    <w:rsid w:val="00985C4F"/>
    <w:rsid w:val="00985D48"/>
    <w:rsid w:val="00986940"/>
    <w:rsid w:val="00986ACE"/>
    <w:rsid w:val="00987910"/>
    <w:rsid w:val="00987966"/>
    <w:rsid w:val="009879E3"/>
    <w:rsid w:val="00987B2F"/>
    <w:rsid w:val="00991871"/>
    <w:rsid w:val="00991B9F"/>
    <w:rsid w:val="00994771"/>
    <w:rsid w:val="00995E64"/>
    <w:rsid w:val="009965E4"/>
    <w:rsid w:val="00996849"/>
    <w:rsid w:val="00996B3A"/>
    <w:rsid w:val="00996C25"/>
    <w:rsid w:val="009A10E1"/>
    <w:rsid w:val="009A146F"/>
    <w:rsid w:val="009A2C5F"/>
    <w:rsid w:val="009A2DA0"/>
    <w:rsid w:val="009A30EC"/>
    <w:rsid w:val="009A3611"/>
    <w:rsid w:val="009A3EAB"/>
    <w:rsid w:val="009A4375"/>
    <w:rsid w:val="009A5748"/>
    <w:rsid w:val="009A5C36"/>
    <w:rsid w:val="009A6125"/>
    <w:rsid w:val="009A683F"/>
    <w:rsid w:val="009A6A3C"/>
    <w:rsid w:val="009A7AEB"/>
    <w:rsid w:val="009B19CD"/>
    <w:rsid w:val="009B2917"/>
    <w:rsid w:val="009B4486"/>
    <w:rsid w:val="009B45EC"/>
    <w:rsid w:val="009B4BB1"/>
    <w:rsid w:val="009B51A4"/>
    <w:rsid w:val="009B532E"/>
    <w:rsid w:val="009B5CDE"/>
    <w:rsid w:val="009B7040"/>
    <w:rsid w:val="009B7229"/>
    <w:rsid w:val="009C0371"/>
    <w:rsid w:val="009C0442"/>
    <w:rsid w:val="009C04F9"/>
    <w:rsid w:val="009C0579"/>
    <w:rsid w:val="009C10FE"/>
    <w:rsid w:val="009C1653"/>
    <w:rsid w:val="009C1657"/>
    <w:rsid w:val="009C42B2"/>
    <w:rsid w:val="009C51BB"/>
    <w:rsid w:val="009C5313"/>
    <w:rsid w:val="009C68E3"/>
    <w:rsid w:val="009C7473"/>
    <w:rsid w:val="009C75A4"/>
    <w:rsid w:val="009D15AC"/>
    <w:rsid w:val="009D2C89"/>
    <w:rsid w:val="009D2FE5"/>
    <w:rsid w:val="009D33EC"/>
    <w:rsid w:val="009D506A"/>
    <w:rsid w:val="009D6308"/>
    <w:rsid w:val="009D659B"/>
    <w:rsid w:val="009D7C3B"/>
    <w:rsid w:val="009E0205"/>
    <w:rsid w:val="009E03D7"/>
    <w:rsid w:val="009E272C"/>
    <w:rsid w:val="009E3BBA"/>
    <w:rsid w:val="009E3FFC"/>
    <w:rsid w:val="009E450E"/>
    <w:rsid w:val="009E4BB0"/>
    <w:rsid w:val="009E5A9B"/>
    <w:rsid w:val="009E64EF"/>
    <w:rsid w:val="009E7D48"/>
    <w:rsid w:val="009F0EE5"/>
    <w:rsid w:val="009F2357"/>
    <w:rsid w:val="009F29E6"/>
    <w:rsid w:val="009F43B1"/>
    <w:rsid w:val="009F51EA"/>
    <w:rsid w:val="009F51F9"/>
    <w:rsid w:val="009F599F"/>
    <w:rsid w:val="009F5C8F"/>
    <w:rsid w:val="009F71DF"/>
    <w:rsid w:val="009F7520"/>
    <w:rsid w:val="00A00BEA"/>
    <w:rsid w:val="00A0174E"/>
    <w:rsid w:val="00A01B07"/>
    <w:rsid w:val="00A029AF"/>
    <w:rsid w:val="00A043F5"/>
    <w:rsid w:val="00A0485C"/>
    <w:rsid w:val="00A048CF"/>
    <w:rsid w:val="00A04B3C"/>
    <w:rsid w:val="00A05EA0"/>
    <w:rsid w:val="00A10921"/>
    <w:rsid w:val="00A121E4"/>
    <w:rsid w:val="00A13A9C"/>
    <w:rsid w:val="00A14E46"/>
    <w:rsid w:val="00A153D2"/>
    <w:rsid w:val="00A155D6"/>
    <w:rsid w:val="00A156CA"/>
    <w:rsid w:val="00A1594B"/>
    <w:rsid w:val="00A1764C"/>
    <w:rsid w:val="00A17C0B"/>
    <w:rsid w:val="00A20C76"/>
    <w:rsid w:val="00A21170"/>
    <w:rsid w:val="00A21B2A"/>
    <w:rsid w:val="00A22261"/>
    <w:rsid w:val="00A22887"/>
    <w:rsid w:val="00A23192"/>
    <w:rsid w:val="00A23E7F"/>
    <w:rsid w:val="00A2621D"/>
    <w:rsid w:val="00A26EF2"/>
    <w:rsid w:val="00A27F82"/>
    <w:rsid w:val="00A27F87"/>
    <w:rsid w:val="00A30537"/>
    <w:rsid w:val="00A316FA"/>
    <w:rsid w:val="00A3226D"/>
    <w:rsid w:val="00A325E6"/>
    <w:rsid w:val="00A32712"/>
    <w:rsid w:val="00A327F1"/>
    <w:rsid w:val="00A33162"/>
    <w:rsid w:val="00A3626A"/>
    <w:rsid w:val="00A4075A"/>
    <w:rsid w:val="00A41900"/>
    <w:rsid w:val="00A42882"/>
    <w:rsid w:val="00A43713"/>
    <w:rsid w:val="00A4420E"/>
    <w:rsid w:val="00A44E51"/>
    <w:rsid w:val="00A45E53"/>
    <w:rsid w:val="00A463B2"/>
    <w:rsid w:val="00A46B5A"/>
    <w:rsid w:val="00A510A7"/>
    <w:rsid w:val="00A511F7"/>
    <w:rsid w:val="00A5156B"/>
    <w:rsid w:val="00A51D7A"/>
    <w:rsid w:val="00A52323"/>
    <w:rsid w:val="00A52508"/>
    <w:rsid w:val="00A538CB"/>
    <w:rsid w:val="00A53A72"/>
    <w:rsid w:val="00A5423E"/>
    <w:rsid w:val="00A555DD"/>
    <w:rsid w:val="00A567F7"/>
    <w:rsid w:val="00A573AA"/>
    <w:rsid w:val="00A60290"/>
    <w:rsid w:val="00A61897"/>
    <w:rsid w:val="00A6255C"/>
    <w:rsid w:val="00A62A19"/>
    <w:rsid w:val="00A63971"/>
    <w:rsid w:val="00A63A80"/>
    <w:rsid w:val="00A63B5A"/>
    <w:rsid w:val="00A64132"/>
    <w:rsid w:val="00A64C86"/>
    <w:rsid w:val="00A66455"/>
    <w:rsid w:val="00A7104D"/>
    <w:rsid w:val="00A71633"/>
    <w:rsid w:val="00A717BE"/>
    <w:rsid w:val="00A72480"/>
    <w:rsid w:val="00A72C5B"/>
    <w:rsid w:val="00A72FB2"/>
    <w:rsid w:val="00A74F37"/>
    <w:rsid w:val="00A75A69"/>
    <w:rsid w:val="00A7695F"/>
    <w:rsid w:val="00A7711A"/>
    <w:rsid w:val="00A806D0"/>
    <w:rsid w:val="00A80D77"/>
    <w:rsid w:val="00A81B16"/>
    <w:rsid w:val="00A81C73"/>
    <w:rsid w:val="00A824A0"/>
    <w:rsid w:val="00A825EB"/>
    <w:rsid w:val="00A839E8"/>
    <w:rsid w:val="00A83AFC"/>
    <w:rsid w:val="00A84484"/>
    <w:rsid w:val="00A84679"/>
    <w:rsid w:val="00A84E1C"/>
    <w:rsid w:val="00A8620D"/>
    <w:rsid w:val="00A86D16"/>
    <w:rsid w:val="00A9077A"/>
    <w:rsid w:val="00A91717"/>
    <w:rsid w:val="00A92681"/>
    <w:rsid w:val="00A92935"/>
    <w:rsid w:val="00A92A82"/>
    <w:rsid w:val="00A935F1"/>
    <w:rsid w:val="00A93FFF"/>
    <w:rsid w:val="00A958EA"/>
    <w:rsid w:val="00A96D2E"/>
    <w:rsid w:val="00A976F3"/>
    <w:rsid w:val="00AA1961"/>
    <w:rsid w:val="00AA4101"/>
    <w:rsid w:val="00AA4FD4"/>
    <w:rsid w:val="00AA50F1"/>
    <w:rsid w:val="00AA58EF"/>
    <w:rsid w:val="00AA593A"/>
    <w:rsid w:val="00AA5C82"/>
    <w:rsid w:val="00AA66DB"/>
    <w:rsid w:val="00AA67D8"/>
    <w:rsid w:val="00AA73E5"/>
    <w:rsid w:val="00AA75D0"/>
    <w:rsid w:val="00AA76B9"/>
    <w:rsid w:val="00AA7A39"/>
    <w:rsid w:val="00AA7CC5"/>
    <w:rsid w:val="00AB16DE"/>
    <w:rsid w:val="00AB1825"/>
    <w:rsid w:val="00AB34F3"/>
    <w:rsid w:val="00AB403C"/>
    <w:rsid w:val="00AB485B"/>
    <w:rsid w:val="00AB5D30"/>
    <w:rsid w:val="00AB7BBA"/>
    <w:rsid w:val="00AB7BCA"/>
    <w:rsid w:val="00AB7DDF"/>
    <w:rsid w:val="00AC0EAF"/>
    <w:rsid w:val="00AC28B8"/>
    <w:rsid w:val="00AC3E3D"/>
    <w:rsid w:val="00AC3E4B"/>
    <w:rsid w:val="00AC4569"/>
    <w:rsid w:val="00AC7103"/>
    <w:rsid w:val="00AC7832"/>
    <w:rsid w:val="00AD014F"/>
    <w:rsid w:val="00AD20A7"/>
    <w:rsid w:val="00AD4318"/>
    <w:rsid w:val="00AD4B6C"/>
    <w:rsid w:val="00AD5EB9"/>
    <w:rsid w:val="00AD6298"/>
    <w:rsid w:val="00AD7401"/>
    <w:rsid w:val="00AD7A4F"/>
    <w:rsid w:val="00AE0108"/>
    <w:rsid w:val="00AE3E02"/>
    <w:rsid w:val="00AE4F3E"/>
    <w:rsid w:val="00AE6C55"/>
    <w:rsid w:val="00AE72B2"/>
    <w:rsid w:val="00AE785F"/>
    <w:rsid w:val="00AE7CE3"/>
    <w:rsid w:val="00AF0F9C"/>
    <w:rsid w:val="00AF20AE"/>
    <w:rsid w:val="00AF232B"/>
    <w:rsid w:val="00AF233E"/>
    <w:rsid w:val="00AF2628"/>
    <w:rsid w:val="00AF547F"/>
    <w:rsid w:val="00AF57B7"/>
    <w:rsid w:val="00B010D8"/>
    <w:rsid w:val="00B0209B"/>
    <w:rsid w:val="00B042C5"/>
    <w:rsid w:val="00B04B82"/>
    <w:rsid w:val="00B04F85"/>
    <w:rsid w:val="00B05369"/>
    <w:rsid w:val="00B053FE"/>
    <w:rsid w:val="00B05EB7"/>
    <w:rsid w:val="00B060DB"/>
    <w:rsid w:val="00B069B0"/>
    <w:rsid w:val="00B06A01"/>
    <w:rsid w:val="00B070DA"/>
    <w:rsid w:val="00B0773E"/>
    <w:rsid w:val="00B07B20"/>
    <w:rsid w:val="00B100F4"/>
    <w:rsid w:val="00B10C6D"/>
    <w:rsid w:val="00B10E12"/>
    <w:rsid w:val="00B10EF1"/>
    <w:rsid w:val="00B119DF"/>
    <w:rsid w:val="00B12795"/>
    <w:rsid w:val="00B132BB"/>
    <w:rsid w:val="00B13B7F"/>
    <w:rsid w:val="00B13FE4"/>
    <w:rsid w:val="00B1417E"/>
    <w:rsid w:val="00B14A79"/>
    <w:rsid w:val="00B14B34"/>
    <w:rsid w:val="00B151A7"/>
    <w:rsid w:val="00B1523F"/>
    <w:rsid w:val="00B16B53"/>
    <w:rsid w:val="00B17220"/>
    <w:rsid w:val="00B17982"/>
    <w:rsid w:val="00B17F87"/>
    <w:rsid w:val="00B211F6"/>
    <w:rsid w:val="00B22152"/>
    <w:rsid w:val="00B237F9"/>
    <w:rsid w:val="00B24282"/>
    <w:rsid w:val="00B24442"/>
    <w:rsid w:val="00B24B00"/>
    <w:rsid w:val="00B26C99"/>
    <w:rsid w:val="00B2796E"/>
    <w:rsid w:val="00B27E14"/>
    <w:rsid w:val="00B27FE6"/>
    <w:rsid w:val="00B3074E"/>
    <w:rsid w:val="00B31B2A"/>
    <w:rsid w:val="00B32448"/>
    <w:rsid w:val="00B3269D"/>
    <w:rsid w:val="00B326E1"/>
    <w:rsid w:val="00B32874"/>
    <w:rsid w:val="00B33CF5"/>
    <w:rsid w:val="00B34828"/>
    <w:rsid w:val="00B34993"/>
    <w:rsid w:val="00B34EFF"/>
    <w:rsid w:val="00B35681"/>
    <w:rsid w:val="00B35CF8"/>
    <w:rsid w:val="00B36498"/>
    <w:rsid w:val="00B364EB"/>
    <w:rsid w:val="00B367CA"/>
    <w:rsid w:val="00B36BC1"/>
    <w:rsid w:val="00B36FF2"/>
    <w:rsid w:val="00B37382"/>
    <w:rsid w:val="00B377FF"/>
    <w:rsid w:val="00B40989"/>
    <w:rsid w:val="00B410A6"/>
    <w:rsid w:val="00B4136B"/>
    <w:rsid w:val="00B435B5"/>
    <w:rsid w:val="00B437AB"/>
    <w:rsid w:val="00B43D3F"/>
    <w:rsid w:val="00B43DD1"/>
    <w:rsid w:val="00B44BE7"/>
    <w:rsid w:val="00B44F81"/>
    <w:rsid w:val="00B45014"/>
    <w:rsid w:val="00B4507D"/>
    <w:rsid w:val="00B45395"/>
    <w:rsid w:val="00B45D52"/>
    <w:rsid w:val="00B479D8"/>
    <w:rsid w:val="00B47AB2"/>
    <w:rsid w:val="00B47CDB"/>
    <w:rsid w:val="00B50E46"/>
    <w:rsid w:val="00B525BA"/>
    <w:rsid w:val="00B52CD3"/>
    <w:rsid w:val="00B530ED"/>
    <w:rsid w:val="00B550A9"/>
    <w:rsid w:val="00B55473"/>
    <w:rsid w:val="00B5553C"/>
    <w:rsid w:val="00B55AC8"/>
    <w:rsid w:val="00B56787"/>
    <w:rsid w:val="00B5727A"/>
    <w:rsid w:val="00B57734"/>
    <w:rsid w:val="00B578A2"/>
    <w:rsid w:val="00B600F5"/>
    <w:rsid w:val="00B60401"/>
    <w:rsid w:val="00B61C3D"/>
    <w:rsid w:val="00B62FB1"/>
    <w:rsid w:val="00B63082"/>
    <w:rsid w:val="00B6326C"/>
    <w:rsid w:val="00B647C7"/>
    <w:rsid w:val="00B6553C"/>
    <w:rsid w:val="00B707BE"/>
    <w:rsid w:val="00B709A0"/>
    <w:rsid w:val="00B71059"/>
    <w:rsid w:val="00B749CD"/>
    <w:rsid w:val="00B74EB6"/>
    <w:rsid w:val="00B754B4"/>
    <w:rsid w:val="00B75AD7"/>
    <w:rsid w:val="00B75B0F"/>
    <w:rsid w:val="00B77C48"/>
    <w:rsid w:val="00B808BA"/>
    <w:rsid w:val="00B814DD"/>
    <w:rsid w:val="00B818B1"/>
    <w:rsid w:val="00B84A98"/>
    <w:rsid w:val="00B84FBC"/>
    <w:rsid w:val="00B85296"/>
    <w:rsid w:val="00B85747"/>
    <w:rsid w:val="00B85BFE"/>
    <w:rsid w:val="00B85E83"/>
    <w:rsid w:val="00B8754A"/>
    <w:rsid w:val="00B87CCB"/>
    <w:rsid w:val="00B87EC3"/>
    <w:rsid w:val="00B90645"/>
    <w:rsid w:val="00B9132A"/>
    <w:rsid w:val="00B9153C"/>
    <w:rsid w:val="00B91CC0"/>
    <w:rsid w:val="00B927CE"/>
    <w:rsid w:val="00B928A7"/>
    <w:rsid w:val="00B92C9D"/>
    <w:rsid w:val="00B930F8"/>
    <w:rsid w:val="00B93495"/>
    <w:rsid w:val="00B9574A"/>
    <w:rsid w:val="00B95ACB"/>
    <w:rsid w:val="00B9671A"/>
    <w:rsid w:val="00B96D2B"/>
    <w:rsid w:val="00B97333"/>
    <w:rsid w:val="00B975A3"/>
    <w:rsid w:val="00B9780D"/>
    <w:rsid w:val="00BA06CB"/>
    <w:rsid w:val="00BA082F"/>
    <w:rsid w:val="00BA08E1"/>
    <w:rsid w:val="00BA1737"/>
    <w:rsid w:val="00BA2714"/>
    <w:rsid w:val="00BA290F"/>
    <w:rsid w:val="00BA545A"/>
    <w:rsid w:val="00BA65D2"/>
    <w:rsid w:val="00BA75B1"/>
    <w:rsid w:val="00BB0188"/>
    <w:rsid w:val="00BB049C"/>
    <w:rsid w:val="00BB05B6"/>
    <w:rsid w:val="00BB0D73"/>
    <w:rsid w:val="00BB18B1"/>
    <w:rsid w:val="00BB219A"/>
    <w:rsid w:val="00BB2B94"/>
    <w:rsid w:val="00BB319A"/>
    <w:rsid w:val="00BB44EB"/>
    <w:rsid w:val="00BB5568"/>
    <w:rsid w:val="00BB7527"/>
    <w:rsid w:val="00BC2128"/>
    <w:rsid w:val="00BC22C2"/>
    <w:rsid w:val="00BC28FA"/>
    <w:rsid w:val="00BC347A"/>
    <w:rsid w:val="00BC3B02"/>
    <w:rsid w:val="00BC3E23"/>
    <w:rsid w:val="00BC4C0C"/>
    <w:rsid w:val="00BC66B1"/>
    <w:rsid w:val="00BC6766"/>
    <w:rsid w:val="00BC6925"/>
    <w:rsid w:val="00BC6F6F"/>
    <w:rsid w:val="00BC7C33"/>
    <w:rsid w:val="00BD01A3"/>
    <w:rsid w:val="00BD260A"/>
    <w:rsid w:val="00BD2B39"/>
    <w:rsid w:val="00BD3171"/>
    <w:rsid w:val="00BD35EF"/>
    <w:rsid w:val="00BD3ECB"/>
    <w:rsid w:val="00BD5449"/>
    <w:rsid w:val="00BD57DA"/>
    <w:rsid w:val="00BD6C17"/>
    <w:rsid w:val="00BD7F7B"/>
    <w:rsid w:val="00BE036B"/>
    <w:rsid w:val="00BE09E4"/>
    <w:rsid w:val="00BE0D45"/>
    <w:rsid w:val="00BE30A3"/>
    <w:rsid w:val="00BE313E"/>
    <w:rsid w:val="00BE33EA"/>
    <w:rsid w:val="00BE431A"/>
    <w:rsid w:val="00BE4374"/>
    <w:rsid w:val="00BE5EC6"/>
    <w:rsid w:val="00BE7C9D"/>
    <w:rsid w:val="00BF0339"/>
    <w:rsid w:val="00BF03A3"/>
    <w:rsid w:val="00BF0734"/>
    <w:rsid w:val="00BF07EF"/>
    <w:rsid w:val="00BF0A38"/>
    <w:rsid w:val="00BF181A"/>
    <w:rsid w:val="00BF197B"/>
    <w:rsid w:val="00BF2719"/>
    <w:rsid w:val="00BF4DA9"/>
    <w:rsid w:val="00BF5BF2"/>
    <w:rsid w:val="00BF62E6"/>
    <w:rsid w:val="00BF6F3D"/>
    <w:rsid w:val="00C00146"/>
    <w:rsid w:val="00C01F7C"/>
    <w:rsid w:val="00C02BD7"/>
    <w:rsid w:val="00C04C5E"/>
    <w:rsid w:val="00C05C2C"/>
    <w:rsid w:val="00C0672C"/>
    <w:rsid w:val="00C10529"/>
    <w:rsid w:val="00C106FC"/>
    <w:rsid w:val="00C122BF"/>
    <w:rsid w:val="00C12B14"/>
    <w:rsid w:val="00C1312E"/>
    <w:rsid w:val="00C134A3"/>
    <w:rsid w:val="00C14038"/>
    <w:rsid w:val="00C14268"/>
    <w:rsid w:val="00C14AB9"/>
    <w:rsid w:val="00C14BF8"/>
    <w:rsid w:val="00C14CDB"/>
    <w:rsid w:val="00C14D75"/>
    <w:rsid w:val="00C1580C"/>
    <w:rsid w:val="00C16309"/>
    <w:rsid w:val="00C202D1"/>
    <w:rsid w:val="00C21264"/>
    <w:rsid w:val="00C21646"/>
    <w:rsid w:val="00C217DB"/>
    <w:rsid w:val="00C21861"/>
    <w:rsid w:val="00C2233D"/>
    <w:rsid w:val="00C2301A"/>
    <w:rsid w:val="00C24BC4"/>
    <w:rsid w:val="00C24FEE"/>
    <w:rsid w:val="00C254BE"/>
    <w:rsid w:val="00C2664C"/>
    <w:rsid w:val="00C30800"/>
    <w:rsid w:val="00C308C9"/>
    <w:rsid w:val="00C30939"/>
    <w:rsid w:val="00C30C86"/>
    <w:rsid w:val="00C30D16"/>
    <w:rsid w:val="00C31F7E"/>
    <w:rsid w:val="00C33C3C"/>
    <w:rsid w:val="00C33EED"/>
    <w:rsid w:val="00C34F1B"/>
    <w:rsid w:val="00C35501"/>
    <w:rsid w:val="00C35893"/>
    <w:rsid w:val="00C37488"/>
    <w:rsid w:val="00C40690"/>
    <w:rsid w:val="00C40C6E"/>
    <w:rsid w:val="00C41477"/>
    <w:rsid w:val="00C416F1"/>
    <w:rsid w:val="00C42B0C"/>
    <w:rsid w:val="00C4301C"/>
    <w:rsid w:val="00C43CDE"/>
    <w:rsid w:val="00C43DA5"/>
    <w:rsid w:val="00C451EE"/>
    <w:rsid w:val="00C455F5"/>
    <w:rsid w:val="00C457E1"/>
    <w:rsid w:val="00C45896"/>
    <w:rsid w:val="00C4649D"/>
    <w:rsid w:val="00C47183"/>
    <w:rsid w:val="00C47B51"/>
    <w:rsid w:val="00C50FBB"/>
    <w:rsid w:val="00C5117F"/>
    <w:rsid w:val="00C512F7"/>
    <w:rsid w:val="00C52AD6"/>
    <w:rsid w:val="00C531C2"/>
    <w:rsid w:val="00C534AD"/>
    <w:rsid w:val="00C5455A"/>
    <w:rsid w:val="00C54FEC"/>
    <w:rsid w:val="00C552B2"/>
    <w:rsid w:val="00C55B3C"/>
    <w:rsid w:val="00C6071C"/>
    <w:rsid w:val="00C610CE"/>
    <w:rsid w:val="00C612DE"/>
    <w:rsid w:val="00C61662"/>
    <w:rsid w:val="00C64E72"/>
    <w:rsid w:val="00C6645E"/>
    <w:rsid w:val="00C66C48"/>
    <w:rsid w:val="00C70C63"/>
    <w:rsid w:val="00C71FE1"/>
    <w:rsid w:val="00C72C34"/>
    <w:rsid w:val="00C72F1D"/>
    <w:rsid w:val="00C73659"/>
    <w:rsid w:val="00C74FB0"/>
    <w:rsid w:val="00C76567"/>
    <w:rsid w:val="00C7787A"/>
    <w:rsid w:val="00C8214D"/>
    <w:rsid w:val="00C8248E"/>
    <w:rsid w:val="00C82640"/>
    <w:rsid w:val="00C82683"/>
    <w:rsid w:val="00C82D87"/>
    <w:rsid w:val="00C82EE5"/>
    <w:rsid w:val="00C83499"/>
    <w:rsid w:val="00C854F9"/>
    <w:rsid w:val="00C87185"/>
    <w:rsid w:val="00C872DD"/>
    <w:rsid w:val="00C872E7"/>
    <w:rsid w:val="00C90713"/>
    <w:rsid w:val="00C90834"/>
    <w:rsid w:val="00C90C77"/>
    <w:rsid w:val="00C925A8"/>
    <w:rsid w:val="00C93071"/>
    <w:rsid w:val="00C931FB"/>
    <w:rsid w:val="00C934CC"/>
    <w:rsid w:val="00C93FDD"/>
    <w:rsid w:val="00C940F1"/>
    <w:rsid w:val="00C94232"/>
    <w:rsid w:val="00C944E4"/>
    <w:rsid w:val="00C953F2"/>
    <w:rsid w:val="00C9540C"/>
    <w:rsid w:val="00C9652D"/>
    <w:rsid w:val="00C97232"/>
    <w:rsid w:val="00C97B7B"/>
    <w:rsid w:val="00CA07AB"/>
    <w:rsid w:val="00CA1422"/>
    <w:rsid w:val="00CA31E5"/>
    <w:rsid w:val="00CA326E"/>
    <w:rsid w:val="00CA363C"/>
    <w:rsid w:val="00CA3969"/>
    <w:rsid w:val="00CA3CCF"/>
    <w:rsid w:val="00CA4303"/>
    <w:rsid w:val="00CA53F0"/>
    <w:rsid w:val="00CA600C"/>
    <w:rsid w:val="00CB0D24"/>
    <w:rsid w:val="00CB0DB4"/>
    <w:rsid w:val="00CB23F3"/>
    <w:rsid w:val="00CB3087"/>
    <w:rsid w:val="00CB3562"/>
    <w:rsid w:val="00CB436E"/>
    <w:rsid w:val="00CB4BC5"/>
    <w:rsid w:val="00CB4CCE"/>
    <w:rsid w:val="00CB501F"/>
    <w:rsid w:val="00CB538D"/>
    <w:rsid w:val="00CB5F53"/>
    <w:rsid w:val="00CB6492"/>
    <w:rsid w:val="00CB6912"/>
    <w:rsid w:val="00CB6FFB"/>
    <w:rsid w:val="00CB7BCB"/>
    <w:rsid w:val="00CB7DAD"/>
    <w:rsid w:val="00CC13C3"/>
    <w:rsid w:val="00CC14FF"/>
    <w:rsid w:val="00CC2396"/>
    <w:rsid w:val="00CC3D31"/>
    <w:rsid w:val="00CC60D8"/>
    <w:rsid w:val="00CC63A8"/>
    <w:rsid w:val="00CC6556"/>
    <w:rsid w:val="00CC6B24"/>
    <w:rsid w:val="00CC6C15"/>
    <w:rsid w:val="00CC78BB"/>
    <w:rsid w:val="00CC7DEC"/>
    <w:rsid w:val="00CC7F82"/>
    <w:rsid w:val="00CD01A7"/>
    <w:rsid w:val="00CD06F5"/>
    <w:rsid w:val="00CD071D"/>
    <w:rsid w:val="00CD2081"/>
    <w:rsid w:val="00CD2A00"/>
    <w:rsid w:val="00CD3804"/>
    <w:rsid w:val="00CD3E78"/>
    <w:rsid w:val="00CD4204"/>
    <w:rsid w:val="00CD471B"/>
    <w:rsid w:val="00CD488D"/>
    <w:rsid w:val="00CD5051"/>
    <w:rsid w:val="00CD5A96"/>
    <w:rsid w:val="00CD5F14"/>
    <w:rsid w:val="00CD679C"/>
    <w:rsid w:val="00CD699D"/>
    <w:rsid w:val="00CD6A0D"/>
    <w:rsid w:val="00CE015A"/>
    <w:rsid w:val="00CE0363"/>
    <w:rsid w:val="00CE049D"/>
    <w:rsid w:val="00CE08CF"/>
    <w:rsid w:val="00CE27E2"/>
    <w:rsid w:val="00CE2B1C"/>
    <w:rsid w:val="00CE4932"/>
    <w:rsid w:val="00CE5F01"/>
    <w:rsid w:val="00CE71B3"/>
    <w:rsid w:val="00CF0482"/>
    <w:rsid w:val="00CF1C7E"/>
    <w:rsid w:val="00CF2A70"/>
    <w:rsid w:val="00CF2F73"/>
    <w:rsid w:val="00CF3824"/>
    <w:rsid w:val="00CF39BA"/>
    <w:rsid w:val="00CF3C3E"/>
    <w:rsid w:val="00CF4A22"/>
    <w:rsid w:val="00CF4AB0"/>
    <w:rsid w:val="00CF5370"/>
    <w:rsid w:val="00CF53DB"/>
    <w:rsid w:val="00CF6026"/>
    <w:rsid w:val="00CF7430"/>
    <w:rsid w:val="00CF75FD"/>
    <w:rsid w:val="00CF7B00"/>
    <w:rsid w:val="00D00A50"/>
    <w:rsid w:val="00D016CE"/>
    <w:rsid w:val="00D01B74"/>
    <w:rsid w:val="00D0236F"/>
    <w:rsid w:val="00D0287F"/>
    <w:rsid w:val="00D03FF3"/>
    <w:rsid w:val="00D04288"/>
    <w:rsid w:val="00D07D4C"/>
    <w:rsid w:val="00D10C43"/>
    <w:rsid w:val="00D10FC4"/>
    <w:rsid w:val="00D11123"/>
    <w:rsid w:val="00D11B7A"/>
    <w:rsid w:val="00D12A8E"/>
    <w:rsid w:val="00D14DFE"/>
    <w:rsid w:val="00D16755"/>
    <w:rsid w:val="00D16934"/>
    <w:rsid w:val="00D179A6"/>
    <w:rsid w:val="00D2196C"/>
    <w:rsid w:val="00D21FEB"/>
    <w:rsid w:val="00D22394"/>
    <w:rsid w:val="00D26341"/>
    <w:rsid w:val="00D26784"/>
    <w:rsid w:val="00D27E37"/>
    <w:rsid w:val="00D312C3"/>
    <w:rsid w:val="00D31620"/>
    <w:rsid w:val="00D329BE"/>
    <w:rsid w:val="00D32FEA"/>
    <w:rsid w:val="00D33A88"/>
    <w:rsid w:val="00D34C1E"/>
    <w:rsid w:val="00D35774"/>
    <w:rsid w:val="00D35FE1"/>
    <w:rsid w:val="00D36D3A"/>
    <w:rsid w:val="00D37DD8"/>
    <w:rsid w:val="00D37F81"/>
    <w:rsid w:val="00D40061"/>
    <w:rsid w:val="00D40757"/>
    <w:rsid w:val="00D415E5"/>
    <w:rsid w:val="00D41D30"/>
    <w:rsid w:val="00D4212B"/>
    <w:rsid w:val="00D423A4"/>
    <w:rsid w:val="00D42C33"/>
    <w:rsid w:val="00D43654"/>
    <w:rsid w:val="00D44458"/>
    <w:rsid w:val="00D4452E"/>
    <w:rsid w:val="00D5000F"/>
    <w:rsid w:val="00D5049B"/>
    <w:rsid w:val="00D51DDC"/>
    <w:rsid w:val="00D51F35"/>
    <w:rsid w:val="00D526F9"/>
    <w:rsid w:val="00D52DA1"/>
    <w:rsid w:val="00D53A37"/>
    <w:rsid w:val="00D5557A"/>
    <w:rsid w:val="00D56E5E"/>
    <w:rsid w:val="00D573A8"/>
    <w:rsid w:val="00D577C0"/>
    <w:rsid w:val="00D57EBF"/>
    <w:rsid w:val="00D60409"/>
    <w:rsid w:val="00D61C00"/>
    <w:rsid w:val="00D625D4"/>
    <w:rsid w:val="00D63E9F"/>
    <w:rsid w:val="00D64828"/>
    <w:rsid w:val="00D65C57"/>
    <w:rsid w:val="00D6727D"/>
    <w:rsid w:val="00D727D4"/>
    <w:rsid w:val="00D731EC"/>
    <w:rsid w:val="00D73800"/>
    <w:rsid w:val="00D73C70"/>
    <w:rsid w:val="00D73FF4"/>
    <w:rsid w:val="00D74219"/>
    <w:rsid w:val="00D74220"/>
    <w:rsid w:val="00D74381"/>
    <w:rsid w:val="00D7466D"/>
    <w:rsid w:val="00D75420"/>
    <w:rsid w:val="00D764BE"/>
    <w:rsid w:val="00D801C7"/>
    <w:rsid w:val="00D819A1"/>
    <w:rsid w:val="00D81ADC"/>
    <w:rsid w:val="00D81B45"/>
    <w:rsid w:val="00D82BD4"/>
    <w:rsid w:val="00D84E23"/>
    <w:rsid w:val="00D854A1"/>
    <w:rsid w:val="00D854F9"/>
    <w:rsid w:val="00D857CD"/>
    <w:rsid w:val="00D867BC"/>
    <w:rsid w:val="00D87251"/>
    <w:rsid w:val="00D87B0A"/>
    <w:rsid w:val="00D904ED"/>
    <w:rsid w:val="00D91F00"/>
    <w:rsid w:val="00D91FCE"/>
    <w:rsid w:val="00D923C1"/>
    <w:rsid w:val="00D92ABB"/>
    <w:rsid w:val="00D92D63"/>
    <w:rsid w:val="00D9356F"/>
    <w:rsid w:val="00D93904"/>
    <w:rsid w:val="00D957F6"/>
    <w:rsid w:val="00D96B25"/>
    <w:rsid w:val="00D9739C"/>
    <w:rsid w:val="00D976F6"/>
    <w:rsid w:val="00D97D50"/>
    <w:rsid w:val="00DA0511"/>
    <w:rsid w:val="00DA1B0A"/>
    <w:rsid w:val="00DA2524"/>
    <w:rsid w:val="00DA321C"/>
    <w:rsid w:val="00DA4D8B"/>
    <w:rsid w:val="00DA4DE1"/>
    <w:rsid w:val="00DA5077"/>
    <w:rsid w:val="00DA575A"/>
    <w:rsid w:val="00DA5919"/>
    <w:rsid w:val="00DA5F7D"/>
    <w:rsid w:val="00DA6B63"/>
    <w:rsid w:val="00DA6E36"/>
    <w:rsid w:val="00DA6F77"/>
    <w:rsid w:val="00DA77DD"/>
    <w:rsid w:val="00DA7BA5"/>
    <w:rsid w:val="00DB09EA"/>
    <w:rsid w:val="00DB0AAA"/>
    <w:rsid w:val="00DB15D0"/>
    <w:rsid w:val="00DB22F0"/>
    <w:rsid w:val="00DB2AAC"/>
    <w:rsid w:val="00DB2F39"/>
    <w:rsid w:val="00DB4DEF"/>
    <w:rsid w:val="00DB4E80"/>
    <w:rsid w:val="00DB5DFD"/>
    <w:rsid w:val="00DB6E89"/>
    <w:rsid w:val="00DB79A0"/>
    <w:rsid w:val="00DC0932"/>
    <w:rsid w:val="00DC0C82"/>
    <w:rsid w:val="00DC1794"/>
    <w:rsid w:val="00DC2BE6"/>
    <w:rsid w:val="00DC3C04"/>
    <w:rsid w:val="00DC58FD"/>
    <w:rsid w:val="00DC59B1"/>
    <w:rsid w:val="00DC6476"/>
    <w:rsid w:val="00DC657E"/>
    <w:rsid w:val="00DC6F79"/>
    <w:rsid w:val="00DD0078"/>
    <w:rsid w:val="00DD03BA"/>
    <w:rsid w:val="00DD07DD"/>
    <w:rsid w:val="00DD10ED"/>
    <w:rsid w:val="00DD1D90"/>
    <w:rsid w:val="00DD1E85"/>
    <w:rsid w:val="00DD1FC6"/>
    <w:rsid w:val="00DD21CD"/>
    <w:rsid w:val="00DD39D8"/>
    <w:rsid w:val="00DD4A98"/>
    <w:rsid w:val="00DD523A"/>
    <w:rsid w:val="00DD712B"/>
    <w:rsid w:val="00DD7654"/>
    <w:rsid w:val="00DD7AB9"/>
    <w:rsid w:val="00DE0C3F"/>
    <w:rsid w:val="00DE0CAB"/>
    <w:rsid w:val="00DE11EA"/>
    <w:rsid w:val="00DE1592"/>
    <w:rsid w:val="00DE2671"/>
    <w:rsid w:val="00DE2AA6"/>
    <w:rsid w:val="00DE3112"/>
    <w:rsid w:val="00DE3347"/>
    <w:rsid w:val="00DE337D"/>
    <w:rsid w:val="00DE395B"/>
    <w:rsid w:val="00DE39F6"/>
    <w:rsid w:val="00DE5177"/>
    <w:rsid w:val="00DE5248"/>
    <w:rsid w:val="00DE52FC"/>
    <w:rsid w:val="00DE592F"/>
    <w:rsid w:val="00DE62DE"/>
    <w:rsid w:val="00DE6E0F"/>
    <w:rsid w:val="00DE72DD"/>
    <w:rsid w:val="00DE79E1"/>
    <w:rsid w:val="00DF23E5"/>
    <w:rsid w:val="00DF2CD6"/>
    <w:rsid w:val="00DF4476"/>
    <w:rsid w:val="00DF577B"/>
    <w:rsid w:val="00DF5D24"/>
    <w:rsid w:val="00DF5E1B"/>
    <w:rsid w:val="00DF6E9D"/>
    <w:rsid w:val="00E0107F"/>
    <w:rsid w:val="00E016DF"/>
    <w:rsid w:val="00E02B7D"/>
    <w:rsid w:val="00E02E2F"/>
    <w:rsid w:val="00E02FB9"/>
    <w:rsid w:val="00E03385"/>
    <w:rsid w:val="00E0365C"/>
    <w:rsid w:val="00E037EA"/>
    <w:rsid w:val="00E047AA"/>
    <w:rsid w:val="00E04CA4"/>
    <w:rsid w:val="00E05D5F"/>
    <w:rsid w:val="00E06AC5"/>
    <w:rsid w:val="00E06C1D"/>
    <w:rsid w:val="00E07BD2"/>
    <w:rsid w:val="00E07CD1"/>
    <w:rsid w:val="00E107A6"/>
    <w:rsid w:val="00E122F6"/>
    <w:rsid w:val="00E123A3"/>
    <w:rsid w:val="00E12D5E"/>
    <w:rsid w:val="00E1342B"/>
    <w:rsid w:val="00E14E18"/>
    <w:rsid w:val="00E165DC"/>
    <w:rsid w:val="00E16FEC"/>
    <w:rsid w:val="00E234D4"/>
    <w:rsid w:val="00E2500D"/>
    <w:rsid w:val="00E25554"/>
    <w:rsid w:val="00E258A3"/>
    <w:rsid w:val="00E25F12"/>
    <w:rsid w:val="00E26CFC"/>
    <w:rsid w:val="00E274C4"/>
    <w:rsid w:val="00E27827"/>
    <w:rsid w:val="00E27CF9"/>
    <w:rsid w:val="00E30223"/>
    <w:rsid w:val="00E314C0"/>
    <w:rsid w:val="00E32EAF"/>
    <w:rsid w:val="00E32EEA"/>
    <w:rsid w:val="00E344A4"/>
    <w:rsid w:val="00E35CF9"/>
    <w:rsid w:val="00E36BE8"/>
    <w:rsid w:val="00E36FC9"/>
    <w:rsid w:val="00E37A32"/>
    <w:rsid w:val="00E37C7C"/>
    <w:rsid w:val="00E40FBC"/>
    <w:rsid w:val="00E41FAA"/>
    <w:rsid w:val="00E424F9"/>
    <w:rsid w:val="00E4263B"/>
    <w:rsid w:val="00E432EA"/>
    <w:rsid w:val="00E43AE0"/>
    <w:rsid w:val="00E43D01"/>
    <w:rsid w:val="00E45222"/>
    <w:rsid w:val="00E47E37"/>
    <w:rsid w:val="00E47FF6"/>
    <w:rsid w:val="00E508E1"/>
    <w:rsid w:val="00E518CC"/>
    <w:rsid w:val="00E53F92"/>
    <w:rsid w:val="00E5431F"/>
    <w:rsid w:val="00E54935"/>
    <w:rsid w:val="00E54C71"/>
    <w:rsid w:val="00E55551"/>
    <w:rsid w:val="00E565A4"/>
    <w:rsid w:val="00E56B1F"/>
    <w:rsid w:val="00E60949"/>
    <w:rsid w:val="00E61099"/>
    <w:rsid w:val="00E611B3"/>
    <w:rsid w:val="00E614B1"/>
    <w:rsid w:val="00E614B3"/>
    <w:rsid w:val="00E6188B"/>
    <w:rsid w:val="00E62741"/>
    <w:rsid w:val="00E62800"/>
    <w:rsid w:val="00E628A8"/>
    <w:rsid w:val="00E62C2D"/>
    <w:rsid w:val="00E63124"/>
    <w:rsid w:val="00E63448"/>
    <w:rsid w:val="00E654CA"/>
    <w:rsid w:val="00E67815"/>
    <w:rsid w:val="00E701B5"/>
    <w:rsid w:val="00E716B7"/>
    <w:rsid w:val="00E71995"/>
    <w:rsid w:val="00E71F9B"/>
    <w:rsid w:val="00E72553"/>
    <w:rsid w:val="00E73C77"/>
    <w:rsid w:val="00E7406C"/>
    <w:rsid w:val="00E74CB9"/>
    <w:rsid w:val="00E74DCD"/>
    <w:rsid w:val="00E7601B"/>
    <w:rsid w:val="00E7613D"/>
    <w:rsid w:val="00E7766C"/>
    <w:rsid w:val="00E776DA"/>
    <w:rsid w:val="00E77E28"/>
    <w:rsid w:val="00E80830"/>
    <w:rsid w:val="00E80A2C"/>
    <w:rsid w:val="00E80B54"/>
    <w:rsid w:val="00E81044"/>
    <w:rsid w:val="00E81B38"/>
    <w:rsid w:val="00E82E4D"/>
    <w:rsid w:val="00E847F6"/>
    <w:rsid w:val="00E84E6F"/>
    <w:rsid w:val="00E85080"/>
    <w:rsid w:val="00E851C5"/>
    <w:rsid w:val="00E86273"/>
    <w:rsid w:val="00E86857"/>
    <w:rsid w:val="00E86BEA"/>
    <w:rsid w:val="00E876C6"/>
    <w:rsid w:val="00E87798"/>
    <w:rsid w:val="00E90C60"/>
    <w:rsid w:val="00E91EB9"/>
    <w:rsid w:val="00E921EC"/>
    <w:rsid w:val="00E93CED"/>
    <w:rsid w:val="00E93F0A"/>
    <w:rsid w:val="00E946D2"/>
    <w:rsid w:val="00E94F22"/>
    <w:rsid w:val="00E95811"/>
    <w:rsid w:val="00E95A80"/>
    <w:rsid w:val="00E97937"/>
    <w:rsid w:val="00EA01F9"/>
    <w:rsid w:val="00EA0364"/>
    <w:rsid w:val="00EA0752"/>
    <w:rsid w:val="00EA0B20"/>
    <w:rsid w:val="00EA0B96"/>
    <w:rsid w:val="00EA1F3B"/>
    <w:rsid w:val="00EA218E"/>
    <w:rsid w:val="00EA2573"/>
    <w:rsid w:val="00EA3894"/>
    <w:rsid w:val="00EA3B86"/>
    <w:rsid w:val="00EA3F03"/>
    <w:rsid w:val="00EA436E"/>
    <w:rsid w:val="00EA47BB"/>
    <w:rsid w:val="00EA597D"/>
    <w:rsid w:val="00EA59A1"/>
    <w:rsid w:val="00EA5D5F"/>
    <w:rsid w:val="00EA5EE4"/>
    <w:rsid w:val="00EA7130"/>
    <w:rsid w:val="00EB2562"/>
    <w:rsid w:val="00EB25F5"/>
    <w:rsid w:val="00EB2F51"/>
    <w:rsid w:val="00EB53C1"/>
    <w:rsid w:val="00EB5A4E"/>
    <w:rsid w:val="00EB6B82"/>
    <w:rsid w:val="00EB7010"/>
    <w:rsid w:val="00EC1013"/>
    <w:rsid w:val="00EC2DBE"/>
    <w:rsid w:val="00EC3612"/>
    <w:rsid w:val="00EC425C"/>
    <w:rsid w:val="00EC445D"/>
    <w:rsid w:val="00EC5461"/>
    <w:rsid w:val="00EC547A"/>
    <w:rsid w:val="00EC6338"/>
    <w:rsid w:val="00EC6B77"/>
    <w:rsid w:val="00EC7D2B"/>
    <w:rsid w:val="00EC7F2B"/>
    <w:rsid w:val="00ED025C"/>
    <w:rsid w:val="00ED034D"/>
    <w:rsid w:val="00ED29F4"/>
    <w:rsid w:val="00ED2DD1"/>
    <w:rsid w:val="00ED4A6B"/>
    <w:rsid w:val="00ED4BD1"/>
    <w:rsid w:val="00ED6540"/>
    <w:rsid w:val="00ED68D6"/>
    <w:rsid w:val="00ED78B6"/>
    <w:rsid w:val="00EE0339"/>
    <w:rsid w:val="00EE0A6D"/>
    <w:rsid w:val="00EE1280"/>
    <w:rsid w:val="00EE2CD5"/>
    <w:rsid w:val="00EE3BC8"/>
    <w:rsid w:val="00EE5A0C"/>
    <w:rsid w:val="00EE659C"/>
    <w:rsid w:val="00EE78CA"/>
    <w:rsid w:val="00EE7DC2"/>
    <w:rsid w:val="00EF0474"/>
    <w:rsid w:val="00EF1A09"/>
    <w:rsid w:val="00EF1A26"/>
    <w:rsid w:val="00EF229F"/>
    <w:rsid w:val="00EF2B23"/>
    <w:rsid w:val="00EF3A39"/>
    <w:rsid w:val="00EF4035"/>
    <w:rsid w:val="00EF45D3"/>
    <w:rsid w:val="00EF4E9A"/>
    <w:rsid w:val="00EF5F11"/>
    <w:rsid w:val="00EF6013"/>
    <w:rsid w:val="00EF694D"/>
    <w:rsid w:val="00EF6D05"/>
    <w:rsid w:val="00EF6EB3"/>
    <w:rsid w:val="00EF75D5"/>
    <w:rsid w:val="00F008EF"/>
    <w:rsid w:val="00F011EC"/>
    <w:rsid w:val="00F0286D"/>
    <w:rsid w:val="00F040C8"/>
    <w:rsid w:val="00F047A2"/>
    <w:rsid w:val="00F065F0"/>
    <w:rsid w:val="00F06A52"/>
    <w:rsid w:val="00F10404"/>
    <w:rsid w:val="00F11299"/>
    <w:rsid w:val="00F12977"/>
    <w:rsid w:val="00F1333A"/>
    <w:rsid w:val="00F14A93"/>
    <w:rsid w:val="00F15FCF"/>
    <w:rsid w:val="00F161D2"/>
    <w:rsid w:val="00F16CF3"/>
    <w:rsid w:val="00F21A8F"/>
    <w:rsid w:val="00F23424"/>
    <w:rsid w:val="00F23FC9"/>
    <w:rsid w:val="00F2423C"/>
    <w:rsid w:val="00F2478E"/>
    <w:rsid w:val="00F24BBE"/>
    <w:rsid w:val="00F25C4A"/>
    <w:rsid w:val="00F271CD"/>
    <w:rsid w:val="00F27AD8"/>
    <w:rsid w:val="00F32993"/>
    <w:rsid w:val="00F33850"/>
    <w:rsid w:val="00F33B3D"/>
    <w:rsid w:val="00F33C5D"/>
    <w:rsid w:val="00F341C8"/>
    <w:rsid w:val="00F34C6E"/>
    <w:rsid w:val="00F35022"/>
    <w:rsid w:val="00F369AB"/>
    <w:rsid w:val="00F37D21"/>
    <w:rsid w:val="00F4124E"/>
    <w:rsid w:val="00F41C90"/>
    <w:rsid w:val="00F42A3E"/>
    <w:rsid w:val="00F4320B"/>
    <w:rsid w:val="00F43344"/>
    <w:rsid w:val="00F44913"/>
    <w:rsid w:val="00F46B2F"/>
    <w:rsid w:val="00F4771D"/>
    <w:rsid w:val="00F51499"/>
    <w:rsid w:val="00F51BFF"/>
    <w:rsid w:val="00F52299"/>
    <w:rsid w:val="00F52447"/>
    <w:rsid w:val="00F52945"/>
    <w:rsid w:val="00F52F78"/>
    <w:rsid w:val="00F53248"/>
    <w:rsid w:val="00F53B21"/>
    <w:rsid w:val="00F540CD"/>
    <w:rsid w:val="00F54D48"/>
    <w:rsid w:val="00F556FB"/>
    <w:rsid w:val="00F55A87"/>
    <w:rsid w:val="00F55EC1"/>
    <w:rsid w:val="00F55FF6"/>
    <w:rsid w:val="00F56810"/>
    <w:rsid w:val="00F56B20"/>
    <w:rsid w:val="00F606EE"/>
    <w:rsid w:val="00F60791"/>
    <w:rsid w:val="00F60FDD"/>
    <w:rsid w:val="00F611F7"/>
    <w:rsid w:val="00F61499"/>
    <w:rsid w:val="00F63119"/>
    <w:rsid w:val="00F63F76"/>
    <w:rsid w:val="00F64F8E"/>
    <w:rsid w:val="00F65386"/>
    <w:rsid w:val="00F655FC"/>
    <w:rsid w:val="00F65770"/>
    <w:rsid w:val="00F65BF8"/>
    <w:rsid w:val="00F660FB"/>
    <w:rsid w:val="00F666A2"/>
    <w:rsid w:val="00F66B39"/>
    <w:rsid w:val="00F67049"/>
    <w:rsid w:val="00F67878"/>
    <w:rsid w:val="00F702AD"/>
    <w:rsid w:val="00F70ED5"/>
    <w:rsid w:val="00F70F5C"/>
    <w:rsid w:val="00F72F8D"/>
    <w:rsid w:val="00F735D0"/>
    <w:rsid w:val="00F737AC"/>
    <w:rsid w:val="00F74638"/>
    <w:rsid w:val="00F749EE"/>
    <w:rsid w:val="00F74FB4"/>
    <w:rsid w:val="00F75320"/>
    <w:rsid w:val="00F77289"/>
    <w:rsid w:val="00F77DF7"/>
    <w:rsid w:val="00F814E3"/>
    <w:rsid w:val="00F81D04"/>
    <w:rsid w:val="00F84167"/>
    <w:rsid w:val="00F84336"/>
    <w:rsid w:val="00F87135"/>
    <w:rsid w:val="00F873EB"/>
    <w:rsid w:val="00F900D9"/>
    <w:rsid w:val="00F90AE1"/>
    <w:rsid w:val="00F914F9"/>
    <w:rsid w:val="00F916DC"/>
    <w:rsid w:val="00F924F3"/>
    <w:rsid w:val="00F92939"/>
    <w:rsid w:val="00F92E9F"/>
    <w:rsid w:val="00F937D6"/>
    <w:rsid w:val="00F9400F"/>
    <w:rsid w:val="00F94353"/>
    <w:rsid w:val="00F94462"/>
    <w:rsid w:val="00F9553F"/>
    <w:rsid w:val="00F96228"/>
    <w:rsid w:val="00F966FE"/>
    <w:rsid w:val="00F96DA3"/>
    <w:rsid w:val="00F9765A"/>
    <w:rsid w:val="00F97DB6"/>
    <w:rsid w:val="00FA1118"/>
    <w:rsid w:val="00FA139D"/>
    <w:rsid w:val="00FA1B59"/>
    <w:rsid w:val="00FA3746"/>
    <w:rsid w:val="00FA3D54"/>
    <w:rsid w:val="00FA4D70"/>
    <w:rsid w:val="00FA5084"/>
    <w:rsid w:val="00FA571D"/>
    <w:rsid w:val="00FA57C7"/>
    <w:rsid w:val="00FA6C7F"/>
    <w:rsid w:val="00FA7138"/>
    <w:rsid w:val="00FA735A"/>
    <w:rsid w:val="00FB0FE6"/>
    <w:rsid w:val="00FB13D2"/>
    <w:rsid w:val="00FB24B5"/>
    <w:rsid w:val="00FB3C96"/>
    <w:rsid w:val="00FB450D"/>
    <w:rsid w:val="00FB654E"/>
    <w:rsid w:val="00FB732B"/>
    <w:rsid w:val="00FC0183"/>
    <w:rsid w:val="00FC1453"/>
    <w:rsid w:val="00FC37A5"/>
    <w:rsid w:val="00FC3B22"/>
    <w:rsid w:val="00FC40F3"/>
    <w:rsid w:val="00FC4EFF"/>
    <w:rsid w:val="00FC5231"/>
    <w:rsid w:val="00FC68EC"/>
    <w:rsid w:val="00FC748D"/>
    <w:rsid w:val="00FC76F5"/>
    <w:rsid w:val="00FD00E6"/>
    <w:rsid w:val="00FD1C67"/>
    <w:rsid w:val="00FD29D9"/>
    <w:rsid w:val="00FD3CF2"/>
    <w:rsid w:val="00FD727D"/>
    <w:rsid w:val="00FD770E"/>
    <w:rsid w:val="00FE00ED"/>
    <w:rsid w:val="00FE114C"/>
    <w:rsid w:val="00FE1E4D"/>
    <w:rsid w:val="00FE28C7"/>
    <w:rsid w:val="00FE426E"/>
    <w:rsid w:val="00FE4C2C"/>
    <w:rsid w:val="00FE4FAF"/>
    <w:rsid w:val="00FE5034"/>
    <w:rsid w:val="00FE6277"/>
    <w:rsid w:val="00FE6A5A"/>
    <w:rsid w:val="00FF024E"/>
    <w:rsid w:val="00FF0298"/>
    <w:rsid w:val="00FF098C"/>
    <w:rsid w:val="00FF0A3F"/>
    <w:rsid w:val="00FF3365"/>
    <w:rsid w:val="00FF3696"/>
    <w:rsid w:val="00FF38C0"/>
    <w:rsid w:val="00FF4D5C"/>
    <w:rsid w:val="00FF567D"/>
    <w:rsid w:val="00FF585E"/>
    <w:rsid w:val="00FF73DA"/>
    <w:rsid w:val="00FF7D51"/>
    <w:rsid w:val="04008246"/>
    <w:rsid w:val="05149A3D"/>
    <w:rsid w:val="0563DCA8"/>
    <w:rsid w:val="06F118B6"/>
    <w:rsid w:val="073BF21B"/>
    <w:rsid w:val="12F804BA"/>
    <w:rsid w:val="1369A567"/>
    <w:rsid w:val="14120F3A"/>
    <w:rsid w:val="15DC8BBA"/>
    <w:rsid w:val="167594E2"/>
    <w:rsid w:val="17AE71ED"/>
    <w:rsid w:val="17DFD828"/>
    <w:rsid w:val="1832291A"/>
    <w:rsid w:val="189850A1"/>
    <w:rsid w:val="1DC23F3E"/>
    <w:rsid w:val="1E9AC8A0"/>
    <w:rsid w:val="1EA253D5"/>
    <w:rsid w:val="1F22DDBF"/>
    <w:rsid w:val="21A11E0F"/>
    <w:rsid w:val="231350FF"/>
    <w:rsid w:val="23515F89"/>
    <w:rsid w:val="2358A9E5"/>
    <w:rsid w:val="26391AC3"/>
    <w:rsid w:val="2760F1A6"/>
    <w:rsid w:val="27AF755F"/>
    <w:rsid w:val="29985F62"/>
    <w:rsid w:val="29DEBF1E"/>
    <w:rsid w:val="2BD0F618"/>
    <w:rsid w:val="2BD1EAC6"/>
    <w:rsid w:val="2C415F23"/>
    <w:rsid w:val="2D86D3E5"/>
    <w:rsid w:val="313D5D70"/>
    <w:rsid w:val="326E2422"/>
    <w:rsid w:val="3285F311"/>
    <w:rsid w:val="3606705E"/>
    <w:rsid w:val="380ED75E"/>
    <w:rsid w:val="39542807"/>
    <w:rsid w:val="3A677EF1"/>
    <w:rsid w:val="3A919FE7"/>
    <w:rsid w:val="3C49299C"/>
    <w:rsid w:val="3D75BDA0"/>
    <w:rsid w:val="3DE77B91"/>
    <w:rsid w:val="403D944A"/>
    <w:rsid w:val="410810A8"/>
    <w:rsid w:val="4464468F"/>
    <w:rsid w:val="4788FD5E"/>
    <w:rsid w:val="47A10360"/>
    <w:rsid w:val="499A6BD4"/>
    <w:rsid w:val="4A592587"/>
    <w:rsid w:val="4B2DBEF4"/>
    <w:rsid w:val="4FAFA882"/>
    <w:rsid w:val="52B039BF"/>
    <w:rsid w:val="52B09382"/>
    <w:rsid w:val="52F138AD"/>
    <w:rsid w:val="56E40ECD"/>
    <w:rsid w:val="57551DF3"/>
    <w:rsid w:val="5773D08F"/>
    <w:rsid w:val="57BA5073"/>
    <w:rsid w:val="585D1C87"/>
    <w:rsid w:val="58929E01"/>
    <w:rsid w:val="59579AE9"/>
    <w:rsid w:val="5C0508F0"/>
    <w:rsid w:val="5F27F624"/>
    <w:rsid w:val="60B4B0EF"/>
    <w:rsid w:val="61185D85"/>
    <w:rsid w:val="62B14582"/>
    <w:rsid w:val="634CF767"/>
    <w:rsid w:val="636A771B"/>
    <w:rsid w:val="642983B5"/>
    <w:rsid w:val="64FD41C9"/>
    <w:rsid w:val="6593C84A"/>
    <w:rsid w:val="67C22203"/>
    <w:rsid w:val="6B2A545E"/>
    <w:rsid w:val="6BF00AD3"/>
    <w:rsid w:val="6DF9B8F5"/>
    <w:rsid w:val="6FAA06F2"/>
    <w:rsid w:val="6FBC999D"/>
    <w:rsid w:val="704BD049"/>
    <w:rsid w:val="70FD6D20"/>
    <w:rsid w:val="71038228"/>
    <w:rsid w:val="71777419"/>
    <w:rsid w:val="71A4182B"/>
    <w:rsid w:val="74DCD12C"/>
    <w:rsid w:val="78D5152A"/>
    <w:rsid w:val="78DE2118"/>
    <w:rsid w:val="7C299AFE"/>
    <w:rsid w:val="7CD8E178"/>
    <w:rsid w:val="7EA9A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5D6E76"/>
  <w15:chartTrackingRefBased/>
  <w15:docId w15:val="{8282A57F-0230-4405-920C-9EF4CBCFE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039"/>
    <w:pPr>
      <w:spacing w:line="300" w:lineRule="exact"/>
    </w:pPr>
    <w:rPr>
      <w:rFonts w:ascii="Times New Roman" w:hAnsi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03D2"/>
    <w:pPr>
      <w:spacing w:before="240"/>
      <w:outlineLvl w:val="0"/>
    </w:pPr>
    <w:rPr>
      <w:rFonts w:ascii="Century Gothic" w:hAnsi="Century Gothic" w:cs="Times New Roman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64EF"/>
    <w:pPr>
      <w:spacing w:after="120" w:line="240" w:lineRule="auto"/>
      <w:outlineLvl w:val="1"/>
    </w:pPr>
    <w:rPr>
      <w:rFonts w:cs="Times New Roman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24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427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427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427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427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427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427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7CB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D7C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C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CBA"/>
    <w:rPr>
      <w:sz w:val="20"/>
      <w:szCs w:val="20"/>
    </w:rPr>
  </w:style>
  <w:style w:type="paragraph" w:styleId="ListParagraph">
    <w:name w:val="List Paragraph"/>
    <w:basedOn w:val="Normal"/>
    <w:next w:val="Normal"/>
    <w:uiPriority w:val="34"/>
    <w:qFormat/>
    <w:rsid w:val="000D7C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7CBA"/>
    <w:pPr>
      <w:spacing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CBA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7CB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7CB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7CBA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6413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7624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24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3C98"/>
    <w:pPr>
      <w:tabs>
        <w:tab w:val="center" w:pos="4680"/>
        <w:tab w:val="right" w:pos="9360"/>
      </w:tabs>
      <w:spacing w:after="60" w:line="240" w:lineRule="auto"/>
      <w:ind w:left="144" w:hanging="144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03C98"/>
    <w:rPr>
      <w:rFonts w:ascii="Times New Roman" w:hAnsi="Times New Roman"/>
      <w:sz w:val="20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52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523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C416F1"/>
    <w:pPr>
      <w:spacing w:before="100" w:beforeAutospacing="1" w:after="100" w:afterAutospacing="1" w:line="240" w:lineRule="auto"/>
    </w:pPr>
    <w:rPr>
      <w:rFonts w:eastAsia="Calibri" w:cs="Times New Roman"/>
      <w:sz w:val="24"/>
      <w:szCs w:val="2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6F1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327F1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803D2"/>
    <w:rPr>
      <w:rFonts w:ascii="Century Gothic" w:hAnsi="Century Gothic" w:cs="Times New Roman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9E64EF"/>
    <w:rPr>
      <w:rFonts w:ascii="Times New Roman" w:hAnsi="Times New Roman" w:cs="Times New Roman"/>
      <w:sz w:val="22"/>
      <w:szCs w:val="22"/>
      <w:u w:val="single"/>
    </w:rPr>
  </w:style>
  <w:style w:type="paragraph" w:styleId="Revision">
    <w:name w:val="Revision"/>
    <w:hidden/>
    <w:uiPriority w:val="99"/>
    <w:semiHidden/>
    <w:rsid w:val="00F70ED5"/>
    <w:rPr>
      <w:rFonts w:ascii="Times New Roman" w:hAnsi="Times New Roman"/>
      <w:sz w:val="22"/>
      <w:szCs w:val="22"/>
    </w:rPr>
  </w:style>
  <w:style w:type="paragraph" w:customStyle="1" w:styleId="paragraph">
    <w:name w:val="paragraph"/>
    <w:basedOn w:val="Normal"/>
    <w:rsid w:val="00987B2F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87B2F"/>
  </w:style>
  <w:style w:type="character" w:customStyle="1" w:styleId="eop">
    <w:name w:val="eop"/>
    <w:basedOn w:val="DefaultParagraphFont"/>
    <w:rsid w:val="00987B2F"/>
  </w:style>
  <w:style w:type="character" w:customStyle="1" w:styleId="tabchar">
    <w:name w:val="tabchar"/>
    <w:basedOn w:val="DefaultParagraphFont"/>
    <w:rsid w:val="00500B9A"/>
  </w:style>
  <w:style w:type="character" w:customStyle="1" w:styleId="scxw109367508">
    <w:name w:val="scxw109367508"/>
    <w:basedOn w:val="DefaultParagraphFont"/>
    <w:rsid w:val="00500B9A"/>
  </w:style>
  <w:style w:type="paragraph" w:styleId="BodyText">
    <w:name w:val="Body Text"/>
    <w:basedOn w:val="Normal"/>
    <w:link w:val="BodyTextChar"/>
    <w:uiPriority w:val="1"/>
    <w:qFormat/>
    <w:rsid w:val="0028039B"/>
    <w:pPr>
      <w:widowControl w:val="0"/>
      <w:autoSpaceDE w:val="0"/>
      <w:autoSpaceDN w:val="0"/>
      <w:spacing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28039B"/>
    <w:rPr>
      <w:rFonts w:ascii="Calibri" w:eastAsia="Calibri" w:hAnsi="Calibri" w:cs="Calibri"/>
      <w:sz w:val="22"/>
      <w:szCs w:val="22"/>
    </w:rPr>
  </w:style>
  <w:style w:type="table" w:styleId="TableGrid">
    <w:name w:val="Table Grid"/>
    <w:basedOn w:val="TableNormal"/>
    <w:uiPriority w:val="39"/>
    <w:rsid w:val="00AD43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1024BB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xmsonormal">
    <w:name w:val="x_msonormal"/>
    <w:basedOn w:val="Normal"/>
    <w:rsid w:val="00140F1F"/>
    <w:pPr>
      <w:spacing w:line="240" w:lineRule="auto"/>
    </w:pPr>
    <w:rPr>
      <w:rFonts w:ascii="Calibri" w:hAnsi="Calibri" w:cs="Calibri"/>
    </w:rPr>
  </w:style>
  <w:style w:type="paragraph" w:styleId="Bibliography">
    <w:name w:val="Bibliography"/>
    <w:basedOn w:val="Normal"/>
    <w:next w:val="Normal"/>
    <w:uiPriority w:val="37"/>
    <w:semiHidden/>
    <w:unhideWhenUsed/>
    <w:rsid w:val="00724273"/>
  </w:style>
  <w:style w:type="paragraph" w:styleId="BlockText">
    <w:name w:val="Block Text"/>
    <w:basedOn w:val="Normal"/>
    <w:uiPriority w:val="99"/>
    <w:semiHidden/>
    <w:unhideWhenUsed/>
    <w:rsid w:val="00724273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2427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2427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24273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24273"/>
    <w:pPr>
      <w:widowControl/>
      <w:autoSpaceDE/>
      <w:autoSpaceDN/>
      <w:spacing w:line="300" w:lineRule="exact"/>
      <w:ind w:firstLine="360"/>
    </w:pPr>
    <w:rPr>
      <w:rFonts w:ascii="Times New Roman" w:eastAsiaTheme="minorHAnsi" w:hAnsi="Times New Roman" w:cstheme="minorBidi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24273"/>
    <w:rPr>
      <w:rFonts w:ascii="Times New Roman" w:eastAsia="Calibri" w:hAnsi="Times New Roman" w:cs="Calibri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2427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2427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2427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2427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24273"/>
    <w:rPr>
      <w:rFonts w:ascii="Times New Roman" w:hAnsi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2427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24273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24273"/>
  </w:style>
  <w:style w:type="character" w:customStyle="1" w:styleId="DateChar">
    <w:name w:val="Date Char"/>
    <w:basedOn w:val="DefaultParagraphFont"/>
    <w:link w:val="Date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24273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427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24273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24273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24273"/>
    <w:rPr>
      <w:rFonts w:ascii="Times New Roman" w:hAnsi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24273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24273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4273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4273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4273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4273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427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427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24273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24273"/>
    <w:rPr>
      <w:rFonts w:ascii="Times New Roman" w:hAnsi="Times New Roman"/>
      <w:i/>
      <w:iCs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4273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427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24273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24273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24273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24273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24273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24273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24273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24273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24273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2427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427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4273"/>
    <w:rPr>
      <w:rFonts w:ascii="Times New Roman" w:hAnsi="Times New Roman"/>
      <w:i/>
      <w:iCs/>
      <w:color w:val="4472C4" w:themeColor="accent1"/>
      <w:sz w:val="22"/>
      <w:szCs w:val="22"/>
    </w:rPr>
  </w:style>
  <w:style w:type="paragraph" w:styleId="List">
    <w:name w:val="List"/>
    <w:basedOn w:val="Normal"/>
    <w:uiPriority w:val="99"/>
    <w:semiHidden/>
    <w:unhideWhenUsed/>
    <w:rsid w:val="0072427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2427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2427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2427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2427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24273"/>
    <w:pPr>
      <w:numPr>
        <w:numId w:val="3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24273"/>
    <w:pPr>
      <w:numPr>
        <w:numId w:val="3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24273"/>
    <w:pPr>
      <w:numPr>
        <w:numId w:val="3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24273"/>
    <w:pPr>
      <w:numPr>
        <w:numId w:val="3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24273"/>
    <w:pPr>
      <w:numPr>
        <w:numId w:val="3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2427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2427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2427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2427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2427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24273"/>
    <w:pPr>
      <w:numPr>
        <w:numId w:val="4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24273"/>
    <w:pPr>
      <w:numPr>
        <w:numId w:val="4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24273"/>
    <w:pPr>
      <w:numPr>
        <w:numId w:val="4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24273"/>
    <w:pPr>
      <w:numPr>
        <w:numId w:val="4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24273"/>
    <w:pPr>
      <w:numPr>
        <w:numId w:val="44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2427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2427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2427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24273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724273"/>
    <w:rPr>
      <w:rFonts w:ascii="Times New Roman" w:hAnsi="Times New Roman"/>
      <w:sz w:val="22"/>
      <w:szCs w:val="22"/>
    </w:rPr>
  </w:style>
  <w:style w:type="paragraph" w:styleId="NormalIndent">
    <w:name w:val="Normal Indent"/>
    <w:basedOn w:val="Normal"/>
    <w:uiPriority w:val="99"/>
    <w:semiHidden/>
    <w:unhideWhenUsed/>
    <w:rsid w:val="0072427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24273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24273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2427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72427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4273"/>
    <w:rPr>
      <w:rFonts w:ascii="Times New Roman" w:hAnsi="Times New Roman"/>
      <w:i/>
      <w:iCs/>
      <w:color w:val="404040" w:themeColor="text1" w:themeTint="BF"/>
      <w:sz w:val="22"/>
      <w:szCs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2427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24273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4273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24273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2427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24273"/>
  </w:style>
  <w:style w:type="paragraph" w:styleId="Title">
    <w:name w:val="Title"/>
    <w:basedOn w:val="Normal"/>
    <w:next w:val="Normal"/>
    <w:link w:val="TitleChar"/>
    <w:uiPriority w:val="10"/>
    <w:qFormat/>
    <w:rsid w:val="0072427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42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72427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2427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242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2427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2427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2427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2427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2427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2427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24273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4273"/>
    <w:pPr>
      <w:keepNext/>
      <w:keepLines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5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1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5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9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3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3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6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9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6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2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99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0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8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9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0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4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7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1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4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1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0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8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3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0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8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3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9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4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7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7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2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5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1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4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4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8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1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9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6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0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0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6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5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5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6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1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2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4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8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6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3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0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0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1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9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92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97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22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3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2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9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4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3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2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0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5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4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wnload.elca.org/ELCA%20Resource%20Repository/Slavery_Apology_Explanation.pdf" TargetMode="External"/><Relationship Id="rId18" Type="http://schemas.openxmlformats.org/officeDocument/2006/relationships/hyperlink" Target="https://www.oikoumene.org/resources/documents/ecumenical-prayer-to-mark-the-international-day-for-the-elimination-of-racial-discrimination" TargetMode="External"/><Relationship Id="rId26" Type="http://schemas.openxmlformats.org/officeDocument/2006/relationships/hyperlink" Target="https://healourcommunities.org/wp-content/uploads/2020/12/Faith-_-Spirituality-Action-Kit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uturechurchnews.org/article/litany-for-those-not-ready-for-healin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://nationalcouncilofchurches.us/topics/daily/page/8/" TargetMode="External"/><Relationship Id="rId25" Type="http://schemas.openxmlformats.org/officeDocument/2006/relationships/hyperlink" Target="https://blogs.elca.org/elcaracialjustic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nationalcouncilofchurches.us/topics/daily/" TargetMode="External"/><Relationship Id="rId20" Type="http://schemas.openxmlformats.org/officeDocument/2006/relationships/hyperlink" Target="https://standingcommissiononliturgyandmusic.org/2018/01/03/prayers-for-racial-reconciliation-and-justice/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www.elca.org/Our-Work/Publicly-Engaged-Church/Racial-Justice-Ministries?_ga=2.112678788.1658793735.1638192419-613808055.1571344915" TargetMode="External"/><Relationship Id="rId32" Type="http://schemas.openxmlformats.org/officeDocument/2006/relationships/customXml" Target="../customXml/item5.xml"/><Relationship Id="rId5" Type="http://schemas.openxmlformats.org/officeDocument/2006/relationships/numbering" Target="numbering.xml"/><Relationship Id="rId15" Type="http://schemas.openxmlformats.org/officeDocument/2006/relationships/hyperlink" Target="http://nationalcouncilofchurches.us/anti-racism-resources/" TargetMode="External"/><Relationship Id="rId23" Type="http://schemas.openxmlformats.org/officeDocument/2006/relationships/hyperlink" Target="https://elca.org/emanuelnine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oikoumene.org/what-we-do/racism-discrimination-and-xenophobia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nationalcouncilofchurches.us/?s=uniting+prayer+and+action" TargetMode="External"/><Relationship Id="rId22" Type="http://schemas.openxmlformats.org/officeDocument/2006/relationships/hyperlink" Target="https://www.umcdiscipleship.org/articles/praying-for-change-daily-prayers-for-anti-racism" TargetMode="External"/><Relationship Id="rId27" Type="http://schemas.openxmlformats.org/officeDocument/2006/relationships/hyperlink" Target="https://www.centerforracialhealing.org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4DF4E09249B449DB0A5AAD152C9A0" ma:contentTypeVersion="35" ma:contentTypeDescription="Create a new document." ma:contentTypeScope="" ma:versionID="28c0d1902085efb3afa31719779055db">
  <xsd:schema xmlns:xsd="http://www.w3.org/2001/XMLSchema" xmlns:xs="http://www.w3.org/2001/XMLSchema" xmlns:p="http://schemas.microsoft.com/office/2006/metadata/properties" xmlns:ns2="0e456244-9f82-43cd-a08b-0fc491365cef" xmlns:ns3="443b974f-4cf2-4f2b-8081-287a5ea837dc" targetNamespace="http://schemas.microsoft.com/office/2006/metadata/properties" ma:root="true" ma:fieldsID="21bdbc28fed95a90e286d1549480156c" ns2:_="" ns3:_="">
    <xsd:import namespace="0e456244-9f82-43cd-a08b-0fc491365cef"/>
    <xsd:import namespace="443b974f-4cf2-4f2b-8081-287a5ea837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AutoTags" minOccurs="0"/>
                <xsd:element ref="ns2:Used_x0020_By" minOccurs="0"/>
                <xsd:element ref="ns2:MediaServiceOCR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Dat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456244-9f82-43cd-a08b-0fc491365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Used_x0020_By" ma:index="14" nillable="true" ma:displayName="Used By" ma:default="- Both" ma:format="RadioButtons" ma:internalName="Used_x0020_By">
      <xsd:simpleType>
        <xsd:union memberTypes="dms:Text">
          <xsd:simpleType>
            <xsd:restriction base="dms:Choice">
              <xsd:enumeration value="- Both"/>
              <xsd:enumeration value="BAs"/>
              <xsd:enumeration value="PMs"/>
              <xsd:enumeration value="- Everyone"/>
            </xsd:restriction>
          </xsd:simpleType>
        </xsd:union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b059a39c-917c-4ba5-a340-17ecc75646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28" nillable="true" ma:displayName="Date" ma:format="DateOnly" ma:internalName="Date">
      <xsd:simpleType>
        <xsd:restriction base="dms:DateTime"/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b974f-4cf2-4f2b-8081-287a5ea837dc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cd64d1a7-1d96-4342-97da-5198f00f7efe}" ma:internalName="TaxCatchAll" ma:showField="CatchAllData" ma:web="443b974f-4cf2-4f2b-8081-287a5ea837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3b974f-4cf2-4f2b-8081-287a5ea837dc">
      <Value>55</Value>
      <Value>355</Value>
      <Value>19</Value>
      <Value>240</Value>
      <Value>5</Value>
    </TaxCatchAll>
    <Date xmlns="0e456244-9f82-43cd-a08b-0fc491365cef" xsi:nil="true"/>
    <lcf76f155ced4ddcb4097134ff3c332f xmlns="0e456244-9f82-43cd-a08b-0fc491365cef">
      <Terms xmlns="http://schemas.microsoft.com/office/infopath/2007/PartnerControls"/>
    </lcf76f155ced4ddcb4097134ff3c332f>
    <Used_x0020_By xmlns="0e456244-9f82-43cd-a08b-0fc491365cef">- Both</Used_x0020_By>
    <_dlc_DocId xmlns="443b974f-4cf2-4f2b-8081-287a5ea837dc">4D3JZ2TK2AEZ-1706065743-62101</_dlc_DocId>
    <_dlc_DocIdUrl xmlns="443b974f-4cf2-4f2b-8081-287a5ea837dc">
      <Url>https://elcacwo.sharepoint.com/sites/ITStaff/_layouts/15/DocIdRedir.aspx?ID=4D3JZ2TK2AEZ-1706065743-62101</Url>
      <Description>4D3JZ2TK2AEZ-1706065743-62101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0CC8AC5-7BFC-41E5-BDD5-B88B13102DDB}"/>
</file>

<file path=customXml/itemProps2.xml><?xml version="1.0" encoding="utf-8"?>
<ds:datastoreItem xmlns:ds="http://schemas.openxmlformats.org/officeDocument/2006/customXml" ds:itemID="{94342282-65F0-4C72-A333-82134F2EA5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CB1D26-C007-4D52-BCF0-7A03B95A37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415EFC-A53A-47F8-AD2E-CDE02389ED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76AAC8C-7529-4448-9DA4-C7614A7643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8</Pages>
  <Words>3331</Words>
  <Characters>16233</Characters>
  <Application>Microsoft Office Word</Application>
  <DocSecurity>0</DocSecurity>
  <Lines>375</Lines>
  <Paragraphs>154</Paragraphs>
  <ScaleCrop>false</ScaleCrop>
  <Company/>
  <LinksUpToDate>false</LinksUpToDate>
  <CharactersWithSpaces>19494</CharactersWithSpaces>
  <SharedDoc>false</SharedDoc>
  <HLinks>
    <vt:vector size="132" baseType="variant">
      <vt:variant>
        <vt:i4>3866723</vt:i4>
      </vt:variant>
      <vt:variant>
        <vt:i4>42</vt:i4>
      </vt:variant>
      <vt:variant>
        <vt:i4>0</vt:i4>
      </vt:variant>
      <vt:variant>
        <vt:i4>5</vt:i4>
      </vt:variant>
      <vt:variant>
        <vt:lpwstr>https://www.centerforracialhealing.org/</vt:lpwstr>
      </vt:variant>
      <vt:variant>
        <vt:lpwstr/>
      </vt:variant>
      <vt:variant>
        <vt:i4>4259872</vt:i4>
      </vt:variant>
      <vt:variant>
        <vt:i4>39</vt:i4>
      </vt:variant>
      <vt:variant>
        <vt:i4>0</vt:i4>
      </vt:variant>
      <vt:variant>
        <vt:i4>5</vt:i4>
      </vt:variant>
      <vt:variant>
        <vt:lpwstr>https://healourcommunities.org/wp-content/uploads/2020/12/Faith-_-Spirituality-Action-Kit.pdf</vt:lpwstr>
      </vt:variant>
      <vt:variant>
        <vt:lpwstr/>
      </vt:variant>
      <vt:variant>
        <vt:i4>5374016</vt:i4>
      </vt:variant>
      <vt:variant>
        <vt:i4>36</vt:i4>
      </vt:variant>
      <vt:variant>
        <vt:i4>0</vt:i4>
      </vt:variant>
      <vt:variant>
        <vt:i4>5</vt:i4>
      </vt:variant>
      <vt:variant>
        <vt:lpwstr>https://blogs.elca.org/elcaracialjustice</vt:lpwstr>
      </vt:variant>
      <vt:variant>
        <vt:lpwstr/>
      </vt:variant>
      <vt:variant>
        <vt:i4>6815754</vt:i4>
      </vt:variant>
      <vt:variant>
        <vt:i4>33</vt:i4>
      </vt:variant>
      <vt:variant>
        <vt:i4>0</vt:i4>
      </vt:variant>
      <vt:variant>
        <vt:i4>5</vt:i4>
      </vt:variant>
      <vt:variant>
        <vt:lpwstr>https://www.elca.org/Our-Work/Publicly-Engaged-Church/Racial-Justice-Ministries?_ga=2.112678788.1658793735.1638192419-613808055.1571344915</vt:lpwstr>
      </vt:variant>
      <vt:variant>
        <vt:lpwstr/>
      </vt:variant>
      <vt:variant>
        <vt:i4>327763</vt:i4>
      </vt:variant>
      <vt:variant>
        <vt:i4>30</vt:i4>
      </vt:variant>
      <vt:variant>
        <vt:i4>0</vt:i4>
      </vt:variant>
      <vt:variant>
        <vt:i4>5</vt:i4>
      </vt:variant>
      <vt:variant>
        <vt:lpwstr>https://elca.org/emanuelnine</vt:lpwstr>
      </vt:variant>
      <vt:variant>
        <vt:lpwstr/>
      </vt:variant>
      <vt:variant>
        <vt:i4>4849755</vt:i4>
      </vt:variant>
      <vt:variant>
        <vt:i4>27</vt:i4>
      </vt:variant>
      <vt:variant>
        <vt:i4>0</vt:i4>
      </vt:variant>
      <vt:variant>
        <vt:i4>5</vt:i4>
      </vt:variant>
      <vt:variant>
        <vt:lpwstr>https://www.umcdiscipleship.org/articles/praying-for-change-daily-prayers-for-anti-racism</vt:lpwstr>
      </vt:variant>
      <vt:variant>
        <vt:lpwstr/>
      </vt:variant>
      <vt:variant>
        <vt:i4>3539064</vt:i4>
      </vt:variant>
      <vt:variant>
        <vt:i4>24</vt:i4>
      </vt:variant>
      <vt:variant>
        <vt:i4>0</vt:i4>
      </vt:variant>
      <vt:variant>
        <vt:i4>5</vt:i4>
      </vt:variant>
      <vt:variant>
        <vt:lpwstr>https://www.futurechurchnews.org/article/litany-for-those-not-ready-for-healing</vt:lpwstr>
      </vt:variant>
      <vt:variant>
        <vt:lpwstr/>
      </vt:variant>
      <vt:variant>
        <vt:i4>1376348</vt:i4>
      </vt:variant>
      <vt:variant>
        <vt:i4>21</vt:i4>
      </vt:variant>
      <vt:variant>
        <vt:i4>0</vt:i4>
      </vt:variant>
      <vt:variant>
        <vt:i4>5</vt:i4>
      </vt:variant>
      <vt:variant>
        <vt:lpwstr>https://standingcommissiononliturgyandmusic.org/2018/01/03/prayers-for-racial-reconciliation-and-justice/</vt:lpwstr>
      </vt:variant>
      <vt:variant>
        <vt:lpwstr/>
      </vt:variant>
      <vt:variant>
        <vt:i4>4980813</vt:i4>
      </vt:variant>
      <vt:variant>
        <vt:i4>18</vt:i4>
      </vt:variant>
      <vt:variant>
        <vt:i4>0</vt:i4>
      </vt:variant>
      <vt:variant>
        <vt:i4>5</vt:i4>
      </vt:variant>
      <vt:variant>
        <vt:lpwstr>https://www.oikoumene.org/what-we-do/racism-discrimination-and-xenophobia</vt:lpwstr>
      </vt:variant>
      <vt:variant>
        <vt:lpwstr>resources</vt:lpwstr>
      </vt:variant>
      <vt:variant>
        <vt:i4>7405668</vt:i4>
      </vt:variant>
      <vt:variant>
        <vt:i4>15</vt:i4>
      </vt:variant>
      <vt:variant>
        <vt:i4>0</vt:i4>
      </vt:variant>
      <vt:variant>
        <vt:i4>5</vt:i4>
      </vt:variant>
      <vt:variant>
        <vt:lpwstr>https://www.oikoumene.org/resources/documents/ecumenical-prayer-to-mark-the-international-day-for-the-elimination-of-racial-discrimination</vt:lpwstr>
      </vt:variant>
      <vt:variant>
        <vt:lpwstr/>
      </vt:variant>
      <vt:variant>
        <vt:i4>851999</vt:i4>
      </vt:variant>
      <vt:variant>
        <vt:i4>12</vt:i4>
      </vt:variant>
      <vt:variant>
        <vt:i4>0</vt:i4>
      </vt:variant>
      <vt:variant>
        <vt:i4>5</vt:i4>
      </vt:variant>
      <vt:variant>
        <vt:lpwstr>http://nationalcouncilofchurches.us/topics/daily/page/8/</vt:lpwstr>
      </vt:variant>
      <vt:variant>
        <vt:lpwstr/>
      </vt:variant>
      <vt:variant>
        <vt:i4>1703948</vt:i4>
      </vt:variant>
      <vt:variant>
        <vt:i4>9</vt:i4>
      </vt:variant>
      <vt:variant>
        <vt:i4>0</vt:i4>
      </vt:variant>
      <vt:variant>
        <vt:i4>5</vt:i4>
      </vt:variant>
      <vt:variant>
        <vt:lpwstr>http://nationalcouncilofchurches.us/topics/daily/</vt:lpwstr>
      </vt:variant>
      <vt:variant>
        <vt:lpwstr/>
      </vt:variant>
      <vt:variant>
        <vt:i4>6357104</vt:i4>
      </vt:variant>
      <vt:variant>
        <vt:i4>6</vt:i4>
      </vt:variant>
      <vt:variant>
        <vt:i4>0</vt:i4>
      </vt:variant>
      <vt:variant>
        <vt:i4>5</vt:i4>
      </vt:variant>
      <vt:variant>
        <vt:lpwstr>http://nationalcouncilofchurches.us/anti-racism-resources/</vt:lpwstr>
      </vt:variant>
      <vt:variant>
        <vt:lpwstr/>
      </vt:variant>
      <vt:variant>
        <vt:i4>262162</vt:i4>
      </vt:variant>
      <vt:variant>
        <vt:i4>3</vt:i4>
      </vt:variant>
      <vt:variant>
        <vt:i4>0</vt:i4>
      </vt:variant>
      <vt:variant>
        <vt:i4>5</vt:i4>
      </vt:variant>
      <vt:variant>
        <vt:lpwstr>http://nationalcouncilofchurches.us/?s=uniting+prayer+and+action</vt:lpwstr>
      </vt:variant>
      <vt:variant>
        <vt:lpwstr/>
      </vt:variant>
      <vt:variant>
        <vt:i4>3342382</vt:i4>
      </vt:variant>
      <vt:variant>
        <vt:i4>0</vt:i4>
      </vt:variant>
      <vt:variant>
        <vt:i4>0</vt:i4>
      </vt:variant>
      <vt:variant>
        <vt:i4>5</vt:i4>
      </vt:variant>
      <vt:variant>
        <vt:lpwstr>https://download.elca.org/ELCA Resource Repository/Slavery_Apology_Explanation.pdf</vt:lpwstr>
      </vt:variant>
      <vt:variant>
        <vt:lpwstr/>
      </vt:variant>
      <vt:variant>
        <vt:i4>4915263</vt:i4>
      </vt:variant>
      <vt:variant>
        <vt:i4>18</vt:i4>
      </vt:variant>
      <vt:variant>
        <vt:i4>0</vt:i4>
      </vt:variant>
      <vt:variant>
        <vt:i4>5</vt:i4>
      </vt:variant>
      <vt:variant>
        <vt:lpwstr>mailto:BethAnn.Lynch@elca.org</vt:lpwstr>
      </vt:variant>
      <vt:variant>
        <vt:lpwstr/>
      </vt:variant>
      <vt:variant>
        <vt:i4>327799</vt:i4>
      </vt:variant>
      <vt:variant>
        <vt:i4>15</vt:i4>
      </vt:variant>
      <vt:variant>
        <vt:i4>0</vt:i4>
      </vt:variant>
      <vt:variant>
        <vt:i4>5</vt:i4>
      </vt:variant>
      <vt:variant>
        <vt:lpwstr>mailto:John.Weit@elca.org</vt:lpwstr>
      </vt:variant>
      <vt:variant>
        <vt:lpwstr/>
      </vt:variant>
      <vt:variant>
        <vt:i4>4194425</vt:i4>
      </vt:variant>
      <vt:variant>
        <vt:i4>12</vt:i4>
      </vt:variant>
      <vt:variant>
        <vt:i4>0</vt:i4>
      </vt:variant>
      <vt:variant>
        <vt:i4>5</vt:i4>
      </vt:variant>
      <vt:variant>
        <vt:lpwstr>mailto:Jennifer.Baker-Trinity@elca.org</vt:lpwstr>
      </vt:variant>
      <vt:variant>
        <vt:lpwstr/>
      </vt:variant>
      <vt:variant>
        <vt:i4>327799</vt:i4>
      </vt:variant>
      <vt:variant>
        <vt:i4>9</vt:i4>
      </vt:variant>
      <vt:variant>
        <vt:i4>0</vt:i4>
      </vt:variant>
      <vt:variant>
        <vt:i4>5</vt:i4>
      </vt:variant>
      <vt:variant>
        <vt:lpwstr>mailto:John.Weit@elca.org</vt:lpwstr>
      </vt:variant>
      <vt:variant>
        <vt:lpwstr/>
      </vt:variant>
      <vt:variant>
        <vt:i4>4915263</vt:i4>
      </vt:variant>
      <vt:variant>
        <vt:i4>6</vt:i4>
      </vt:variant>
      <vt:variant>
        <vt:i4>0</vt:i4>
      </vt:variant>
      <vt:variant>
        <vt:i4>5</vt:i4>
      </vt:variant>
      <vt:variant>
        <vt:lpwstr>mailto:BethAnn.Lynch@elca.org</vt:lpwstr>
      </vt:variant>
      <vt:variant>
        <vt:lpwstr/>
      </vt:variant>
      <vt:variant>
        <vt:i4>327799</vt:i4>
      </vt:variant>
      <vt:variant>
        <vt:i4>3</vt:i4>
      </vt:variant>
      <vt:variant>
        <vt:i4>0</vt:i4>
      </vt:variant>
      <vt:variant>
        <vt:i4>5</vt:i4>
      </vt:variant>
      <vt:variant>
        <vt:lpwstr>mailto:John.Weit@elca.org</vt:lpwstr>
      </vt:variant>
      <vt:variant>
        <vt:lpwstr/>
      </vt:variant>
      <vt:variant>
        <vt:i4>4915263</vt:i4>
      </vt:variant>
      <vt:variant>
        <vt:i4>0</vt:i4>
      </vt:variant>
      <vt:variant>
        <vt:i4>0</vt:i4>
      </vt:variant>
      <vt:variant>
        <vt:i4>5</vt:i4>
      </vt:variant>
      <vt:variant>
        <vt:lpwstr>mailto:BethAnn.Lynch@elc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ship Resources for the Day of Racial Healing</dc:title>
  <dc:subject/>
  <dc:creator>Baker-Trinity, Jennifer</dc:creator>
  <cp:keywords/>
  <dc:description/>
  <cp:lastModifiedBy>BethAnn Lynch</cp:lastModifiedBy>
  <cp:revision>862</cp:revision>
  <cp:lastPrinted>2022-01-11T21:13:00Z</cp:lastPrinted>
  <dcterms:created xsi:type="dcterms:W3CDTF">2020-05-14T07:42:00Z</dcterms:created>
  <dcterms:modified xsi:type="dcterms:W3CDTF">2022-01-11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4DF4E09249B449DB0A5AAD152C9A0</vt:lpwstr>
  </property>
  <property fmtid="{D5CDD505-2E9C-101B-9397-08002B2CF9AE}" pid="3" name="pff9ff76d6d04245968fbeacd7773757">
    <vt:lpwstr>English|2a561fb9-8cee-4c70-9ce6-5f63a2094213</vt:lpwstr>
  </property>
  <property fmtid="{D5CDD505-2E9C-101B-9397-08002B2CF9AE}" pid="4" name="b8cf5103550044b6adff90de73dcc70d">
    <vt:lpwstr>Litergy|9e108104-e4d0-4dae-8010-41d9c354fc8d</vt:lpwstr>
  </property>
  <property fmtid="{D5CDD505-2E9C-101B-9397-08002B2CF9AE}" pid="5" name="p0eec0248d09446db2b674e7726de702">
    <vt:lpwstr>Worship|c406088f-0711-4c66-87d0-ed15329cd850</vt:lpwstr>
  </property>
  <property fmtid="{D5CDD505-2E9C-101B-9397-08002B2CF9AE}" pid="6" name="_dlc_policyId">
    <vt:lpwstr/>
  </property>
  <property fmtid="{D5CDD505-2E9C-101B-9397-08002B2CF9AE}" pid="7" name="dbcb669f85a94c79882e4591e49db382">
    <vt:lpwstr>Worship|2e65a392-3a3c-497c-81f5-58c788953bf0</vt:lpwstr>
  </property>
  <property fmtid="{D5CDD505-2E9C-101B-9397-08002B2CF9AE}" pid="8" name="f4e18a6ced514bde9eff9825603cfd24">
    <vt:lpwstr>Member|a0e929f6-0728-46ab-beb4-b4e20508ce60</vt:lpwstr>
  </property>
  <property fmtid="{D5CDD505-2E9C-101B-9397-08002B2CF9AE}" pid="9" name="Resource Language">
    <vt:lpwstr>5;#English|2a561fb9-8cee-4c70-9ce6-5f63a2094213</vt:lpwstr>
  </property>
  <property fmtid="{D5CDD505-2E9C-101B-9397-08002B2CF9AE}" pid="10" name="Resource Category">
    <vt:lpwstr>240;#Worship|2e65a392-3a3c-497c-81f5-58c788953bf0</vt:lpwstr>
  </property>
  <property fmtid="{D5CDD505-2E9C-101B-9397-08002B2CF9AE}" pid="11" name="Resource Primary Audience">
    <vt:lpwstr>19;#Member|a0e929f6-0728-46ab-beb4-b4e20508ce60</vt:lpwstr>
  </property>
  <property fmtid="{D5CDD505-2E9C-101B-9397-08002B2CF9AE}" pid="12" name="ItemRetentionFormula">
    <vt:lpwstr/>
  </property>
  <property fmtid="{D5CDD505-2E9C-101B-9397-08002B2CF9AE}" pid="13" name="Resource Interests">
    <vt:lpwstr>55;#Worship|c406088f-0711-4c66-87d0-ed15329cd850</vt:lpwstr>
  </property>
  <property fmtid="{D5CDD505-2E9C-101B-9397-08002B2CF9AE}" pid="14" name="Resource Subcategory">
    <vt:lpwstr>355;#Litergy|9e108104-e4d0-4dae-8010-41d9c354fc8d</vt:lpwstr>
  </property>
  <property fmtid="{D5CDD505-2E9C-101B-9397-08002B2CF9AE}" pid="15" name="WorkflowChangePath">
    <vt:lpwstr>8b4633e0-e339-4ef2-8df3-a043f9012779,8;</vt:lpwstr>
  </property>
  <property fmtid="{D5CDD505-2E9C-101B-9397-08002B2CF9AE}" pid="16" name="Metrics File with Extension">
    <vt:lpwstr>2524</vt:lpwstr>
  </property>
  <property fmtid="{D5CDD505-2E9C-101B-9397-08002B2CF9AE}" pid="17" name="_dlc_DocIdItemGuid">
    <vt:lpwstr>cb56d9ef-4af0-4b10-847a-611351bae8e8</vt:lpwstr>
  </property>
</Properties>
</file>